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proofErr w:type="gramStart"/>
      <w:r>
        <w:t xml:space="preserve">April  </w:t>
      </w:r>
      <w:r w:rsidR="00E72F1F">
        <w:t>202</w:t>
      </w:r>
      <w:r w:rsidR="00722C2E">
        <w:t>3</w:t>
      </w:r>
      <w:proofErr w:type="gramEnd"/>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000000">
          <w:pPr>
            <w:pStyle w:val="TOC2"/>
            <w:rPr>
              <w:rFonts w:asciiTheme="minorHAnsi" w:eastAsiaTheme="minorEastAsia" w:hAnsiTheme="minorHAnsi" w:cstheme="minorBidi"/>
              <w:noProof/>
              <w:sz w:val="22"/>
              <w:szCs w:val="22"/>
            </w:rPr>
          </w:pPr>
          <w:hyperlink w:anchor="_Toc131970480" w:history="1">
            <w:r w:rsidR="002A6836" w:rsidRPr="00BB4462">
              <w:rPr>
                <w:rStyle w:val="Hyperlink"/>
                <w:noProof/>
              </w:rPr>
              <w:t>Statement of the Problem</w:t>
            </w:r>
            <w:r w:rsidR="002A6836">
              <w:rPr>
                <w:noProof/>
                <w:webHidden/>
              </w:rPr>
              <w:tab/>
            </w:r>
            <w:r w:rsidR="002A6836">
              <w:rPr>
                <w:noProof/>
                <w:webHidden/>
              </w:rPr>
              <w:fldChar w:fldCharType="begin"/>
            </w:r>
            <w:r w:rsidR="002A6836">
              <w:rPr>
                <w:noProof/>
                <w:webHidden/>
              </w:rPr>
              <w:instrText xml:space="preserve"> PAGEREF _Toc131970480 \h </w:instrText>
            </w:r>
            <w:r w:rsidR="002A6836">
              <w:rPr>
                <w:noProof/>
                <w:webHidden/>
              </w:rPr>
            </w:r>
            <w:r w:rsidR="002A6836">
              <w:rPr>
                <w:noProof/>
                <w:webHidden/>
              </w:rPr>
              <w:fldChar w:fldCharType="separate"/>
            </w:r>
            <w:r w:rsidR="002A6836">
              <w:rPr>
                <w:noProof/>
                <w:webHidden/>
              </w:rPr>
              <w:t>2</w:t>
            </w:r>
            <w:r w:rsidR="002A6836">
              <w:rPr>
                <w:noProof/>
                <w:webHidden/>
              </w:rPr>
              <w:fldChar w:fldCharType="end"/>
            </w:r>
          </w:hyperlink>
        </w:p>
        <w:p w14:paraId="3D9B9946" w14:textId="4FAEAC0F" w:rsidR="002A6836" w:rsidRDefault="00000000">
          <w:pPr>
            <w:pStyle w:val="TOC2"/>
            <w:rPr>
              <w:rFonts w:asciiTheme="minorHAnsi" w:eastAsiaTheme="minorEastAsia" w:hAnsiTheme="minorHAnsi" w:cstheme="minorBidi"/>
              <w:noProof/>
              <w:sz w:val="22"/>
              <w:szCs w:val="22"/>
            </w:rPr>
          </w:pPr>
          <w:hyperlink w:anchor="_Toc131970481" w:history="1">
            <w:r w:rsidR="002A6836" w:rsidRPr="00BB4462">
              <w:rPr>
                <w:rStyle w:val="Hyperlink"/>
                <w:noProof/>
              </w:rPr>
              <w:t>Purpose of the Study</w:t>
            </w:r>
            <w:r w:rsidR="002A6836">
              <w:rPr>
                <w:noProof/>
                <w:webHidden/>
              </w:rPr>
              <w:tab/>
            </w:r>
            <w:r w:rsidR="002A6836">
              <w:rPr>
                <w:noProof/>
                <w:webHidden/>
              </w:rPr>
              <w:fldChar w:fldCharType="begin"/>
            </w:r>
            <w:r w:rsidR="002A6836">
              <w:rPr>
                <w:noProof/>
                <w:webHidden/>
              </w:rPr>
              <w:instrText xml:space="preserve"> PAGEREF _Toc131970481 \h </w:instrText>
            </w:r>
            <w:r w:rsidR="002A6836">
              <w:rPr>
                <w:noProof/>
                <w:webHidden/>
              </w:rPr>
            </w:r>
            <w:r w:rsidR="002A6836">
              <w:rPr>
                <w:noProof/>
                <w:webHidden/>
              </w:rPr>
              <w:fldChar w:fldCharType="separate"/>
            </w:r>
            <w:r w:rsidR="002A6836">
              <w:rPr>
                <w:noProof/>
                <w:webHidden/>
              </w:rPr>
              <w:t>3</w:t>
            </w:r>
            <w:r w:rsidR="002A6836">
              <w:rPr>
                <w:noProof/>
                <w:webHidden/>
              </w:rPr>
              <w:fldChar w:fldCharType="end"/>
            </w:r>
          </w:hyperlink>
        </w:p>
        <w:p w14:paraId="1553F6C3" w14:textId="5AD6D933" w:rsidR="002A6836" w:rsidRDefault="00000000">
          <w:pPr>
            <w:pStyle w:val="TOC2"/>
            <w:rPr>
              <w:rFonts w:asciiTheme="minorHAnsi" w:eastAsiaTheme="minorEastAsia" w:hAnsiTheme="minorHAnsi" w:cstheme="minorBidi"/>
              <w:noProof/>
              <w:sz w:val="22"/>
              <w:szCs w:val="22"/>
            </w:rPr>
          </w:pPr>
          <w:hyperlink w:anchor="_Toc131970482" w:history="1">
            <w:r w:rsidR="002A6836" w:rsidRPr="00BB4462">
              <w:rPr>
                <w:rStyle w:val="Hyperlink"/>
                <w:noProof/>
              </w:rPr>
              <w:t>Introduction to Theoretical Framework</w:t>
            </w:r>
            <w:r w:rsidR="002A6836">
              <w:rPr>
                <w:noProof/>
                <w:webHidden/>
              </w:rPr>
              <w:tab/>
            </w:r>
            <w:r w:rsidR="002A6836">
              <w:rPr>
                <w:noProof/>
                <w:webHidden/>
              </w:rPr>
              <w:fldChar w:fldCharType="begin"/>
            </w:r>
            <w:r w:rsidR="002A6836">
              <w:rPr>
                <w:noProof/>
                <w:webHidden/>
              </w:rPr>
              <w:instrText xml:space="preserve"> PAGEREF _Toc131970482 \h </w:instrText>
            </w:r>
            <w:r w:rsidR="002A6836">
              <w:rPr>
                <w:noProof/>
                <w:webHidden/>
              </w:rPr>
            </w:r>
            <w:r w:rsidR="002A6836">
              <w:rPr>
                <w:noProof/>
                <w:webHidden/>
              </w:rPr>
              <w:fldChar w:fldCharType="separate"/>
            </w:r>
            <w:r w:rsidR="002A6836">
              <w:rPr>
                <w:noProof/>
                <w:webHidden/>
              </w:rPr>
              <w:t>4</w:t>
            </w:r>
            <w:r w:rsidR="002A6836">
              <w:rPr>
                <w:noProof/>
                <w:webHidden/>
              </w:rPr>
              <w:fldChar w:fldCharType="end"/>
            </w:r>
          </w:hyperlink>
        </w:p>
        <w:p w14:paraId="512E52A2" w14:textId="29CC723D" w:rsidR="002A6836" w:rsidRDefault="00000000">
          <w:pPr>
            <w:pStyle w:val="TOC2"/>
            <w:rPr>
              <w:rFonts w:asciiTheme="minorHAnsi" w:eastAsiaTheme="minorEastAsia" w:hAnsiTheme="minorHAnsi" w:cstheme="minorBidi"/>
              <w:noProof/>
              <w:sz w:val="22"/>
              <w:szCs w:val="22"/>
            </w:rPr>
          </w:pPr>
          <w:hyperlink w:anchor="_Toc131970483" w:history="1">
            <w:r w:rsidR="002A6836" w:rsidRPr="00BB4462">
              <w:rPr>
                <w:rStyle w:val="Hyperlink"/>
                <w:noProof/>
              </w:rPr>
              <w:t>Research Questions</w:t>
            </w:r>
            <w:r w:rsidR="002A6836">
              <w:rPr>
                <w:noProof/>
                <w:webHidden/>
              </w:rPr>
              <w:tab/>
            </w:r>
            <w:r w:rsidR="002A6836">
              <w:rPr>
                <w:noProof/>
                <w:webHidden/>
              </w:rPr>
              <w:fldChar w:fldCharType="begin"/>
            </w:r>
            <w:r w:rsidR="002A6836">
              <w:rPr>
                <w:noProof/>
                <w:webHidden/>
              </w:rPr>
              <w:instrText xml:space="preserve"> PAGEREF _Toc131970483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7924E8BD" w14:textId="553CC411" w:rsidR="002A6836" w:rsidRDefault="00000000">
          <w:pPr>
            <w:pStyle w:val="TOC2"/>
            <w:rPr>
              <w:rFonts w:asciiTheme="minorHAnsi" w:eastAsiaTheme="minorEastAsia" w:hAnsiTheme="minorHAnsi" w:cstheme="minorBidi"/>
              <w:noProof/>
              <w:sz w:val="22"/>
              <w:szCs w:val="22"/>
            </w:rPr>
          </w:pPr>
          <w:hyperlink w:anchor="_Toc131970484" w:history="1">
            <w:r w:rsidR="002A6836" w:rsidRPr="00BB4462">
              <w:rPr>
                <w:rStyle w:val="Hyperlink"/>
                <w:noProof/>
              </w:rPr>
              <w:t>Significance of the Study</w:t>
            </w:r>
            <w:r w:rsidR="002A6836">
              <w:rPr>
                <w:noProof/>
                <w:webHidden/>
              </w:rPr>
              <w:tab/>
            </w:r>
            <w:r w:rsidR="002A6836">
              <w:rPr>
                <w:noProof/>
                <w:webHidden/>
              </w:rPr>
              <w:fldChar w:fldCharType="begin"/>
            </w:r>
            <w:r w:rsidR="002A6836">
              <w:rPr>
                <w:noProof/>
                <w:webHidden/>
              </w:rPr>
              <w:instrText xml:space="preserve"> PAGEREF _Toc131970484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18019D56" w14:textId="27A1ED49" w:rsidR="002A6836" w:rsidRDefault="00000000">
          <w:pPr>
            <w:pStyle w:val="TOC2"/>
            <w:rPr>
              <w:rFonts w:asciiTheme="minorHAnsi" w:eastAsiaTheme="minorEastAsia" w:hAnsiTheme="minorHAnsi" w:cstheme="minorBidi"/>
              <w:noProof/>
              <w:sz w:val="22"/>
              <w:szCs w:val="22"/>
            </w:rPr>
          </w:pPr>
          <w:hyperlink w:anchor="_Toc131970485" w:history="1">
            <w:r w:rsidR="002A6836" w:rsidRPr="00BB4462">
              <w:rPr>
                <w:rStyle w:val="Hyperlink"/>
                <w:noProof/>
              </w:rPr>
              <w:t>Definition of Key Terms</w:t>
            </w:r>
            <w:r w:rsidR="002A6836">
              <w:rPr>
                <w:noProof/>
                <w:webHidden/>
              </w:rPr>
              <w:tab/>
            </w:r>
            <w:r w:rsidR="002A6836">
              <w:rPr>
                <w:noProof/>
                <w:webHidden/>
              </w:rPr>
              <w:fldChar w:fldCharType="begin"/>
            </w:r>
            <w:r w:rsidR="002A6836">
              <w:rPr>
                <w:noProof/>
                <w:webHidden/>
              </w:rPr>
              <w:instrText xml:space="preserve"> PAGEREF _Toc131970485 \h </w:instrText>
            </w:r>
            <w:r w:rsidR="002A6836">
              <w:rPr>
                <w:noProof/>
                <w:webHidden/>
              </w:rPr>
            </w:r>
            <w:r w:rsidR="002A6836">
              <w:rPr>
                <w:noProof/>
                <w:webHidden/>
              </w:rPr>
              <w:fldChar w:fldCharType="separate"/>
            </w:r>
            <w:r w:rsidR="002A6836">
              <w:rPr>
                <w:noProof/>
                <w:webHidden/>
              </w:rPr>
              <w:t>7</w:t>
            </w:r>
            <w:r w:rsidR="002A6836">
              <w:rPr>
                <w:noProof/>
                <w:webHidden/>
              </w:rPr>
              <w:fldChar w:fldCharType="end"/>
            </w:r>
          </w:hyperlink>
        </w:p>
        <w:p w14:paraId="10FDBDB1" w14:textId="0FB1C6B0" w:rsidR="002A6836" w:rsidRDefault="00000000">
          <w:pPr>
            <w:pStyle w:val="TOC2"/>
            <w:rPr>
              <w:rFonts w:asciiTheme="minorHAnsi" w:eastAsiaTheme="minorEastAsia" w:hAnsiTheme="minorHAnsi" w:cstheme="minorBidi"/>
              <w:noProof/>
              <w:sz w:val="22"/>
              <w:szCs w:val="22"/>
            </w:rPr>
          </w:pPr>
          <w:hyperlink w:anchor="_Toc131970486"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486 \h </w:instrText>
            </w:r>
            <w:r w:rsidR="002A6836">
              <w:rPr>
                <w:noProof/>
                <w:webHidden/>
              </w:rPr>
            </w:r>
            <w:r w:rsidR="002A6836">
              <w:rPr>
                <w:noProof/>
                <w:webHidden/>
              </w:rPr>
              <w:fldChar w:fldCharType="separate"/>
            </w:r>
            <w:r w:rsidR="002A6836">
              <w:rPr>
                <w:noProof/>
                <w:webHidden/>
              </w:rPr>
              <w:t>9</w:t>
            </w:r>
            <w:r w:rsidR="002A6836">
              <w:rPr>
                <w:noProof/>
                <w:webHidden/>
              </w:rPr>
              <w:fldChar w:fldCharType="end"/>
            </w:r>
          </w:hyperlink>
        </w:p>
        <w:p w14:paraId="7162F3C8" w14:textId="560114EC" w:rsidR="002A6836" w:rsidRDefault="00000000">
          <w:pPr>
            <w:pStyle w:val="TOC1"/>
            <w:rPr>
              <w:rFonts w:asciiTheme="minorHAnsi" w:eastAsiaTheme="minorEastAsia" w:hAnsiTheme="minorHAnsi" w:cstheme="minorBidi"/>
              <w:noProof/>
              <w:sz w:val="22"/>
            </w:rPr>
          </w:pPr>
          <w:hyperlink w:anchor="_Toc131970487" w:history="1">
            <w:r w:rsidR="002A6836" w:rsidRPr="00BB4462">
              <w:rPr>
                <w:rStyle w:val="Hyperlink"/>
                <w:noProof/>
              </w:rPr>
              <w:t>Chapter 2: Literature Review</w:t>
            </w:r>
            <w:r w:rsidR="002A6836">
              <w:rPr>
                <w:noProof/>
                <w:webHidden/>
              </w:rPr>
              <w:tab/>
            </w:r>
            <w:r w:rsidR="002A6836">
              <w:rPr>
                <w:noProof/>
                <w:webHidden/>
              </w:rPr>
              <w:fldChar w:fldCharType="begin"/>
            </w:r>
            <w:r w:rsidR="002A6836">
              <w:rPr>
                <w:noProof/>
                <w:webHidden/>
              </w:rPr>
              <w:instrText xml:space="preserve"> PAGEREF _Toc131970487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7C2F409B" w14:textId="34533E52" w:rsidR="002A6836" w:rsidRDefault="00000000">
          <w:pPr>
            <w:pStyle w:val="TOC2"/>
            <w:rPr>
              <w:rFonts w:asciiTheme="minorHAnsi" w:eastAsiaTheme="minorEastAsia" w:hAnsiTheme="minorHAnsi" w:cstheme="minorBidi"/>
              <w:noProof/>
              <w:sz w:val="22"/>
              <w:szCs w:val="22"/>
            </w:rPr>
          </w:pPr>
          <w:hyperlink w:anchor="_Toc131970488" w:history="1">
            <w:r w:rsidR="002A6836" w:rsidRPr="00BB4462">
              <w:rPr>
                <w:rStyle w:val="Hyperlink"/>
                <w:noProof/>
              </w:rPr>
              <w:t>Literature Search Strategies</w:t>
            </w:r>
            <w:r w:rsidR="002A6836">
              <w:rPr>
                <w:noProof/>
                <w:webHidden/>
              </w:rPr>
              <w:tab/>
            </w:r>
            <w:r w:rsidR="002A6836">
              <w:rPr>
                <w:noProof/>
                <w:webHidden/>
              </w:rPr>
              <w:fldChar w:fldCharType="begin"/>
            </w:r>
            <w:r w:rsidR="002A6836">
              <w:rPr>
                <w:noProof/>
                <w:webHidden/>
              </w:rPr>
              <w:instrText xml:space="preserve"> PAGEREF _Toc131970488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3BCE6B60" w14:textId="4BCFD4CC" w:rsidR="002A6836" w:rsidRDefault="00000000">
          <w:pPr>
            <w:pStyle w:val="TOC2"/>
            <w:rPr>
              <w:rFonts w:asciiTheme="minorHAnsi" w:eastAsiaTheme="minorEastAsia" w:hAnsiTheme="minorHAnsi" w:cstheme="minorBidi"/>
              <w:noProof/>
              <w:sz w:val="22"/>
              <w:szCs w:val="22"/>
            </w:rPr>
          </w:pPr>
          <w:hyperlink w:anchor="_Toc131970489" w:history="1">
            <w:r w:rsidR="002A6836" w:rsidRPr="00BB4462">
              <w:rPr>
                <w:rStyle w:val="Hyperlink"/>
                <w:noProof/>
              </w:rPr>
              <w:t>Theoretical Framework</w:t>
            </w:r>
            <w:r w:rsidR="002A6836">
              <w:rPr>
                <w:noProof/>
                <w:webHidden/>
              </w:rPr>
              <w:tab/>
            </w:r>
            <w:r w:rsidR="002A6836">
              <w:rPr>
                <w:noProof/>
                <w:webHidden/>
              </w:rPr>
              <w:fldChar w:fldCharType="begin"/>
            </w:r>
            <w:r w:rsidR="002A6836">
              <w:rPr>
                <w:noProof/>
                <w:webHidden/>
              </w:rPr>
              <w:instrText xml:space="preserve"> PAGEREF _Toc131970489 \h </w:instrText>
            </w:r>
            <w:r w:rsidR="002A6836">
              <w:rPr>
                <w:noProof/>
                <w:webHidden/>
              </w:rPr>
            </w:r>
            <w:r w:rsidR="002A6836">
              <w:rPr>
                <w:noProof/>
                <w:webHidden/>
              </w:rPr>
              <w:fldChar w:fldCharType="separate"/>
            </w:r>
            <w:r w:rsidR="002A6836">
              <w:rPr>
                <w:noProof/>
                <w:webHidden/>
              </w:rPr>
              <w:t>13</w:t>
            </w:r>
            <w:r w:rsidR="002A6836">
              <w:rPr>
                <w:noProof/>
                <w:webHidden/>
              </w:rPr>
              <w:fldChar w:fldCharType="end"/>
            </w:r>
          </w:hyperlink>
        </w:p>
        <w:p w14:paraId="78FA1F75" w14:textId="38E8E7C2" w:rsidR="002A6836" w:rsidRDefault="00000000">
          <w:pPr>
            <w:pStyle w:val="TOC2"/>
            <w:rPr>
              <w:rFonts w:asciiTheme="minorHAnsi" w:eastAsiaTheme="minorEastAsia" w:hAnsiTheme="minorHAnsi" w:cstheme="minorBidi"/>
              <w:noProof/>
              <w:sz w:val="22"/>
              <w:szCs w:val="22"/>
            </w:rPr>
          </w:pPr>
          <w:hyperlink w:anchor="_Toc131970490" w:history="1">
            <w:r w:rsidR="002A6836" w:rsidRPr="00BB4462">
              <w:rPr>
                <w:rStyle w:val="Hyperlink"/>
                <w:noProof/>
              </w:rPr>
              <w:t>What is the role of data mining</w:t>
            </w:r>
            <w:r w:rsidR="002A6836">
              <w:rPr>
                <w:noProof/>
                <w:webHidden/>
              </w:rPr>
              <w:tab/>
            </w:r>
            <w:r w:rsidR="002A6836">
              <w:rPr>
                <w:noProof/>
                <w:webHidden/>
              </w:rPr>
              <w:fldChar w:fldCharType="begin"/>
            </w:r>
            <w:r w:rsidR="002A6836">
              <w:rPr>
                <w:noProof/>
                <w:webHidden/>
              </w:rPr>
              <w:instrText xml:space="preserve"> PAGEREF _Toc131970490 \h </w:instrText>
            </w:r>
            <w:r w:rsidR="002A6836">
              <w:rPr>
                <w:noProof/>
                <w:webHidden/>
              </w:rPr>
            </w:r>
            <w:r w:rsidR="002A6836">
              <w:rPr>
                <w:noProof/>
                <w:webHidden/>
              </w:rPr>
              <w:fldChar w:fldCharType="separate"/>
            </w:r>
            <w:r w:rsidR="002A6836">
              <w:rPr>
                <w:noProof/>
                <w:webHidden/>
              </w:rPr>
              <w:t>17</w:t>
            </w:r>
            <w:r w:rsidR="002A6836">
              <w:rPr>
                <w:noProof/>
                <w:webHidden/>
              </w:rPr>
              <w:fldChar w:fldCharType="end"/>
            </w:r>
          </w:hyperlink>
        </w:p>
        <w:p w14:paraId="2E95C6B0" w14:textId="6CE3B8C4" w:rsidR="002A6836" w:rsidRDefault="00000000">
          <w:pPr>
            <w:pStyle w:val="TOC2"/>
            <w:rPr>
              <w:rFonts w:asciiTheme="minorHAnsi" w:eastAsiaTheme="minorEastAsia" w:hAnsiTheme="minorHAnsi" w:cstheme="minorBidi"/>
              <w:noProof/>
              <w:sz w:val="22"/>
              <w:szCs w:val="22"/>
            </w:rPr>
          </w:pPr>
          <w:hyperlink w:anchor="_Toc131970491" w:history="1">
            <w:r w:rsidR="002A6836" w:rsidRPr="00BB4462">
              <w:rPr>
                <w:rStyle w:val="Hyperlink"/>
                <w:noProof/>
              </w:rPr>
              <w:t>What exactly is artificial intelligence</w:t>
            </w:r>
            <w:r w:rsidR="002A6836">
              <w:rPr>
                <w:noProof/>
                <w:webHidden/>
              </w:rPr>
              <w:tab/>
            </w:r>
            <w:r w:rsidR="002A6836">
              <w:rPr>
                <w:noProof/>
                <w:webHidden/>
              </w:rPr>
              <w:fldChar w:fldCharType="begin"/>
            </w:r>
            <w:r w:rsidR="002A6836">
              <w:rPr>
                <w:noProof/>
                <w:webHidden/>
              </w:rPr>
              <w:instrText xml:space="preserve"> PAGEREF _Toc131970491 \h </w:instrText>
            </w:r>
            <w:r w:rsidR="002A6836">
              <w:rPr>
                <w:noProof/>
                <w:webHidden/>
              </w:rPr>
            </w:r>
            <w:r w:rsidR="002A6836">
              <w:rPr>
                <w:noProof/>
                <w:webHidden/>
              </w:rPr>
              <w:fldChar w:fldCharType="separate"/>
            </w:r>
            <w:r w:rsidR="002A6836">
              <w:rPr>
                <w:noProof/>
                <w:webHidden/>
              </w:rPr>
              <w:t>20</w:t>
            </w:r>
            <w:r w:rsidR="002A6836">
              <w:rPr>
                <w:noProof/>
                <w:webHidden/>
              </w:rPr>
              <w:fldChar w:fldCharType="end"/>
            </w:r>
          </w:hyperlink>
        </w:p>
        <w:p w14:paraId="42F41917" w14:textId="59D329E7" w:rsidR="002A6836" w:rsidRDefault="00000000">
          <w:pPr>
            <w:pStyle w:val="TOC2"/>
            <w:rPr>
              <w:rFonts w:asciiTheme="minorHAnsi" w:eastAsiaTheme="minorEastAsia" w:hAnsiTheme="minorHAnsi" w:cstheme="minorBidi"/>
              <w:noProof/>
              <w:sz w:val="22"/>
              <w:szCs w:val="22"/>
            </w:rPr>
          </w:pPr>
          <w:hyperlink w:anchor="_Toc131970492" w:history="1">
            <w:r w:rsidR="002A6836" w:rsidRPr="00BB4462">
              <w:rPr>
                <w:rStyle w:val="Hyperlink"/>
                <w:noProof/>
              </w:rPr>
              <w:t>How does computer vision work</w:t>
            </w:r>
            <w:r w:rsidR="002A6836">
              <w:rPr>
                <w:noProof/>
                <w:webHidden/>
              </w:rPr>
              <w:tab/>
            </w:r>
            <w:r w:rsidR="002A6836">
              <w:rPr>
                <w:noProof/>
                <w:webHidden/>
              </w:rPr>
              <w:fldChar w:fldCharType="begin"/>
            </w:r>
            <w:r w:rsidR="002A6836">
              <w:rPr>
                <w:noProof/>
                <w:webHidden/>
              </w:rPr>
              <w:instrText xml:space="preserve"> PAGEREF _Toc131970492 \h </w:instrText>
            </w:r>
            <w:r w:rsidR="002A6836">
              <w:rPr>
                <w:noProof/>
                <w:webHidden/>
              </w:rPr>
            </w:r>
            <w:r w:rsidR="002A6836">
              <w:rPr>
                <w:noProof/>
                <w:webHidden/>
              </w:rPr>
              <w:fldChar w:fldCharType="separate"/>
            </w:r>
            <w:r w:rsidR="002A6836">
              <w:rPr>
                <w:noProof/>
                <w:webHidden/>
              </w:rPr>
              <w:t>22</w:t>
            </w:r>
            <w:r w:rsidR="002A6836">
              <w:rPr>
                <w:noProof/>
                <w:webHidden/>
              </w:rPr>
              <w:fldChar w:fldCharType="end"/>
            </w:r>
          </w:hyperlink>
        </w:p>
        <w:p w14:paraId="29736850" w14:textId="2424D42F" w:rsidR="002A6836" w:rsidRDefault="00000000">
          <w:pPr>
            <w:pStyle w:val="TOC2"/>
            <w:rPr>
              <w:rFonts w:asciiTheme="minorHAnsi" w:eastAsiaTheme="minorEastAsia" w:hAnsiTheme="minorHAnsi" w:cstheme="minorBidi"/>
              <w:noProof/>
              <w:sz w:val="22"/>
              <w:szCs w:val="22"/>
            </w:rPr>
          </w:pPr>
          <w:hyperlink w:anchor="_Toc131970493" w:history="1">
            <w:r w:rsidR="002A6836" w:rsidRPr="00BB4462">
              <w:rPr>
                <w:rStyle w:val="Hyperlink"/>
                <w:noProof/>
              </w:rPr>
              <w:t>What’s the role of Markov chains</w:t>
            </w:r>
            <w:r w:rsidR="002A6836">
              <w:rPr>
                <w:noProof/>
                <w:webHidden/>
              </w:rPr>
              <w:tab/>
            </w:r>
            <w:r w:rsidR="002A6836">
              <w:rPr>
                <w:noProof/>
                <w:webHidden/>
              </w:rPr>
              <w:fldChar w:fldCharType="begin"/>
            </w:r>
            <w:r w:rsidR="002A6836">
              <w:rPr>
                <w:noProof/>
                <w:webHidden/>
              </w:rPr>
              <w:instrText xml:space="preserve"> PAGEREF _Toc131970493 \h </w:instrText>
            </w:r>
            <w:r w:rsidR="002A6836">
              <w:rPr>
                <w:noProof/>
                <w:webHidden/>
              </w:rPr>
            </w:r>
            <w:r w:rsidR="002A6836">
              <w:rPr>
                <w:noProof/>
                <w:webHidden/>
              </w:rPr>
              <w:fldChar w:fldCharType="separate"/>
            </w:r>
            <w:r w:rsidR="002A6836">
              <w:rPr>
                <w:noProof/>
                <w:webHidden/>
              </w:rPr>
              <w:t>24</w:t>
            </w:r>
            <w:r w:rsidR="002A6836">
              <w:rPr>
                <w:noProof/>
                <w:webHidden/>
              </w:rPr>
              <w:fldChar w:fldCharType="end"/>
            </w:r>
          </w:hyperlink>
        </w:p>
        <w:p w14:paraId="4B75A08D" w14:textId="57946679" w:rsidR="002A6836" w:rsidRDefault="00000000">
          <w:pPr>
            <w:pStyle w:val="TOC2"/>
            <w:rPr>
              <w:rFonts w:asciiTheme="minorHAnsi" w:eastAsiaTheme="minorEastAsia" w:hAnsiTheme="minorHAnsi" w:cstheme="minorBidi"/>
              <w:noProof/>
              <w:sz w:val="22"/>
              <w:szCs w:val="22"/>
            </w:rPr>
          </w:pPr>
          <w:hyperlink w:anchor="_Toc131970494" w:history="1">
            <w:r w:rsidR="002A6836" w:rsidRPr="00BB4462">
              <w:rPr>
                <w:rStyle w:val="Hyperlink"/>
                <w:noProof/>
              </w:rPr>
              <w:t>How are neural networks evolving</w:t>
            </w:r>
            <w:r w:rsidR="002A6836">
              <w:rPr>
                <w:noProof/>
                <w:webHidden/>
              </w:rPr>
              <w:tab/>
            </w:r>
            <w:r w:rsidR="002A6836">
              <w:rPr>
                <w:noProof/>
                <w:webHidden/>
              </w:rPr>
              <w:fldChar w:fldCharType="begin"/>
            </w:r>
            <w:r w:rsidR="002A6836">
              <w:rPr>
                <w:noProof/>
                <w:webHidden/>
              </w:rPr>
              <w:instrText xml:space="preserve"> PAGEREF _Toc131970494 \h </w:instrText>
            </w:r>
            <w:r w:rsidR="002A6836">
              <w:rPr>
                <w:noProof/>
                <w:webHidden/>
              </w:rPr>
            </w:r>
            <w:r w:rsidR="002A6836">
              <w:rPr>
                <w:noProof/>
                <w:webHidden/>
              </w:rPr>
              <w:fldChar w:fldCharType="separate"/>
            </w:r>
            <w:r w:rsidR="002A6836">
              <w:rPr>
                <w:noProof/>
                <w:webHidden/>
              </w:rPr>
              <w:t>30</w:t>
            </w:r>
            <w:r w:rsidR="002A6836">
              <w:rPr>
                <w:noProof/>
                <w:webHidden/>
              </w:rPr>
              <w:fldChar w:fldCharType="end"/>
            </w:r>
          </w:hyperlink>
        </w:p>
        <w:p w14:paraId="7A9D12BE" w14:textId="47049C73" w:rsidR="002A6836" w:rsidRDefault="00000000">
          <w:pPr>
            <w:pStyle w:val="TOC2"/>
            <w:rPr>
              <w:rFonts w:asciiTheme="minorHAnsi" w:eastAsiaTheme="minorEastAsia" w:hAnsiTheme="minorHAnsi" w:cstheme="minorBidi"/>
              <w:noProof/>
              <w:sz w:val="22"/>
              <w:szCs w:val="22"/>
            </w:rPr>
          </w:pPr>
          <w:hyperlink w:anchor="_Toc131970495" w:history="1">
            <w:r w:rsidR="002A6836" w:rsidRPr="00BB4462">
              <w:rPr>
                <w:rStyle w:val="Hyperlink"/>
                <w:noProof/>
              </w:rPr>
              <w:t>How does intelligent agent modeling work</w:t>
            </w:r>
            <w:r w:rsidR="002A6836">
              <w:rPr>
                <w:noProof/>
                <w:webHidden/>
              </w:rPr>
              <w:tab/>
            </w:r>
            <w:r w:rsidR="002A6836">
              <w:rPr>
                <w:noProof/>
                <w:webHidden/>
              </w:rPr>
              <w:fldChar w:fldCharType="begin"/>
            </w:r>
            <w:r w:rsidR="002A6836">
              <w:rPr>
                <w:noProof/>
                <w:webHidden/>
              </w:rPr>
              <w:instrText xml:space="preserve"> PAGEREF _Toc131970495 \h </w:instrText>
            </w:r>
            <w:r w:rsidR="002A6836">
              <w:rPr>
                <w:noProof/>
                <w:webHidden/>
              </w:rPr>
            </w:r>
            <w:r w:rsidR="002A6836">
              <w:rPr>
                <w:noProof/>
                <w:webHidden/>
              </w:rPr>
              <w:fldChar w:fldCharType="separate"/>
            </w:r>
            <w:r w:rsidR="002A6836">
              <w:rPr>
                <w:noProof/>
                <w:webHidden/>
              </w:rPr>
              <w:t>33</w:t>
            </w:r>
            <w:r w:rsidR="002A6836">
              <w:rPr>
                <w:noProof/>
                <w:webHidden/>
              </w:rPr>
              <w:fldChar w:fldCharType="end"/>
            </w:r>
          </w:hyperlink>
        </w:p>
        <w:p w14:paraId="76E4F4D6" w14:textId="615AC83D" w:rsidR="002A6836" w:rsidRDefault="00000000">
          <w:pPr>
            <w:pStyle w:val="TOC2"/>
            <w:rPr>
              <w:rFonts w:asciiTheme="minorHAnsi" w:eastAsiaTheme="minorEastAsia" w:hAnsiTheme="minorHAnsi" w:cstheme="minorBidi"/>
              <w:noProof/>
              <w:sz w:val="22"/>
              <w:szCs w:val="22"/>
            </w:rPr>
          </w:pPr>
          <w:hyperlink w:anchor="_Toc131970496" w:history="1">
            <w:r w:rsidR="002A6836" w:rsidRPr="00BB4462">
              <w:rPr>
                <w:rStyle w:val="Hyperlink"/>
                <w:noProof/>
              </w:rPr>
              <w:t>How does neural network training work</w:t>
            </w:r>
            <w:r w:rsidR="002A6836">
              <w:rPr>
                <w:noProof/>
                <w:webHidden/>
              </w:rPr>
              <w:tab/>
            </w:r>
            <w:r w:rsidR="002A6836">
              <w:rPr>
                <w:noProof/>
                <w:webHidden/>
              </w:rPr>
              <w:fldChar w:fldCharType="begin"/>
            </w:r>
            <w:r w:rsidR="002A6836">
              <w:rPr>
                <w:noProof/>
                <w:webHidden/>
              </w:rPr>
              <w:instrText xml:space="preserve"> PAGEREF _Toc131970496 \h </w:instrText>
            </w:r>
            <w:r w:rsidR="002A6836">
              <w:rPr>
                <w:noProof/>
                <w:webHidden/>
              </w:rPr>
            </w:r>
            <w:r w:rsidR="002A6836">
              <w:rPr>
                <w:noProof/>
                <w:webHidden/>
              </w:rPr>
              <w:fldChar w:fldCharType="separate"/>
            </w:r>
            <w:r w:rsidR="002A6836">
              <w:rPr>
                <w:noProof/>
                <w:webHidden/>
              </w:rPr>
              <w:t>38</w:t>
            </w:r>
            <w:r w:rsidR="002A6836">
              <w:rPr>
                <w:noProof/>
                <w:webHidden/>
              </w:rPr>
              <w:fldChar w:fldCharType="end"/>
            </w:r>
          </w:hyperlink>
        </w:p>
        <w:p w14:paraId="4891B2A6" w14:textId="0997C948" w:rsidR="002A6836" w:rsidRDefault="00000000">
          <w:pPr>
            <w:pStyle w:val="TOC2"/>
            <w:rPr>
              <w:rFonts w:asciiTheme="minorHAnsi" w:eastAsiaTheme="minorEastAsia" w:hAnsiTheme="minorHAnsi" w:cstheme="minorBidi"/>
              <w:noProof/>
              <w:sz w:val="22"/>
              <w:szCs w:val="22"/>
            </w:rPr>
          </w:pPr>
          <w:hyperlink w:anchor="_Toc131970497" w:history="1">
            <w:r w:rsidR="002A6836" w:rsidRPr="00BB4462">
              <w:rPr>
                <w:rStyle w:val="Hyperlink"/>
                <w:noProof/>
              </w:rPr>
              <w:t>What is autoencoding</w:t>
            </w:r>
            <w:r w:rsidR="002A6836">
              <w:rPr>
                <w:noProof/>
                <w:webHidden/>
              </w:rPr>
              <w:tab/>
            </w:r>
            <w:r w:rsidR="002A6836">
              <w:rPr>
                <w:noProof/>
                <w:webHidden/>
              </w:rPr>
              <w:fldChar w:fldCharType="begin"/>
            </w:r>
            <w:r w:rsidR="002A6836">
              <w:rPr>
                <w:noProof/>
                <w:webHidden/>
              </w:rPr>
              <w:instrText xml:space="preserve"> PAGEREF _Toc131970497 \h </w:instrText>
            </w:r>
            <w:r w:rsidR="002A6836">
              <w:rPr>
                <w:noProof/>
                <w:webHidden/>
              </w:rPr>
            </w:r>
            <w:r w:rsidR="002A6836">
              <w:rPr>
                <w:noProof/>
                <w:webHidden/>
              </w:rPr>
              <w:fldChar w:fldCharType="separate"/>
            </w:r>
            <w:r w:rsidR="002A6836">
              <w:rPr>
                <w:noProof/>
                <w:webHidden/>
              </w:rPr>
              <w:t>47</w:t>
            </w:r>
            <w:r w:rsidR="002A6836">
              <w:rPr>
                <w:noProof/>
                <w:webHidden/>
              </w:rPr>
              <w:fldChar w:fldCharType="end"/>
            </w:r>
          </w:hyperlink>
        </w:p>
        <w:p w14:paraId="187F5C5B" w14:textId="2ED3E310" w:rsidR="002A6836" w:rsidRDefault="00000000">
          <w:pPr>
            <w:pStyle w:val="TOC2"/>
            <w:rPr>
              <w:rFonts w:asciiTheme="minorHAnsi" w:eastAsiaTheme="minorEastAsia" w:hAnsiTheme="minorHAnsi" w:cstheme="minorBidi"/>
              <w:noProof/>
              <w:sz w:val="22"/>
              <w:szCs w:val="22"/>
            </w:rPr>
          </w:pPr>
          <w:hyperlink w:anchor="_Toc131970498" w:history="1">
            <w:r w:rsidR="002A6836" w:rsidRPr="00BB4462">
              <w:rPr>
                <w:rStyle w:val="Hyperlink"/>
                <w:noProof/>
              </w:rPr>
              <w:t>How does recognizing human activities work</w:t>
            </w:r>
            <w:r w:rsidR="002A6836">
              <w:rPr>
                <w:noProof/>
                <w:webHidden/>
              </w:rPr>
              <w:tab/>
            </w:r>
            <w:r w:rsidR="002A6836">
              <w:rPr>
                <w:noProof/>
                <w:webHidden/>
              </w:rPr>
              <w:fldChar w:fldCharType="begin"/>
            </w:r>
            <w:r w:rsidR="002A6836">
              <w:rPr>
                <w:noProof/>
                <w:webHidden/>
              </w:rPr>
              <w:instrText xml:space="preserve"> PAGEREF _Toc131970498 \h </w:instrText>
            </w:r>
            <w:r w:rsidR="002A6836">
              <w:rPr>
                <w:noProof/>
                <w:webHidden/>
              </w:rPr>
            </w:r>
            <w:r w:rsidR="002A6836">
              <w:rPr>
                <w:noProof/>
                <w:webHidden/>
              </w:rPr>
              <w:fldChar w:fldCharType="separate"/>
            </w:r>
            <w:r w:rsidR="002A6836">
              <w:rPr>
                <w:noProof/>
                <w:webHidden/>
              </w:rPr>
              <w:t>52</w:t>
            </w:r>
            <w:r w:rsidR="002A6836">
              <w:rPr>
                <w:noProof/>
                <w:webHidden/>
              </w:rPr>
              <w:fldChar w:fldCharType="end"/>
            </w:r>
          </w:hyperlink>
        </w:p>
        <w:p w14:paraId="6906BE90" w14:textId="4500A705" w:rsidR="002A6836" w:rsidRDefault="00000000">
          <w:pPr>
            <w:pStyle w:val="TOC2"/>
            <w:rPr>
              <w:rFonts w:asciiTheme="minorHAnsi" w:eastAsiaTheme="minorEastAsia" w:hAnsiTheme="minorHAnsi" w:cstheme="minorBidi"/>
              <w:noProof/>
              <w:sz w:val="22"/>
              <w:szCs w:val="22"/>
            </w:rPr>
          </w:pPr>
          <w:hyperlink w:anchor="_Toc131970499" w:history="1">
            <w:r w:rsidR="002A6836" w:rsidRPr="00BB4462">
              <w:rPr>
                <w:rStyle w:val="Hyperlink"/>
                <w:noProof/>
              </w:rPr>
              <w:t>Computer vision and autonomous driving</w:t>
            </w:r>
            <w:r w:rsidR="002A6836">
              <w:rPr>
                <w:noProof/>
                <w:webHidden/>
              </w:rPr>
              <w:tab/>
            </w:r>
            <w:r w:rsidR="002A6836">
              <w:rPr>
                <w:noProof/>
                <w:webHidden/>
              </w:rPr>
              <w:fldChar w:fldCharType="begin"/>
            </w:r>
            <w:r w:rsidR="002A6836">
              <w:rPr>
                <w:noProof/>
                <w:webHidden/>
              </w:rPr>
              <w:instrText xml:space="preserve"> PAGEREF _Toc131970499 \h </w:instrText>
            </w:r>
            <w:r w:rsidR="002A6836">
              <w:rPr>
                <w:noProof/>
                <w:webHidden/>
              </w:rPr>
            </w:r>
            <w:r w:rsidR="002A6836">
              <w:rPr>
                <w:noProof/>
                <w:webHidden/>
              </w:rPr>
              <w:fldChar w:fldCharType="separate"/>
            </w:r>
            <w:r w:rsidR="002A6836">
              <w:rPr>
                <w:noProof/>
                <w:webHidden/>
              </w:rPr>
              <w:t>54</w:t>
            </w:r>
            <w:r w:rsidR="002A6836">
              <w:rPr>
                <w:noProof/>
                <w:webHidden/>
              </w:rPr>
              <w:fldChar w:fldCharType="end"/>
            </w:r>
          </w:hyperlink>
        </w:p>
        <w:p w14:paraId="42C97A4C" w14:textId="78CEAC74" w:rsidR="002A6836" w:rsidRDefault="00000000">
          <w:pPr>
            <w:pStyle w:val="TOC2"/>
            <w:rPr>
              <w:rFonts w:asciiTheme="minorHAnsi" w:eastAsiaTheme="minorEastAsia" w:hAnsiTheme="minorHAnsi" w:cstheme="minorBidi"/>
              <w:noProof/>
              <w:sz w:val="22"/>
              <w:szCs w:val="22"/>
            </w:rPr>
          </w:pPr>
          <w:hyperlink w:anchor="_Toc131970500" w:history="1">
            <w:r w:rsidR="002A6836" w:rsidRPr="00BB4462">
              <w:rPr>
                <w:rStyle w:val="Hyperlink"/>
                <w:noProof/>
              </w:rPr>
              <w:t>How does the reproducibility crisis impact ML design</w:t>
            </w:r>
            <w:r w:rsidR="002A6836">
              <w:rPr>
                <w:noProof/>
                <w:webHidden/>
              </w:rPr>
              <w:tab/>
            </w:r>
            <w:r w:rsidR="002A6836">
              <w:rPr>
                <w:noProof/>
                <w:webHidden/>
              </w:rPr>
              <w:fldChar w:fldCharType="begin"/>
            </w:r>
            <w:r w:rsidR="002A6836">
              <w:rPr>
                <w:noProof/>
                <w:webHidden/>
              </w:rPr>
              <w:instrText xml:space="preserve"> PAGEREF _Toc131970500 \h </w:instrText>
            </w:r>
            <w:r w:rsidR="002A6836">
              <w:rPr>
                <w:noProof/>
                <w:webHidden/>
              </w:rPr>
            </w:r>
            <w:r w:rsidR="002A6836">
              <w:rPr>
                <w:noProof/>
                <w:webHidden/>
              </w:rPr>
              <w:fldChar w:fldCharType="separate"/>
            </w:r>
            <w:r w:rsidR="002A6836">
              <w:rPr>
                <w:noProof/>
                <w:webHidden/>
              </w:rPr>
              <w:t>63</w:t>
            </w:r>
            <w:r w:rsidR="002A6836">
              <w:rPr>
                <w:noProof/>
                <w:webHidden/>
              </w:rPr>
              <w:fldChar w:fldCharType="end"/>
            </w:r>
          </w:hyperlink>
        </w:p>
        <w:p w14:paraId="4665833C" w14:textId="12120127" w:rsidR="002A6836" w:rsidRDefault="00000000">
          <w:pPr>
            <w:pStyle w:val="TOC2"/>
            <w:rPr>
              <w:rFonts w:asciiTheme="minorHAnsi" w:eastAsiaTheme="minorEastAsia" w:hAnsiTheme="minorHAnsi" w:cstheme="minorBidi"/>
              <w:noProof/>
              <w:sz w:val="22"/>
              <w:szCs w:val="22"/>
            </w:rPr>
          </w:pPr>
          <w:hyperlink w:anchor="_Toc131970501" w:history="1">
            <w:r w:rsidR="002A6836" w:rsidRPr="00BB4462">
              <w:rPr>
                <w:rStyle w:val="Hyperlink"/>
                <w:noProof/>
              </w:rPr>
              <w:t>Ethical Considerations of AI</w:t>
            </w:r>
            <w:r w:rsidR="002A6836">
              <w:rPr>
                <w:noProof/>
                <w:webHidden/>
              </w:rPr>
              <w:tab/>
            </w:r>
            <w:r w:rsidR="002A6836">
              <w:rPr>
                <w:noProof/>
                <w:webHidden/>
              </w:rPr>
              <w:fldChar w:fldCharType="begin"/>
            </w:r>
            <w:r w:rsidR="002A6836">
              <w:rPr>
                <w:noProof/>
                <w:webHidden/>
              </w:rPr>
              <w:instrText xml:space="preserve"> PAGEREF _Toc131970501 \h </w:instrText>
            </w:r>
            <w:r w:rsidR="002A6836">
              <w:rPr>
                <w:noProof/>
                <w:webHidden/>
              </w:rPr>
            </w:r>
            <w:r w:rsidR="002A6836">
              <w:rPr>
                <w:noProof/>
                <w:webHidden/>
              </w:rPr>
              <w:fldChar w:fldCharType="separate"/>
            </w:r>
            <w:r w:rsidR="002A6836">
              <w:rPr>
                <w:noProof/>
                <w:webHidden/>
              </w:rPr>
              <w:t>69</w:t>
            </w:r>
            <w:r w:rsidR="002A6836">
              <w:rPr>
                <w:noProof/>
                <w:webHidden/>
              </w:rPr>
              <w:fldChar w:fldCharType="end"/>
            </w:r>
          </w:hyperlink>
        </w:p>
        <w:p w14:paraId="3F687588" w14:textId="2E4A20F7" w:rsidR="002A6836" w:rsidRDefault="00000000">
          <w:pPr>
            <w:pStyle w:val="TOC2"/>
            <w:rPr>
              <w:rFonts w:asciiTheme="minorHAnsi" w:eastAsiaTheme="minorEastAsia" w:hAnsiTheme="minorHAnsi" w:cstheme="minorBidi"/>
              <w:noProof/>
              <w:sz w:val="22"/>
              <w:szCs w:val="22"/>
            </w:rPr>
          </w:pPr>
          <w:hyperlink w:anchor="_Toc131970502"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02 \h </w:instrText>
            </w:r>
            <w:r w:rsidR="002A6836">
              <w:rPr>
                <w:noProof/>
                <w:webHidden/>
              </w:rPr>
            </w:r>
            <w:r w:rsidR="002A6836">
              <w:rPr>
                <w:noProof/>
                <w:webHidden/>
              </w:rPr>
              <w:fldChar w:fldCharType="separate"/>
            </w:r>
            <w:r w:rsidR="002A6836">
              <w:rPr>
                <w:noProof/>
                <w:webHidden/>
              </w:rPr>
              <w:t>75</w:t>
            </w:r>
            <w:r w:rsidR="002A6836">
              <w:rPr>
                <w:noProof/>
                <w:webHidden/>
              </w:rPr>
              <w:fldChar w:fldCharType="end"/>
            </w:r>
          </w:hyperlink>
        </w:p>
        <w:p w14:paraId="2571A8FE" w14:textId="23BE2B29" w:rsidR="002A6836" w:rsidRDefault="00000000">
          <w:pPr>
            <w:pStyle w:val="TOC1"/>
            <w:rPr>
              <w:rFonts w:asciiTheme="minorHAnsi" w:eastAsiaTheme="minorEastAsia" w:hAnsiTheme="minorHAnsi" w:cstheme="minorBidi"/>
              <w:noProof/>
              <w:sz w:val="22"/>
            </w:rPr>
          </w:pPr>
          <w:hyperlink w:anchor="_Toc131970503" w:history="1">
            <w:r w:rsidR="002A6836" w:rsidRPr="00BB4462">
              <w:rPr>
                <w:rStyle w:val="Hyperlink"/>
                <w:noProof/>
              </w:rPr>
              <w:t>Chapter 3: Research Method</w:t>
            </w:r>
            <w:r w:rsidR="002A6836">
              <w:rPr>
                <w:noProof/>
                <w:webHidden/>
              </w:rPr>
              <w:tab/>
            </w:r>
            <w:r w:rsidR="002A6836">
              <w:rPr>
                <w:noProof/>
                <w:webHidden/>
              </w:rPr>
              <w:fldChar w:fldCharType="begin"/>
            </w:r>
            <w:r w:rsidR="002A6836">
              <w:rPr>
                <w:noProof/>
                <w:webHidden/>
              </w:rPr>
              <w:instrText xml:space="preserve"> PAGEREF _Toc131970503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146CCFCC" w14:textId="47176A95" w:rsidR="002A6836" w:rsidRDefault="00000000">
          <w:pPr>
            <w:pStyle w:val="TOC2"/>
            <w:rPr>
              <w:rFonts w:asciiTheme="minorHAnsi" w:eastAsiaTheme="minorEastAsia" w:hAnsiTheme="minorHAnsi" w:cstheme="minorBidi"/>
              <w:noProof/>
              <w:sz w:val="22"/>
              <w:szCs w:val="22"/>
            </w:rPr>
          </w:pPr>
          <w:hyperlink w:anchor="_Toc131970504" w:history="1">
            <w:r w:rsidR="002A6836" w:rsidRPr="00BB4462">
              <w:rPr>
                <w:rStyle w:val="Hyperlink"/>
                <w:noProof/>
              </w:rPr>
              <w:t>Research Methodology and Design</w:t>
            </w:r>
            <w:r w:rsidR="002A6836">
              <w:rPr>
                <w:noProof/>
                <w:webHidden/>
              </w:rPr>
              <w:tab/>
            </w:r>
            <w:r w:rsidR="002A6836">
              <w:rPr>
                <w:noProof/>
                <w:webHidden/>
              </w:rPr>
              <w:fldChar w:fldCharType="begin"/>
            </w:r>
            <w:r w:rsidR="002A6836">
              <w:rPr>
                <w:noProof/>
                <w:webHidden/>
              </w:rPr>
              <w:instrText xml:space="preserve"> PAGEREF _Toc131970504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2D6C8F71" w14:textId="50142715" w:rsidR="002A6836" w:rsidRDefault="00000000">
          <w:pPr>
            <w:pStyle w:val="TOC2"/>
            <w:rPr>
              <w:rFonts w:asciiTheme="minorHAnsi" w:eastAsiaTheme="minorEastAsia" w:hAnsiTheme="minorHAnsi" w:cstheme="minorBidi"/>
              <w:noProof/>
              <w:sz w:val="22"/>
              <w:szCs w:val="22"/>
            </w:rPr>
          </w:pPr>
          <w:hyperlink w:anchor="_Toc131970505" w:history="1">
            <w:r w:rsidR="002A6836" w:rsidRPr="00BB4462">
              <w:rPr>
                <w:rStyle w:val="Hyperlink"/>
                <w:noProof/>
              </w:rPr>
              <w:t>Population and Sample</w:t>
            </w:r>
            <w:r w:rsidR="002A6836">
              <w:rPr>
                <w:noProof/>
                <w:webHidden/>
              </w:rPr>
              <w:tab/>
            </w:r>
            <w:r w:rsidR="002A6836">
              <w:rPr>
                <w:noProof/>
                <w:webHidden/>
              </w:rPr>
              <w:fldChar w:fldCharType="begin"/>
            </w:r>
            <w:r w:rsidR="002A6836">
              <w:rPr>
                <w:noProof/>
                <w:webHidden/>
              </w:rPr>
              <w:instrText xml:space="preserve"> PAGEREF _Toc131970505 \h </w:instrText>
            </w:r>
            <w:r w:rsidR="002A6836">
              <w:rPr>
                <w:noProof/>
                <w:webHidden/>
              </w:rPr>
            </w:r>
            <w:r w:rsidR="002A6836">
              <w:rPr>
                <w:noProof/>
                <w:webHidden/>
              </w:rPr>
              <w:fldChar w:fldCharType="separate"/>
            </w:r>
            <w:r w:rsidR="002A6836">
              <w:rPr>
                <w:noProof/>
                <w:webHidden/>
              </w:rPr>
              <w:t>78</w:t>
            </w:r>
            <w:r w:rsidR="002A6836">
              <w:rPr>
                <w:noProof/>
                <w:webHidden/>
              </w:rPr>
              <w:fldChar w:fldCharType="end"/>
            </w:r>
          </w:hyperlink>
        </w:p>
        <w:p w14:paraId="38C79CB8" w14:textId="392E728E" w:rsidR="002A6836" w:rsidRDefault="00000000">
          <w:pPr>
            <w:pStyle w:val="TOC2"/>
            <w:rPr>
              <w:rFonts w:asciiTheme="minorHAnsi" w:eastAsiaTheme="minorEastAsia" w:hAnsiTheme="minorHAnsi" w:cstheme="minorBidi"/>
              <w:noProof/>
              <w:sz w:val="22"/>
              <w:szCs w:val="22"/>
            </w:rPr>
          </w:pPr>
          <w:hyperlink w:anchor="_Toc131970506" w:history="1">
            <w:r w:rsidR="002A6836" w:rsidRPr="00BB4462">
              <w:rPr>
                <w:rStyle w:val="Hyperlink"/>
                <w:noProof/>
              </w:rPr>
              <w:t>Instrumentation</w:t>
            </w:r>
            <w:r w:rsidR="002A6836">
              <w:rPr>
                <w:noProof/>
                <w:webHidden/>
              </w:rPr>
              <w:tab/>
            </w:r>
            <w:r w:rsidR="002A6836">
              <w:rPr>
                <w:noProof/>
                <w:webHidden/>
              </w:rPr>
              <w:fldChar w:fldCharType="begin"/>
            </w:r>
            <w:r w:rsidR="002A6836">
              <w:rPr>
                <w:noProof/>
                <w:webHidden/>
              </w:rPr>
              <w:instrText xml:space="preserve"> PAGEREF _Toc131970506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CD4214C" w14:textId="0B419CAF" w:rsidR="002A6836" w:rsidRDefault="00000000">
          <w:pPr>
            <w:pStyle w:val="TOC2"/>
            <w:rPr>
              <w:rFonts w:asciiTheme="minorHAnsi" w:eastAsiaTheme="minorEastAsia" w:hAnsiTheme="minorHAnsi" w:cstheme="minorBidi"/>
              <w:noProof/>
              <w:sz w:val="22"/>
              <w:szCs w:val="22"/>
            </w:rPr>
          </w:pPr>
          <w:hyperlink w:anchor="_Toc131970507" w:history="1">
            <w:r w:rsidR="002A6836" w:rsidRPr="00BB4462">
              <w:rPr>
                <w:rStyle w:val="Hyperlink"/>
                <w:noProof/>
              </w:rPr>
              <w:t>Study Procedures</w:t>
            </w:r>
            <w:r w:rsidR="002A6836">
              <w:rPr>
                <w:noProof/>
                <w:webHidden/>
              </w:rPr>
              <w:tab/>
            </w:r>
            <w:r w:rsidR="002A6836">
              <w:rPr>
                <w:noProof/>
                <w:webHidden/>
              </w:rPr>
              <w:fldChar w:fldCharType="begin"/>
            </w:r>
            <w:r w:rsidR="002A6836">
              <w:rPr>
                <w:noProof/>
                <w:webHidden/>
              </w:rPr>
              <w:instrText xml:space="preserve"> PAGEREF _Toc131970507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10E545F" w14:textId="20150334" w:rsidR="002A6836" w:rsidRDefault="00000000">
          <w:pPr>
            <w:pStyle w:val="TOC2"/>
            <w:rPr>
              <w:rFonts w:asciiTheme="minorHAnsi" w:eastAsiaTheme="minorEastAsia" w:hAnsiTheme="minorHAnsi" w:cstheme="minorBidi"/>
              <w:noProof/>
              <w:sz w:val="22"/>
              <w:szCs w:val="22"/>
            </w:rPr>
          </w:pPr>
          <w:hyperlink w:anchor="_Toc131970508" w:history="1">
            <w:r w:rsidR="002A6836" w:rsidRPr="00BB4462">
              <w:rPr>
                <w:rStyle w:val="Hyperlink"/>
                <w:noProof/>
              </w:rPr>
              <w:t>Data Analysis</w:t>
            </w:r>
            <w:r w:rsidR="002A6836">
              <w:rPr>
                <w:noProof/>
                <w:webHidden/>
              </w:rPr>
              <w:tab/>
            </w:r>
            <w:r w:rsidR="002A6836">
              <w:rPr>
                <w:noProof/>
                <w:webHidden/>
              </w:rPr>
              <w:fldChar w:fldCharType="begin"/>
            </w:r>
            <w:r w:rsidR="002A6836">
              <w:rPr>
                <w:noProof/>
                <w:webHidden/>
              </w:rPr>
              <w:instrText xml:space="preserve"> PAGEREF _Toc131970508 \h </w:instrText>
            </w:r>
            <w:r w:rsidR="002A6836">
              <w:rPr>
                <w:noProof/>
                <w:webHidden/>
              </w:rPr>
            </w:r>
            <w:r w:rsidR="002A6836">
              <w:rPr>
                <w:noProof/>
                <w:webHidden/>
              </w:rPr>
              <w:fldChar w:fldCharType="separate"/>
            </w:r>
            <w:r w:rsidR="002A6836">
              <w:rPr>
                <w:noProof/>
                <w:webHidden/>
              </w:rPr>
              <w:t>90</w:t>
            </w:r>
            <w:r w:rsidR="002A6836">
              <w:rPr>
                <w:noProof/>
                <w:webHidden/>
              </w:rPr>
              <w:fldChar w:fldCharType="end"/>
            </w:r>
          </w:hyperlink>
        </w:p>
        <w:p w14:paraId="2DC7B2B4" w14:textId="02FDD6B5" w:rsidR="002A6836" w:rsidRDefault="00000000">
          <w:pPr>
            <w:pStyle w:val="TOC2"/>
            <w:rPr>
              <w:rFonts w:asciiTheme="minorHAnsi" w:eastAsiaTheme="minorEastAsia" w:hAnsiTheme="minorHAnsi" w:cstheme="minorBidi"/>
              <w:noProof/>
              <w:sz w:val="22"/>
              <w:szCs w:val="22"/>
            </w:rPr>
          </w:pPr>
          <w:hyperlink w:anchor="_Toc131970509" w:history="1">
            <w:r w:rsidR="002A6836" w:rsidRPr="00BB4462">
              <w:rPr>
                <w:rStyle w:val="Hyperlink"/>
                <w:noProof/>
              </w:rPr>
              <w:t>Assumptions</w:t>
            </w:r>
            <w:r w:rsidR="002A6836">
              <w:rPr>
                <w:noProof/>
                <w:webHidden/>
              </w:rPr>
              <w:tab/>
            </w:r>
            <w:r w:rsidR="002A6836">
              <w:rPr>
                <w:noProof/>
                <w:webHidden/>
              </w:rPr>
              <w:fldChar w:fldCharType="begin"/>
            </w:r>
            <w:r w:rsidR="002A6836">
              <w:rPr>
                <w:noProof/>
                <w:webHidden/>
              </w:rPr>
              <w:instrText xml:space="preserve"> PAGEREF _Toc131970509 \h </w:instrText>
            </w:r>
            <w:r w:rsidR="002A6836">
              <w:rPr>
                <w:noProof/>
                <w:webHidden/>
              </w:rPr>
            </w:r>
            <w:r w:rsidR="002A6836">
              <w:rPr>
                <w:noProof/>
                <w:webHidden/>
              </w:rPr>
              <w:fldChar w:fldCharType="separate"/>
            </w:r>
            <w:r w:rsidR="002A6836">
              <w:rPr>
                <w:noProof/>
                <w:webHidden/>
              </w:rPr>
              <w:t>93</w:t>
            </w:r>
            <w:r w:rsidR="002A6836">
              <w:rPr>
                <w:noProof/>
                <w:webHidden/>
              </w:rPr>
              <w:fldChar w:fldCharType="end"/>
            </w:r>
          </w:hyperlink>
        </w:p>
        <w:p w14:paraId="611F7656" w14:textId="4FEB7205" w:rsidR="002A6836" w:rsidRDefault="00000000">
          <w:pPr>
            <w:pStyle w:val="TOC2"/>
            <w:rPr>
              <w:rFonts w:asciiTheme="minorHAnsi" w:eastAsiaTheme="minorEastAsia" w:hAnsiTheme="minorHAnsi" w:cstheme="minorBidi"/>
              <w:noProof/>
              <w:sz w:val="22"/>
              <w:szCs w:val="22"/>
            </w:rPr>
          </w:pPr>
          <w:hyperlink w:anchor="_Toc131970510" w:history="1">
            <w:r w:rsidR="002A6836" w:rsidRPr="00BB4462">
              <w:rPr>
                <w:rStyle w:val="Hyperlink"/>
                <w:noProof/>
              </w:rPr>
              <w:t>Limitations</w:t>
            </w:r>
            <w:r w:rsidR="002A6836">
              <w:rPr>
                <w:noProof/>
                <w:webHidden/>
              </w:rPr>
              <w:tab/>
            </w:r>
            <w:r w:rsidR="002A6836">
              <w:rPr>
                <w:noProof/>
                <w:webHidden/>
              </w:rPr>
              <w:fldChar w:fldCharType="begin"/>
            </w:r>
            <w:r w:rsidR="002A6836">
              <w:rPr>
                <w:noProof/>
                <w:webHidden/>
              </w:rPr>
              <w:instrText xml:space="preserve"> PAGEREF _Toc131970510 \h </w:instrText>
            </w:r>
            <w:r w:rsidR="002A6836">
              <w:rPr>
                <w:noProof/>
                <w:webHidden/>
              </w:rPr>
            </w:r>
            <w:r w:rsidR="002A6836">
              <w:rPr>
                <w:noProof/>
                <w:webHidden/>
              </w:rPr>
              <w:fldChar w:fldCharType="separate"/>
            </w:r>
            <w:r w:rsidR="002A6836">
              <w:rPr>
                <w:noProof/>
                <w:webHidden/>
              </w:rPr>
              <w:t>94</w:t>
            </w:r>
            <w:r w:rsidR="002A6836">
              <w:rPr>
                <w:noProof/>
                <w:webHidden/>
              </w:rPr>
              <w:fldChar w:fldCharType="end"/>
            </w:r>
          </w:hyperlink>
        </w:p>
        <w:p w14:paraId="0F0B9E02" w14:textId="53C09907" w:rsidR="002A6836" w:rsidRDefault="00000000">
          <w:pPr>
            <w:pStyle w:val="TOC2"/>
            <w:rPr>
              <w:rFonts w:asciiTheme="minorHAnsi" w:eastAsiaTheme="minorEastAsia" w:hAnsiTheme="minorHAnsi" w:cstheme="minorBidi"/>
              <w:noProof/>
              <w:sz w:val="22"/>
              <w:szCs w:val="22"/>
            </w:rPr>
          </w:pPr>
          <w:hyperlink w:anchor="_Toc131970511" w:history="1">
            <w:r w:rsidR="002A6836" w:rsidRPr="00BB4462">
              <w:rPr>
                <w:rStyle w:val="Hyperlink"/>
                <w:noProof/>
              </w:rPr>
              <w:t>Delimitations</w:t>
            </w:r>
            <w:r w:rsidR="002A6836">
              <w:rPr>
                <w:noProof/>
                <w:webHidden/>
              </w:rPr>
              <w:tab/>
            </w:r>
            <w:r w:rsidR="002A6836">
              <w:rPr>
                <w:noProof/>
                <w:webHidden/>
              </w:rPr>
              <w:fldChar w:fldCharType="begin"/>
            </w:r>
            <w:r w:rsidR="002A6836">
              <w:rPr>
                <w:noProof/>
                <w:webHidden/>
              </w:rPr>
              <w:instrText xml:space="preserve"> PAGEREF _Toc131970511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4BB96142" w14:textId="3F6C2C07" w:rsidR="002A6836" w:rsidRDefault="00000000">
          <w:pPr>
            <w:pStyle w:val="TOC2"/>
            <w:rPr>
              <w:rFonts w:asciiTheme="minorHAnsi" w:eastAsiaTheme="minorEastAsia" w:hAnsiTheme="minorHAnsi" w:cstheme="minorBidi"/>
              <w:noProof/>
              <w:sz w:val="22"/>
              <w:szCs w:val="22"/>
            </w:rPr>
          </w:pPr>
          <w:hyperlink w:anchor="_Toc131970512" w:history="1">
            <w:r w:rsidR="002A6836" w:rsidRPr="00BB4462">
              <w:rPr>
                <w:rStyle w:val="Hyperlink"/>
                <w:noProof/>
              </w:rPr>
              <w:t>Ethical Assurances</w:t>
            </w:r>
            <w:r w:rsidR="002A6836">
              <w:rPr>
                <w:noProof/>
                <w:webHidden/>
              </w:rPr>
              <w:tab/>
            </w:r>
            <w:r w:rsidR="002A6836">
              <w:rPr>
                <w:noProof/>
                <w:webHidden/>
              </w:rPr>
              <w:fldChar w:fldCharType="begin"/>
            </w:r>
            <w:r w:rsidR="002A6836">
              <w:rPr>
                <w:noProof/>
                <w:webHidden/>
              </w:rPr>
              <w:instrText xml:space="preserve"> PAGEREF _Toc131970512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21D4F31A" w14:textId="54E1BAC9" w:rsidR="002A6836" w:rsidRDefault="00000000">
          <w:pPr>
            <w:pStyle w:val="TOC2"/>
            <w:rPr>
              <w:rFonts w:asciiTheme="minorHAnsi" w:eastAsiaTheme="minorEastAsia" w:hAnsiTheme="minorHAnsi" w:cstheme="minorBidi"/>
              <w:noProof/>
              <w:sz w:val="22"/>
              <w:szCs w:val="22"/>
            </w:rPr>
          </w:pPr>
          <w:hyperlink w:anchor="_Toc131970513"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3 \h </w:instrText>
            </w:r>
            <w:r w:rsidR="002A6836">
              <w:rPr>
                <w:noProof/>
                <w:webHidden/>
              </w:rPr>
            </w:r>
            <w:r w:rsidR="002A6836">
              <w:rPr>
                <w:noProof/>
                <w:webHidden/>
              </w:rPr>
              <w:fldChar w:fldCharType="separate"/>
            </w:r>
            <w:r w:rsidR="002A6836">
              <w:rPr>
                <w:noProof/>
                <w:webHidden/>
              </w:rPr>
              <w:t>97</w:t>
            </w:r>
            <w:r w:rsidR="002A6836">
              <w:rPr>
                <w:noProof/>
                <w:webHidden/>
              </w:rPr>
              <w:fldChar w:fldCharType="end"/>
            </w:r>
          </w:hyperlink>
        </w:p>
        <w:p w14:paraId="017EE2EC" w14:textId="45DB7D72" w:rsidR="002A6836" w:rsidRDefault="00000000">
          <w:pPr>
            <w:pStyle w:val="TOC1"/>
            <w:rPr>
              <w:rFonts w:asciiTheme="minorHAnsi" w:eastAsiaTheme="minorEastAsia" w:hAnsiTheme="minorHAnsi" w:cstheme="minorBidi"/>
              <w:noProof/>
              <w:sz w:val="22"/>
            </w:rPr>
          </w:pPr>
          <w:hyperlink w:anchor="_Toc131970514" w:history="1">
            <w:r w:rsidR="002A6836" w:rsidRPr="00BB4462">
              <w:rPr>
                <w:rStyle w:val="Hyperlink"/>
                <w:noProof/>
              </w:rPr>
              <w:t>Chapter 4: Findings</w:t>
            </w:r>
            <w:r w:rsidR="002A6836">
              <w:rPr>
                <w:noProof/>
                <w:webHidden/>
              </w:rPr>
              <w:tab/>
            </w:r>
            <w:r w:rsidR="002A6836">
              <w:rPr>
                <w:noProof/>
                <w:webHidden/>
              </w:rPr>
              <w:fldChar w:fldCharType="begin"/>
            </w:r>
            <w:r w:rsidR="002A6836">
              <w:rPr>
                <w:noProof/>
                <w:webHidden/>
              </w:rPr>
              <w:instrText xml:space="preserve"> PAGEREF _Toc131970514 \h </w:instrText>
            </w:r>
            <w:r w:rsidR="002A6836">
              <w:rPr>
                <w:noProof/>
                <w:webHidden/>
              </w:rPr>
            </w:r>
            <w:r w:rsidR="002A6836">
              <w:rPr>
                <w:noProof/>
                <w:webHidden/>
              </w:rPr>
              <w:fldChar w:fldCharType="separate"/>
            </w:r>
            <w:r w:rsidR="002A6836">
              <w:rPr>
                <w:noProof/>
                <w:webHidden/>
              </w:rPr>
              <w:t>99</w:t>
            </w:r>
            <w:r w:rsidR="002A6836">
              <w:rPr>
                <w:noProof/>
                <w:webHidden/>
              </w:rPr>
              <w:fldChar w:fldCharType="end"/>
            </w:r>
          </w:hyperlink>
        </w:p>
        <w:p w14:paraId="7BD42D3B" w14:textId="27B285D7" w:rsidR="002A6836" w:rsidRDefault="00000000">
          <w:pPr>
            <w:pStyle w:val="TOC2"/>
            <w:rPr>
              <w:rFonts w:asciiTheme="minorHAnsi" w:eastAsiaTheme="minorEastAsia" w:hAnsiTheme="minorHAnsi" w:cstheme="minorBidi"/>
              <w:noProof/>
              <w:sz w:val="22"/>
              <w:szCs w:val="22"/>
            </w:rPr>
          </w:pPr>
          <w:hyperlink w:anchor="_Toc131970515" w:history="1">
            <w:r w:rsidR="002A6836" w:rsidRPr="00BB4462">
              <w:rPr>
                <w:rStyle w:val="Hyperlink"/>
                <w:noProof/>
              </w:rPr>
              <w:t>Validity and Reliability of the Data</w:t>
            </w:r>
            <w:r w:rsidR="002A6836">
              <w:rPr>
                <w:noProof/>
                <w:webHidden/>
              </w:rPr>
              <w:tab/>
            </w:r>
            <w:r w:rsidR="002A6836">
              <w:rPr>
                <w:noProof/>
                <w:webHidden/>
              </w:rPr>
              <w:fldChar w:fldCharType="begin"/>
            </w:r>
            <w:r w:rsidR="002A6836">
              <w:rPr>
                <w:noProof/>
                <w:webHidden/>
              </w:rPr>
              <w:instrText xml:space="preserve"> PAGEREF _Toc131970515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15D824CD" w14:textId="30DFCE83" w:rsidR="002A6836" w:rsidRDefault="00000000">
          <w:pPr>
            <w:pStyle w:val="TOC2"/>
            <w:rPr>
              <w:rFonts w:asciiTheme="minorHAnsi" w:eastAsiaTheme="minorEastAsia" w:hAnsiTheme="minorHAnsi" w:cstheme="minorBidi"/>
              <w:noProof/>
              <w:sz w:val="22"/>
              <w:szCs w:val="22"/>
            </w:rPr>
          </w:pPr>
          <w:hyperlink w:anchor="_Toc131970516" w:history="1">
            <w:r w:rsidR="002A6836" w:rsidRPr="00BB4462">
              <w:rPr>
                <w:rStyle w:val="Hyperlink"/>
                <w:noProof/>
              </w:rPr>
              <w:t>Results</w:t>
            </w:r>
            <w:r w:rsidR="002A6836">
              <w:rPr>
                <w:noProof/>
                <w:webHidden/>
              </w:rPr>
              <w:tab/>
            </w:r>
            <w:r w:rsidR="002A6836">
              <w:rPr>
                <w:noProof/>
                <w:webHidden/>
              </w:rPr>
              <w:fldChar w:fldCharType="begin"/>
            </w:r>
            <w:r w:rsidR="002A6836">
              <w:rPr>
                <w:noProof/>
                <w:webHidden/>
              </w:rPr>
              <w:instrText xml:space="preserve"> PAGEREF _Toc131970516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20088EF0" w14:textId="24FD7366" w:rsidR="002A6836" w:rsidRDefault="00000000">
          <w:pPr>
            <w:pStyle w:val="TOC2"/>
            <w:rPr>
              <w:rFonts w:asciiTheme="minorHAnsi" w:eastAsiaTheme="minorEastAsia" w:hAnsiTheme="minorHAnsi" w:cstheme="minorBidi"/>
              <w:noProof/>
              <w:sz w:val="22"/>
              <w:szCs w:val="22"/>
            </w:rPr>
          </w:pPr>
          <w:hyperlink w:anchor="_Toc131970517" w:history="1">
            <w:r w:rsidR="002A6836" w:rsidRPr="00BB4462">
              <w:rPr>
                <w:rStyle w:val="Hyperlink"/>
                <w:noProof/>
              </w:rPr>
              <w:t>Evaluation of the Findings</w:t>
            </w:r>
            <w:r w:rsidR="002A6836">
              <w:rPr>
                <w:noProof/>
                <w:webHidden/>
              </w:rPr>
              <w:tab/>
            </w:r>
            <w:r w:rsidR="002A6836">
              <w:rPr>
                <w:noProof/>
                <w:webHidden/>
              </w:rPr>
              <w:fldChar w:fldCharType="begin"/>
            </w:r>
            <w:r w:rsidR="002A6836">
              <w:rPr>
                <w:noProof/>
                <w:webHidden/>
              </w:rPr>
              <w:instrText xml:space="preserve"> PAGEREF _Toc131970517 \h </w:instrText>
            </w:r>
            <w:r w:rsidR="002A6836">
              <w:rPr>
                <w:noProof/>
                <w:webHidden/>
              </w:rPr>
            </w:r>
            <w:r w:rsidR="002A6836">
              <w:rPr>
                <w:noProof/>
                <w:webHidden/>
              </w:rPr>
              <w:fldChar w:fldCharType="separate"/>
            </w:r>
            <w:r w:rsidR="002A6836">
              <w:rPr>
                <w:noProof/>
                <w:webHidden/>
              </w:rPr>
              <w:t>107</w:t>
            </w:r>
            <w:r w:rsidR="002A6836">
              <w:rPr>
                <w:noProof/>
                <w:webHidden/>
              </w:rPr>
              <w:fldChar w:fldCharType="end"/>
            </w:r>
          </w:hyperlink>
        </w:p>
        <w:p w14:paraId="03604517" w14:textId="2574EB69" w:rsidR="002A6836" w:rsidRDefault="00000000">
          <w:pPr>
            <w:pStyle w:val="TOC2"/>
            <w:rPr>
              <w:rFonts w:asciiTheme="minorHAnsi" w:eastAsiaTheme="minorEastAsia" w:hAnsiTheme="minorHAnsi" w:cstheme="minorBidi"/>
              <w:noProof/>
              <w:sz w:val="22"/>
              <w:szCs w:val="22"/>
            </w:rPr>
          </w:pPr>
          <w:hyperlink w:anchor="_Toc131970518"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8 \h </w:instrText>
            </w:r>
            <w:r w:rsidR="002A6836">
              <w:rPr>
                <w:noProof/>
                <w:webHidden/>
              </w:rPr>
            </w:r>
            <w:r w:rsidR="002A6836">
              <w:rPr>
                <w:noProof/>
                <w:webHidden/>
              </w:rPr>
              <w:fldChar w:fldCharType="separate"/>
            </w:r>
            <w:r w:rsidR="002A6836">
              <w:rPr>
                <w:noProof/>
                <w:webHidden/>
              </w:rPr>
              <w:t>109</w:t>
            </w:r>
            <w:r w:rsidR="002A6836">
              <w:rPr>
                <w:noProof/>
                <w:webHidden/>
              </w:rPr>
              <w:fldChar w:fldCharType="end"/>
            </w:r>
          </w:hyperlink>
        </w:p>
        <w:p w14:paraId="1F4723CD" w14:textId="33E22159" w:rsidR="002A6836" w:rsidRDefault="00000000">
          <w:pPr>
            <w:pStyle w:val="TOC1"/>
            <w:rPr>
              <w:rFonts w:asciiTheme="minorHAnsi" w:eastAsiaTheme="minorEastAsia" w:hAnsiTheme="minorHAnsi" w:cstheme="minorBidi"/>
              <w:noProof/>
              <w:sz w:val="22"/>
            </w:rPr>
          </w:pPr>
          <w:hyperlink w:anchor="_Toc131970519" w:history="1">
            <w:r w:rsidR="002A6836" w:rsidRPr="00BB4462">
              <w:rPr>
                <w:rStyle w:val="Hyperlink"/>
                <w:noProof/>
              </w:rPr>
              <w:t>Chapter 5: Implications, Recommendations, and Conclusions</w:t>
            </w:r>
            <w:r w:rsidR="002A6836">
              <w:rPr>
                <w:noProof/>
                <w:webHidden/>
              </w:rPr>
              <w:tab/>
            </w:r>
            <w:r w:rsidR="002A6836">
              <w:rPr>
                <w:noProof/>
                <w:webHidden/>
              </w:rPr>
              <w:fldChar w:fldCharType="begin"/>
            </w:r>
            <w:r w:rsidR="002A6836">
              <w:rPr>
                <w:noProof/>
                <w:webHidden/>
              </w:rPr>
              <w:instrText xml:space="preserve"> PAGEREF _Toc131970519 \h </w:instrText>
            </w:r>
            <w:r w:rsidR="002A6836">
              <w:rPr>
                <w:noProof/>
                <w:webHidden/>
              </w:rPr>
            </w:r>
            <w:r w:rsidR="002A6836">
              <w:rPr>
                <w:noProof/>
                <w:webHidden/>
              </w:rPr>
              <w:fldChar w:fldCharType="separate"/>
            </w:r>
            <w:r w:rsidR="002A6836">
              <w:rPr>
                <w:noProof/>
                <w:webHidden/>
              </w:rPr>
              <w:t>111</w:t>
            </w:r>
            <w:r w:rsidR="002A6836">
              <w:rPr>
                <w:noProof/>
                <w:webHidden/>
              </w:rPr>
              <w:fldChar w:fldCharType="end"/>
            </w:r>
          </w:hyperlink>
        </w:p>
        <w:p w14:paraId="07353BE7" w14:textId="70C1A47F" w:rsidR="002A6836" w:rsidRDefault="00000000">
          <w:pPr>
            <w:pStyle w:val="TOC2"/>
            <w:rPr>
              <w:rFonts w:asciiTheme="minorHAnsi" w:eastAsiaTheme="minorEastAsia" w:hAnsiTheme="minorHAnsi" w:cstheme="minorBidi"/>
              <w:noProof/>
              <w:sz w:val="22"/>
              <w:szCs w:val="22"/>
            </w:rPr>
          </w:pPr>
          <w:hyperlink w:anchor="_Toc131970520" w:history="1">
            <w:r w:rsidR="002A6836" w:rsidRPr="00BB4462">
              <w:rPr>
                <w:rStyle w:val="Hyperlink"/>
                <w:noProof/>
              </w:rPr>
              <w:t>Implications</w:t>
            </w:r>
            <w:r w:rsidR="002A6836">
              <w:rPr>
                <w:noProof/>
                <w:webHidden/>
              </w:rPr>
              <w:tab/>
            </w:r>
            <w:r w:rsidR="002A6836">
              <w:rPr>
                <w:noProof/>
                <w:webHidden/>
              </w:rPr>
              <w:fldChar w:fldCharType="begin"/>
            </w:r>
            <w:r w:rsidR="002A6836">
              <w:rPr>
                <w:noProof/>
                <w:webHidden/>
              </w:rPr>
              <w:instrText xml:space="preserve"> PAGEREF _Toc131970520 \h </w:instrText>
            </w:r>
            <w:r w:rsidR="002A6836">
              <w:rPr>
                <w:noProof/>
                <w:webHidden/>
              </w:rPr>
            </w:r>
            <w:r w:rsidR="002A6836">
              <w:rPr>
                <w:noProof/>
                <w:webHidden/>
              </w:rPr>
              <w:fldChar w:fldCharType="separate"/>
            </w:r>
            <w:r w:rsidR="002A6836">
              <w:rPr>
                <w:noProof/>
                <w:webHidden/>
              </w:rPr>
              <w:t>112</w:t>
            </w:r>
            <w:r w:rsidR="002A6836">
              <w:rPr>
                <w:noProof/>
                <w:webHidden/>
              </w:rPr>
              <w:fldChar w:fldCharType="end"/>
            </w:r>
          </w:hyperlink>
        </w:p>
        <w:p w14:paraId="2047CAE3" w14:textId="2B33FF64" w:rsidR="002A6836" w:rsidRDefault="00000000">
          <w:pPr>
            <w:pStyle w:val="TOC2"/>
            <w:rPr>
              <w:rFonts w:asciiTheme="minorHAnsi" w:eastAsiaTheme="minorEastAsia" w:hAnsiTheme="minorHAnsi" w:cstheme="minorBidi"/>
              <w:noProof/>
              <w:sz w:val="22"/>
              <w:szCs w:val="22"/>
            </w:rPr>
          </w:pPr>
          <w:hyperlink w:anchor="_Toc131970521" w:history="1">
            <w:r w:rsidR="002A6836" w:rsidRPr="00BB4462">
              <w:rPr>
                <w:rStyle w:val="Hyperlink"/>
                <w:noProof/>
              </w:rPr>
              <w:t>Recommendations for Practice</w:t>
            </w:r>
            <w:r w:rsidR="002A6836">
              <w:rPr>
                <w:noProof/>
                <w:webHidden/>
              </w:rPr>
              <w:tab/>
            </w:r>
            <w:r w:rsidR="002A6836">
              <w:rPr>
                <w:noProof/>
                <w:webHidden/>
              </w:rPr>
              <w:fldChar w:fldCharType="begin"/>
            </w:r>
            <w:r w:rsidR="002A6836">
              <w:rPr>
                <w:noProof/>
                <w:webHidden/>
              </w:rPr>
              <w:instrText xml:space="preserve"> PAGEREF _Toc131970521 \h </w:instrText>
            </w:r>
            <w:r w:rsidR="002A6836">
              <w:rPr>
                <w:noProof/>
                <w:webHidden/>
              </w:rPr>
            </w:r>
            <w:r w:rsidR="002A6836">
              <w:rPr>
                <w:noProof/>
                <w:webHidden/>
              </w:rPr>
              <w:fldChar w:fldCharType="separate"/>
            </w:r>
            <w:r w:rsidR="002A6836">
              <w:rPr>
                <w:noProof/>
                <w:webHidden/>
              </w:rPr>
              <w:t>114</w:t>
            </w:r>
            <w:r w:rsidR="002A6836">
              <w:rPr>
                <w:noProof/>
                <w:webHidden/>
              </w:rPr>
              <w:fldChar w:fldCharType="end"/>
            </w:r>
          </w:hyperlink>
        </w:p>
        <w:p w14:paraId="7D3F2241" w14:textId="2132164F" w:rsidR="002A6836" w:rsidRDefault="00000000">
          <w:pPr>
            <w:pStyle w:val="TOC2"/>
            <w:rPr>
              <w:rFonts w:asciiTheme="minorHAnsi" w:eastAsiaTheme="minorEastAsia" w:hAnsiTheme="minorHAnsi" w:cstheme="minorBidi"/>
              <w:noProof/>
              <w:sz w:val="22"/>
              <w:szCs w:val="22"/>
            </w:rPr>
          </w:pPr>
          <w:hyperlink w:anchor="_Toc131970522" w:history="1">
            <w:r w:rsidR="002A6836" w:rsidRPr="00BB4462">
              <w:rPr>
                <w:rStyle w:val="Hyperlink"/>
                <w:noProof/>
              </w:rPr>
              <w:t>Recommendations for Future Research</w:t>
            </w:r>
            <w:r w:rsidR="002A6836">
              <w:rPr>
                <w:noProof/>
                <w:webHidden/>
              </w:rPr>
              <w:tab/>
            </w:r>
            <w:r w:rsidR="002A6836">
              <w:rPr>
                <w:noProof/>
                <w:webHidden/>
              </w:rPr>
              <w:fldChar w:fldCharType="begin"/>
            </w:r>
            <w:r w:rsidR="002A6836">
              <w:rPr>
                <w:noProof/>
                <w:webHidden/>
              </w:rPr>
              <w:instrText xml:space="preserve"> PAGEREF _Toc131970522 \h </w:instrText>
            </w:r>
            <w:r w:rsidR="002A6836">
              <w:rPr>
                <w:noProof/>
                <w:webHidden/>
              </w:rPr>
            </w:r>
            <w:r w:rsidR="002A6836">
              <w:rPr>
                <w:noProof/>
                <w:webHidden/>
              </w:rPr>
              <w:fldChar w:fldCharType="separate"/>
            </w:r>
            <w:r w:rsidR="002A6836">
              <w:rPr>
                <w:noProof/>
                <w:webHidden/>
              </w:rPr>
              <w:t>115</w:t>
            </w:r>
            <w:r w:rsidR="002A6836">
              <w:rPr>
                <w:noProof/>
                <w:webHidden/>
              </w:rPr>
              <w:fldChar w:fldCharType="end"/>
            </w:r>
          </w:hyperlink>
        </w:p>
        <w:p w14:paraId="7A1215DD" w14:textId="07BCC29C" w:rsidR="002A6836" w:rsidRDefault="00000000">
          <w:pPr>
            <w:pStyle w:val="TOC2"/>
            <w:rPr>
              <w:rFonts w:asciiTheme="minorHAnsi" w:eastAsiaTheme="minorEastAsia" w:hAnsiTheme="minorHAnsi" w:cstheme="minorBidi"/>
              <w:noProof/>
              <w:sz w:val="22"/>
              <w:szCs w:val="22"/>
            </w:rPr>
          </w:pPr>
          <w:hyperlink w:anchor="_Toc131970523" w:history="1">
            <w:r w:rsidR="002A6836" w:rsidRPr="00BB4462">
              <w:rPr>
                <w:rStyle w:val="Hyperlink"/>
                <w:noProof/>
              </w:rPr>
              <w:t>Conclusions</w:t>
            </w:r>
            <w:r w:rsidR="002A6836">
              <w:rPr>
                <w:noProof/>
                <w:webHidden/>
              </w:rPr>
              <w:tab/>
            </w:r>
            <w:r w:rsidR="002A6836">
              <w:rPr>
                <w:noProof/>
                <w:webHidden/>
              </w:rPr>
              <w:fldChar w:fldCharType="begin"/>
            </w:r>
            <w:r w:rsidR="002A6836">
              <w:rPr>
                <w:noProof/>
                <w:webHidden/>
              </w:rPr>
              <w:instrText xml:space="preserve"> PAGEREF _Toc131970523 \h </w:instrText>
            </w:r>
            <w:r w:rsidR="002A6836">
              <w:rPr>
                <w:noProof/>
                <w:webHidden/>
              </w:rPr>
            </w:r>
            <w:r w:rsidR="002A6836">
              <w:rPr>
                <w:noProof/>
                <w:webHidden/>
              </w:rPr>
              <w:fldChar w:fldCharType="separate"/>
            </w:r>
            <w:r w:rsidR="002A6836">
              <w:rPr>
                <w:noProof/>
                <w:webHidden/>
              </w:rPr>
              <w:t>116</w:t>
            </w:r>
            <w:r w:rsidR="002A6836">
              <w:rPr>
                <w:noProof/>
                <w:webHidden/>
              </w:rPr>
              <w:fldChar w:fldCharType="end"/>
            </w:r>
          </w:hyperlink>
        </w:p>
        <w:p w14:paraId="22DDC20A" w14:textId="4FC7E09D" w:rsidR="002A6836" w:rsidRDefault="00000000">
          <w:pPr>
            <w:pStyle w:val="TOC1"/>
            <w:rPr>
              <w:rFonts w:asciiTheme="minorHAnsi" w:eastAsiaTheme="minorEastAsia" w:hAnsiTheme="minorHAnsi" w:cstheme="minorBidi"/>
              <w:noProof/>
              <w:sz w:val="22"/>
            </w:rPr>
          </w:pPr>
          <w:hyperlink w:anchor="_Toc131970524" w:history="1">
            <w:r w:rsidR="002A6836" w:rsidRPr="00BB4462">
              <w:rPr>
                <w:rStyle w:val="Hyperlink"/>
                <w:noProof/>
              </w:rPr>
              <w:t>Appendix: Categories</w:t>
            </w:r>
            <w:r w:rsidR="002A6836">
              <w:rPr>
                <w:noProof/>
                <w:webHidden/>
              </w:rPr>
              <w:tab/>
            </w:r>
            <w:r w:rsidR="002A6836">
              <w:rPr>
                <w:noProof/>
                <w:webHidden/>
              </w:rPr>
              <w:fldChar w:fldCharType="begin"/>
            </w:r>
            <w:r w:rsidR="002A6836">
              <w:rPr>
                <w:noProof/>
                <w:webHidden/>
              </w:rPr>
              <w:instrText xml:space="preserve"> PAGEREF _Toc131970524 \h </w:instrText>
            </w:r>
            <w:r w:rsidR="002A6836">
              <w:rPr>
                <w:noProof/>
                <w:webHidden/>
              </w:rPr>
            </w:r>
            <w:r w:rsidR="002A6836">
              <w:rPr>
                <w:noProof/>
                <w:webHidden/>
              </w:rPr>
              <w:fldChar w:fldCharType="separate"/>
            </w:r>
            <w:r w:rsidR="002A6836">
              <w:rPr>
                <w:noProof/>
                <w:webHidden/>
              </w:rPr>
              <w:t>118</w:t>
            </w:r>
            <w:r w:rsidR="002A6836">
              <w:rPr>
                <w:noProof/>
                <w:webHidden/>
              </w:rPr>
              <w:fldChar w:fldCharType="end"/>
            </w:r>
          </w:hyperlink>
        </w:p>
        <w:p w14:paraId="3069ABC3" w14:textId="6625C320" w:rsidR="002A6836" w:rsidRDefault="00000000">
          <w:pPr>
            <w:pStyle w:val="TOC1"/>
            <w:rPr>
              <w:rFonts w:asciiTheme="minorHAnsi" w:eastAsiaTheme="minorEastAsia" w:hAnsiTheme="minorHAnsi" w:cstheme="minorBidi"/>
              <w:noProof/>
              <w:sz w:val="22"/>
            </w:rPr>
          </w:pPr>
          <w:hyperlink w:anchor="_Toc131970525" w:history="1">
            <w:r w:rsidR="002A6836" w:rsidRPr="00BB4462">
              <w:rPr>
                <w:rStyle w:val="Hyperlink"/>
                <w:noProof/>
              </w:rPr>
              <w:t>References</w:t>
            </w:r>
            <w:r w:rsidR="002A6836">
              <w:rPr>
                <w:noProof/>
                <w:webHidden/>
              </w:rPr>
              <w:tab/>
            </w:r>
            <w:r w:rsidR="002A6836">
              <w:rPr>
                <w:noProof/>
                <w:webHidden/>
              </w:rPr>
              <w:fldChar w:fldCharType="begin"/>
            </w:r>
            <w:r w:rsidR="002A6836">
              <w:rPr>
                <w:noProof/>
                <w:webHidden/>
              </w:rPr>
              <w:instrText xml:space="preserve"> PAGEREF _Toc131970525 \h </w:instrText>
            </w:r>
            <w:r w:rsidR="002A6836">
              <w:rPr>
                <w:noProof/>
                <w:webHidden/>
              </w:rPr>
            </w:r>
            <w:r w:rsidR="002A6836">
              <w:rPr>
                <w:noProof/>
                <w:webHidden/>
              </w:rPr>
              <w:fldChar w:fldCharType="separate"/>
            </w:r>
            <w:r w:rsidR="002A6836">
              <w:rPr>
                <w:noProof/>
                <w:webHidden/>
              </w:rPr>
              <w:t>136</w:t>
            </w:r>
            <w:r w:rsidR="002A6836">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34C1BC8D"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w:t>
      </w:r>
      <w:proofErr w:type="spellStart"/>
      <w:r w:rsidRPr="00DA5CF7">
        <w:t>Mushsin</w:t>
      </w:r>
      <w:proofErr w:type="spellEnd"/>
      <w:r w:rsidRPr="00DA5CF7">
        <w:t xml:space="preserve">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1970480"/>
      <w:r>
        <w:t>Statement of the Problem</w:t>
      </w:r>
      <w:bookmarkEnd w:id="4"/>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1970481"/>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1970482"/>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9"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10" w:name="_Toc131970483"/>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1970484"/>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1970485"/>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1970486"/>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1970487"/>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1970488"/>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1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17" w:name="_Toc131970489"/>
      <w:r>
        <w:t xml:space="preserve">Theoretical </w:t>
      </w:r>
      <w:r w:rsidR="00E72F1F">
        <w:t>Framework</w:t>
      </w:r>
      <w:bookmarkEnd w:id="1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1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1970490"/>
      <w:r>
        <w:t xml:space="preserve">What is the role of data </w:t>
      </w:r>
      <w:proofErr w:type="gramStart"/>
      <w:r>
        <w:t>mining</w:t>
      </w:r>
      <w:bookmarkEnd w:id="20"/>
      <w:proofErr w:type="gramEnd"/>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proofErr w:type="spellStart"/>
      <w:r>
        <w:t>Changat</w:t>
      </w:r>
      <w:proofErr w:type="spellEnd"/>
      <w:r w:rsidR="0011677D">
        <w:t xml:space="preserve"> (</w:t>
      </w:r>
      <w:r w:rsidR="00081F2B">
        <w:t>2017</w:t>
      </w:r>
      <w:r w:rsidR="0011677D">
        <w:t>)</w:t>
      </w:r>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 xml:space="preserve">George &amp; </w:t>
      </w:r>
      <w:proofErr w:type="spellStart"/>
      <w:r w:rsidRPr="000E43A1">
        <w:t>Changat</w:t>
      </w:r>
      <w:proofErr w:type="spellEnd"/>
      <w:r w:rsidR="00081F2B" w:rsidRPr="00081F2B">
        <w:t xml:space="preserve"> (2017)</w:t>
      </w:r>
      <w:r>
        <w:t xml:space="preserve"> determined that banks were the most critical aspect of their network but did not investigate interest rates, GDP, or consumer credit statistics. </w:t>
      </w:r>
      <w:proofErr w:type="spellStart"/>
      <w:r>
        <w:t>Bhoopathi</w:t>
      </w:r>
      <w:proofErr w:type="spellEnd"/>
      <w:r>
        <w:t xml:space="preserve">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1970491"/>
      <w:r>
        <w:lastRenderedPageBreak/>
        <w:t xml:space="preserve">What exactly is artificial </w:t>
      </w:r>
      <w:proofErr w:type="gramStart"/>
      <w:r>
        <w:t>intelligence</w:t>
      </w:r>
      <w:bookmarkEnd w:id="21"/>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1970492"/>
      <w:r>
        <w:t xml:space="preserve">How does computer vision </w:t>
      </w:r>
      <w:proofErr w:type="gramStart"/>
      <w:r>
        <w:t>work</w:t>
      </w:r>
      <w:bookmarkEnd w:id="22"/>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w:t>
      </w:r>
      <w:proofErr w:type="spellStart"/>
      <w:r>
        <w:rPr>
          <w:rFonts w:eastAsiaTheme="minorEastAsia"/>
        </w:rPr>
        <w:t>rty</w:t>
      </w:r>
      <w:proofErr w:type="spellEnd"/>
      <w:r>
        <w:rPr>
          <w:rFonts w:eastAsiaTheme="minorEastAsia"/>
        </w:rPr>
        <w:t xml:space="preserve">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1970493"/>
      <w:r>
        <w:lastRenderedPageBreak/>
        <w:t xml:space="preserve">What’s the role of Markov </w:t>
      </w:r>
      <w:proofErr w:type="gramStart"/>
      <w:r>
        <w:t>chains</w:t>
      </w:r>
      <w:bookmarkEnd w:id="23"/>
      <w:proofErr w:type="gramEnd"/>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0995E44A" w:rsidR="008A7C72" w:rsidRPr="008A7C72" w:rsidRDefault="008A7C72" w:rsidP="009A4BD4">
      <w:pPr>
        <w:ind w:firstLine="0"/>
      </w:pPr>
      <w:bookmarkStart w:id="24" w:name="_Toc128255034"/>
      <w:bookmarkStart w:id="25"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4"/>
      <w:bookmarkEnd w:id="25"/>
      <w:proofErr w:type="gramEnd"/>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0F434FB" w:rsidR="00E72F1F" w:rsidRPr="009A4BD4" w:rsidRDefault="006D08A6" w:rsidP="009A4BD4">
      <w:pPr>
        <w:ind w:firstLine="0"/>
        <w:rPr>
          <w:i/>
        </w:rPr>
      </w:pPr>
      <w:bookmarkStart w:id="26" w:name="_Toc128255035"/>
      <w:bookmarkStart w:id="27"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213AB2">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26"/>
      <w:bookmarkEnd w:id="27"/>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1CCB3C7D" w:rsidR="00E72F1F" w:rsidRDefault="006D08A6" w:rsidP="009A4BD4">
      <w:pPr>
        <w:ind w:firstLine="0"/>
        <w:rPr>
          <w:i/>
          <w:iCs/>
        </w:rPr>
      </w:pPr>
      <w:bookmarkStart w:id="28" w:name="_Toc128255036"/>
      <w:bookmarkStart w:id="29"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3</w:t>
      </w:r>
      <w:r w:rsidRPr="00310DC2">
        <w:rPr>
          <w:b/>
          <w:bCs/>
          <w:noProof/>
        </w:rPr>
        <w:fldChar w:fldCharType="end"/>
      </w:r>
      <w:r w:rsidR="00AD3A74">
        <w:br/>
      </w:r>
      <w:r w:rsidRPr="009A4BD4">
        <w:rPr>
          <w:i/>
          <w:iCs/>
        </w:rPr>
        <w:t>3 GANN Architecture (de Waal &amp; du Toit, 2011, p. 399)</w:t>
      </w:r>
      <w:bookmarkEnd w:id="28"/>
      <w:bookmarkEnd w:id="29"/>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00E0A510" w:rsidR="00E72F1F" w:rsidRDefault="006D08A6" w:rsidP="009A4BD4">
      <w:pPr>
        <w:pStyle w:val="Caption"/>
        <w:ind w:firstLine="0"/>
      </w:pPr>
      <w:bookmarkStart w:id="30" w:name="_Toc128255037"/>
      <w:bookmarkStart w:id="31"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0"/>
      <w:bookmarkEnd w:id="31"/>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2" w:name="_Toc131970494"/>
      <w:r>
        <w:lastRenderedPageBreak/>
        <w:t xml:space="preserve">How are neural networks </w:t>
      </w:r>
      <w:proofErr w:type="gramStart"/>
      <w:r>
        <w:t>evolving</w:t>
      </w:r>
      <w:bookmarkEnd w:id="32"/>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55F97D06" w:rsidR="00551E59" w:rsidRPr="00551E59" w:rsidRDefault="00551E59" w:rsidP="009A4BD4">
      <w:pPr>
        <w:pStyle w:val="Caption"/>
        <w:ind w:firstLine="0"/>
        <w:rPr>
          <w:i/>
        </w:rPr>
      </w:pPr>
      <w:bookmarkStart w:id="3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40CC8CB" w:rsidR="00981175" w:rsidRPr="00F8617E" w:rsidRDefault="00981175" w:rsidP="00F8617E">
      <w:pPr>
        <w:pStyle w:val="Caption"/>
        <w:ind w:firstLine="0"/>
        <w:rPr>
          <w:i/>
          <w:iCs w:val="0"/>
        </w:rPr>
      </w:pPr>
      <w:bookmarkStart w:id="34" w:name="_Toc128255038"/>
      <w:bookmarkStart w:id="3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34"/>
      <w:bookmarkEnd w:id="3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6" w:name="_Toc131970495"/>
      <w:r>
        <w:t xml:space="preserve">How does intelligent agent modeling </w:t>
      </w:r>
      <w:proofErr w:type="gramStart"/>
      <w:r>
        <w:t>work</w:t>
      </w:r>
      <w:bookmarkEnd w:id="36"/>
      <w:proofErr w:type="gramEnd"/>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1C32E31B" w:rsidR="00E72F1F" w:rsidRPr="00F8617E" w:rsidRDefault="0005446B" w:rsidP="00F8617E">
      <w:pPr>
        <w:pStyle w:val="Caption"/>
        <w:ind w:firstLine="0"/>
        <w:rPr>
          <w:i/>
          <w:iCs w:val="0"/>
        </w:rPr>
      </w:pPr>
      <w:bookmarkStart w:id="38" w:name="_Toc128255039"/>
      <w:bookmarkStart w:id="3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38"/>
      <w:bookmarkEnd w:id="39"/>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F847F13"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289D25C2" w:rsidR="000B5810" w:rsidRPr="000B5810" w:rsidRDefault="000B5810" w:rsidP="00F8617E">
      <w:pPr>
        <w:pStyle w:val="Caption"/>
        <w:ind w:firstLine="0"/>
      </w:pPr>
      <w:bookmarkStart w:id="40" w:name="_Toc128255040"/>
      <w:bookmarkStart w:id="4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213AB2">
        <w:rPr>
          <w:b/>
          <w:bCs/>
          <w:noProof/>
        </w:rPr>
        <w:t>7</w:t>
      </w:r>
      <w:r w:rsidRPr="00F8617E">
        <w:rPr>
          <w:b/>
          <w:bCs/>
          <w:noProof/>
        </w:rPr>
        <w:fldChar w:fldCharType="end"/>
      </w:r>
      <w:r>
        <w:br/>
      </w:r>
      <w:r w:rsidRPr="000B5810">
        <w:rPr>
          <w:i/>
        </w:rPr>
        <w:t>Genetic Algorithm Process</w:t>
      </w:r>
      <w:bookmarkEnd w:id="40"/>
      <w:bookmarkEnd w:id="4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42" w:name="_Toc131970496"/>
      <w:r>
        <w:lastRenderedPageBreak/>
        <w:t xml:space="preserve">How does neural network training </w:t>
      </w:r>
      <w:proofErr w:type="gramStart"/>
      <w:r>
        <w:t>work</w:t>
      </w:r>
      <w:bookmarkEnd w:id="42"/>
      <w:proofErr w:type="gramEnd"/>
    </w:p>
    <w:p w14:paraId="7F6B507E" w14:textId="7DCBFE59" w:rsidR="00E72F1F" w:rsidRDefault="00E72F1F" w:rsidP="00DA5CF7">
      <w:r>
        <w:t xml:space="preserve">Model training aims to estimate the weights and connectivity structure for mapping a set of inputs to </w:t>
      </w:r>
      <w:del w:id="43" w:author="Nate Bachmeier [AWS-SA]" w:date="2023-04-20T13:30:00Z">
        <w:r w:rsidDel="000E43A1">
          <w:delText>prediction</w:delText>
        </w:r>
      </w:del>
      <w:ins w:id="44" w:author="Nate Bachmeier [AWS-SA]" w:date="2023-04-20T13:30:00Z">
        <w:r w:rsidR="000E43A1">
          <w:t>predict</w:t>
        </w:r>
      </w:ins>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141D66D" w:rsidR="00E72F1F" w:rsidRDefault="00E72F1F" w:rsidP="00DA5CF7">
      <w:r>
        <w:t xml:space="preserve">Recently, titans of the industry like Google Brain Team, </w:t>
      </w:r>
      <w:del w:id="45" w:author="Nate Bachmeier [AWS-SA]" w:date="2023-04-20T13:30:00Z">
        <w:r w:rsidDel="000E43A1">
          <w:delText>OpenAI</w:delText>
        </w:r>
      </w:del>
      <w:ins w:id="46" w:author="Nate Bachmeier [AWS-SA]" w:date="2023-04-20T13:30:00Z">
        <w:r w:rsidR="000E43A1">
          <w:t>Open AI</w:t>
        </w:r>
      </w:ins>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CDF7837" w:rsidR="00E72F1F" w:rsidRPr="00535347" w:rsidRDefault="00E72F1F" w:rsidP="00DA5CF7">
      <w:r>
        <w:t xml:space="preserve">The exponential growth in parameters and data volumes forces the training process to </w:t>
      </w:r>
      <w:del w:id="47" w:author="Nate Bachmeier [AWS-SA]" w:date="2023-04-20T13:30:00Z">
        <w:r w:rsidDel="000E43A1">
          <w:delText>execute</w:delText>
        </w:r>
      </w:del>
      <w:ins w:id="48" w:author="Nate Bachmeier [AWS-SA]" w:date="2023-04-20T13:30:00Z">
        <w:r w:rsidR="000E43A1">
          <w:t>be carried out</w:t>
        </w:r>
      </w:ins>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proofErr w:type="gramStart"/>
      <w:r>
        <w:t>Generally speaking, t</w:t>
      </w:r>
      <w:r w:rsidR="009F5716">
        <w:t>wo</w:t>
      </w:r>
      <w:proofErr w:type="gramEnd"/>
      <w:r w:rsidR="009F5716">
        <w:t xml:space="preserve">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557F81DA"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49"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49"/>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5B08064F"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del w:id="50" w:author="Nate Bachmeier [AWS-SA]" w:date="2023-04-20T13:30:00Z">
        <w:r w:rsidDel="000E43A1">
          <w:delText>Canolical</w:delText>
        </w:r>
      </w:del>
      <w:ins w:id="51" w:author="Nate Bachmeier [AWS-SA]" w:date="2023-04-20T13:30:00Z">
        <w:r w:rsidR="000E43A1">
          <w:t>Canonical</w:t>
        </w:r>
      </w:ins>
      <w:r>
        <w:t xml:space="preserve"> Naming Service (CNAME). That system can consider latency and other metrics, like the proposed Fail-Over Group solution.</w:t>
      </w:r>
    </w:p>
    <w:p w14:paraId="5D1574D3" w14:textId="4A5BC105" w:rsidR="00E72F1F" w:rsidRDefault="00E431EF" w:rsidP="003A4285">
      <w:pPr>
        <w:pStyle w:val="Caption"/>
        <w:ind w:firstLine="0"/>
      </w:pPr>
      <w:bookmarkStart w:id="52" w:name="_Toc128255041"/>
      <w:bookmarkStart w:id="53"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213AB2">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52"/>
      <w:bookmarkEnd w:id="53"/>
      <w:r w:rsidR="003B60BE">
        <w:rPr>
          <w:i/>
        </w:rPr>
        <w:t>G</w:t>
      </w:r>
    </w:p>
    <w:p w14:paraId="1B2FBCB7" w14:textId="3B078917"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w:t>
      </w:r>
      <w:r w:rsidR="00081F2B">
        <w:t>9</w:t>
      </w:r>
      <w:r>
        <w:t xml:space="preserve">),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7F222058" w:rsidR="00E72F1F" w:rsidRDefault="00161877" w:rsidP="003A4285">
      <w:pPr>
        <w:pStyle w:val="Caption"/>
        <w:ind w:firstLine="0"/>
      </w:pPr>
      <w:bookmarkStart w:id="54" w:name="_Toc128255042"/>
      <w:bookmarkStart w:id="55"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54"/>
      <w:bookmarkEnd w:id="55"/>
    </w:p>
    <w:p w14:paraId="76C4BF7F" w14:textId="2F984DB8" w:rsidR="00E72F1F" w:rsidRDefault="00E72F1F" w:rsidP="00DA5CF7">
      <w:r w:rsidRPr="00F3396D">
        <w:rPr>
          <w:b/>
          <w:bCs/>
        </w:rPr>
        <w:t>Influence of Protocol</w:t>
      </w:r>
      <w:r>
        <w:rPr>
          <w:b/>
          <w:bCs/>
        </w:rPr>
        <w:t>.</w:t>
      </w:r>
      <w:r>
        <w:t xml:space="preserve"> Message passing between components can either use reliable or unreliable communication. Unreliable </w:t>
      </w:r>
      <w:del w:id="56" w:author="Nate Bachmeier [AWS-SA]" w:date="2023-04-20T13:30:00Z">
        <w:r w:rsidDel="000E43A1">
          <w:delText>handoff</w:delText>
        </w:r>
      </w:del>
      <w:ins w:id="57" w:author="Nate Bachmeier [AWS-SA]" w:date="2023-04-20T13:30:00Z">
        <w:r w:rsidR="000E43A1">
          <w:t>handoffs</w:t>
        </w:r>
      </w:ins>
      <w:r>
        <w:t xml:space="preserve"> can be helpful for best-effort or performance-critical systems, such as real-time video or sampled telemetry reporting. </w:t>
      </w:r>
      <w:del w:id="58" w:author="Nate Bachmeier [AWS-SA]" w:date="2023-04-20T13:30:00Z">
        <w:r w:rsidDel="000E43A1">
          <w:delText>Reliable</w:delText>
        </w:r>
      </w:del>
      <w:ins w:id="59" w:author="Nate Bachmeier [AWS-SA]" w:date="2023-04-20T13:30:00Z">
        <w:r w:rsidR="000E43A1">
          <w:t>A reliable</w:t>
        </w:r>
      </w:ins>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5C2C43B2" w:rsidR="00E81D0D" w:rsidRPr="00E81D0D" w:rsidRDefault="00E81D0D" w:rsidP="003A4285">
      <w:pPr>
        <w:pStyle w:val="Caption"/>
        <w:ind w:firstLine="0"/>
        <w:rPr>
          <w:i/>
        </w:rPr>
      </w:pPr>
      <w:bookmarkStart w:id="60" w:name="_Toc128255043"/>
      <w:bookmarkStart w:id="61"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213AB2">
        <w:rPr>
          <w:b/>
          <w:bCs/>
          <w:noProof/>
        </w:rPr>
        <w:t>10</w:t>
      </w:r>
      <w:r w:rsidRPr="003A4285">
        <w:rPr>
          <w:b/>
          <w:bCs/>
          <w:noProof/>
        </w:rPr>
        <w:fldChar w:fldCharType="end"/>
      </w:r>
      <w:r>
        <w:br/>
      </w:r>
      <w:r w:rsidRPr="00E81D0D">
        <w:rPr>
          <w:i/>
        </w:rPr>
        <w:t xml:space="preserve">Durable Command Queue </w:t>
      </w:r>
      <w:r w:rsidRPr="00E81D0D">
        <w:rPr>
          <w:i/>
          <w:noProof/>
        </w:rPr>
        <w:t>Pattern</w:t>
      </w:r>
      <w:bookmarkEnd w:id="60"/>
      <w:bookmarkEnd w:id="61"/>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0A8F3F0" w:rsidR="00E72F1F" w:rsidRDefault="00E72F1F" w:rsidP="00DA5CF7">
      <w:r w:rsidRPr="00F3396D">
        <w:rPr>
          <w:b/>
          <w:bCs/>
        </w:rPr>
        <w:t xml:space="preserve">On-device training </w:t>
      </w:r>
      <w:del w:id="62" w:author="Nate Bachmeier [AWS-SA]" w:date="2023-04-20T13:31:00Z">
        <w:r w:rsidRPr="00F3396D" w:rsidDel="000E43A1">
          <w:rPr>
            <w:b/>
            <w:bCs/>
          </w:rPr>
          <w:delText>architectures</w:delText>
        </w:r>
      </w:del>
      <w:ins w:id="63" w:author="Nate Bachmeier [AWS-SA]" w:date="2023-04-20T13:31:00Z">
        <w:r w:rsidR="000E43A1" w:rsidRPr="00F3396D">
          <w:rPr>
            <w:b/>
            <w:bCs/>
          </w:rPr>
          <w:t>architecture</w:t>
        </w:r>
      </w:ins>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2ADC703F" w:rsidR="00E72F1F" w:rsidRDefault="001703B6" w:rsidP="00B955FE">
      <w:pPr>
        <w:pStyle w:val="Caption"/>
        <w:ind w:firstLine="0"/>
      </w:pPr>
      <w:bookmarkStart w:id="64" w:name="_Toc128255044"/>
      <w:bookmarkStart w:id="65"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64"/>
      <w:bookmarkEnd w:id="65"/>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3D7ABAB2" w:rsidR="00E72F1F" w:rsidRDefault="00E72F1F" w:rsidP="00B955FE">
      <w:pPr>
        <w:pStyle w:val="Heading2"/>
        <w:ind w:firstLine="0"/>
      </w:pPr>
      <w:bookmarkStart w:id="66" w:name="_Toc131970497"/>
      <w:r>
        <w:t xml:space="preserve">What is </w:t>
      </w:r>
      <w:del w:id="67" w:author="Nate Bachmeier [AWS-SA]" w:date="2023-04-20T13:31:00Z">
        <w:r w:rsidDel="000E43A1">
          <w:delText>autoencoding</w:delText>
        </w:r>
      </w:del>
      <w:bookmarkEnd w:id="66"/>
      <w:ins w:id="68" w:author="Nate Bachmeier [AWS-SA]" w:date="2023-04-20T13:31:00Z">
        <w:r w:rsidR="000E43A1">
          <w:t>autoencoding?</w:t>
        </w:r>
      </w:ins>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7D4F8D86" w:rsidR="00A306F2" w:rsidRPr="00A306F2" w:rsidRDefault="00A306F2" w:rsidP="00B955FE">
      <w:pPr>
        <w:pStyle w:val="Caption"/>
        <w:ind w:firstLine="0"/>
        <w:rPr>
          <w:i/>
        </w:rPr>
      </w:pPr>
      <w:bookmarkStart w:id="69" w:name="_Toc128255045"/>
      <w:bookmarkStart w:id="70"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213AB2">
        <w:rPr>
          <w:b/>
          <w:bCs/>
          <w:noProof/>
        </w:rPr>
        <w:t>12</w:t>
      </w:r>
      <w:r w:rsidRPr="00B955FE">
        <w:rPr>
          <w:b/>
          <w:bCs/>
          <w:noProof/>
        </w:rPr>
        <w:fldChar w:fldCharType="end"/>
      </w:r>
      <w:r w:rsidRPr="00B955FE">
        <w:rPr>
          <w:b/>
          <w:bCs/>
        </w:rPr>
        <w:br/>
      </w:r>
      <w:r w:rsidRPr="00A306F2">
        <w:rPr>
          <w:i/>
        </w:rPr>
        <w:t>Autoencoding architecture</w:t>
      </w:r>
      <w:bookmarkEnd w:id="69"/>
      <w:bookmarkEnd w:id="70"/>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r>
        <w:t xml:space="preserve">How does sequence analysis </w:t>
      </w:r>
      <w:proofErr w:type="gramStart"/>
      <w:r>
        <w:t>work</w:t>
      </w:r>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lastRenderedPageBreak/>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2AEE7F3D" w:rsidR="00E72F1F" w:rsidRPr="00B955FE" w:rsidRDefault="001236EF" w:rsidP="00B955FE">
      <w:pPr>
        <w:pStyle w:val="Caption"/>
        <w:ind w:firstLine="0"/>
        <w:rPr>
          <w:i/>
        </w:rPr>
      </w:pPr>
      <w:bookmarkStart w:id="71" w:name="_Toc128255046"/>
      <w:bookmarkStart w:id="72"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213AB2">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71"/>
      <w:bookmarkEnd w:id="72"/>
    </w:p>
    <w:p w14:paraId="1C2F06E5" w14:textId="77777777" w:rsidR="00E72F1F" w:rsidRDefault="00E72F1F" w:rsidP="00B955FE">
      <w:pPr>
        <w:pStyle w:val="Heading3"/>
        <w:ind w:firstLine="0"/>
      </w:pPr>
      <w:r>
        <w:t>Deep Learning</w:t>
      </w:r>
    </w:p>
    <w:p w14:paraId="53283537" w14:textId="16D87BD3"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73"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7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74" w:name="_Toc128255047"/>
      <w:bookmarkStart w:id="75" w:name="_Toc128302233"/>
    </w:p>
    <w:p w14:paraId="3D66127B" w14:textId="77777777" w:rsidR="00CD1874" w:rsidRDefault="00CD1874">
      <w:pPr>
        <w:spacing w:after="160" w:line="259" w:lineRule="auto"/>
        <w:ind w:firstLine="0"/>
        <w:rPr>
          <w:b/>
          <w:bCs/>
          <w:iCs/>
          <w:szCs w:val="18"/>
        </w:rPr>
      </w:pPr>
      <w:r>
        <w:rPr>
          <w:b/>
          <w:bCs/>
        </w:rPr>
        <w:br w:type="page"/>
      </w:r>
    </w:p>
    <w:p w14:paraId="2D34E0E0" w14:textId="15EC2E51"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213AB2">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74"/>
      <w:bookmarkEnd w:id="75"/>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BBD4E52"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del w:id="76" w:author="Nate Bachmeier [AWS-SA]" w:date="2023-04-20T13:31:00Z">
        <w:r w:rsidDel="000E43A1">
          <w:delText>Fridman</w:delText>
        </w:r>
      </w:del>
      <w:ins w:id="77" w:author="Nate Bachmeier [AWS-SA]" w:date="2023-04-20T13:31:00Z">
        <w:r w:rsidR="000E43A1">
          <w:t>Freidman</w:t>
        </w:r>
      </w:ins>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07165D7B" w:rsidR="00E72F1F" w:rsidRDefault="003A421E" w:rsidP="007D626A">
      <w:pPr>
        <w:pStyle w:val="Caption"/>
        <w:ind w:firstLine="0"/>
      </w:pPr>
      <w:bookmarkStart w:id="78" w:name="_Toc128255048"/>
      <w:bookmarkStart w:id="79"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213AB2">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78"/>
      <w:bookmarkEnd w:id="79"/>
    </w:p>
    <w:p w14:paraId="64C2161F" w14:textId="77777777" w:rsidR="00E72F1F" w:rsidRDefault="00E72F1F" w:rsidP="007D626A">
      <w:pPr>
        <w:pStyle w:val="Heading2"/>
        <w:ind w:firstLine="0"/>
      </w:pPr>
      <w:bookmarkStart w:id="80" w:name="_Toc131970498"/>
      <w:r>
        <w:t xml:space="preserve">How does recognizing human activities </w:t>
      </w:r>
      <w:proofErr w:type="gramStart"/>
      <w:r>
        <w:t>work</w:t>
      </w:r>
      <w:bookmarkEnd w:id="80"/>
      <w:proofErr w:type="gramEnd"/>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81" w:name="_Toc128255049"/>
      <w:bookmarkStart w:id="82" w:name="_Toc128302235"/>
      <w:r>
        <w:rPr>
          <w:b/>
          <w:bCs/>
        </w:rPr>
        <w:br w:type="page"/>
      </w:r>
    </w:p>
    <w:p w14:paraId="7A0ED468" w14:textId="0EA1DF54"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213AB2">
        <w:rPr>
          <w:b/>
          <w:bCs/>
          <w:noProof/>
        </w:rPr>
        <w:t>16</w:t>
      </w:r>
      <w:r w:rsidRPr="00097912">
        <w:rPr>
          <w:b/>
          <w:bCs/>
          <w:noProof/>
        </w:rPr>
        <w:fldChar w:fldCharType="end"/>
      </w:r>
      <w:r w:rsidRPr="00097912">
        <w:rPr>
          <w:b/>
          <w:bCs/>
        </w:rPr>
        <w:br/>
      </w:r>
      <w:r w:rsidRPr="005B0D64">
        <w:rPr>
          <w:i/>
        </w:rPr>
        <w:t>Network Structure</w:t>
      </w:r>
      <w:bookmarkEnd w:id="81"/>
      <w:bookmarkEnd w:id="82"/>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83" w:name="_Toc131970499"/>
      <w:r>
        <w:t>Computer vision and autonomous driving</w:t>
      </w:r>
      <w:bookmarkEnd w:id="83"/>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449B419D" w:rsidR="00541718" w:rsidRPr="00541718" w:rsidRDefault="00541718" w:rsidP="00097912">
      <w:pPr>
        <w:pStyle w:val="Caption"/>
        <w:ind w:firstLine="0"/>
        <w:rPr>
          <w:i/>
        </w:rPr>
      </w:pPr>
      <w:bookmarkStart w:id="84" w:name="_Toc128255050"/>
      <w:bookmarkStart w:id="85"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213AB2">
        <w:rPr>
          <w:b/>
          <w:bCs/>
          <w:noProof/>
        </w:rPr>
        <w:t>17</w:t>
      </w:r>
      <w:r w:rsidRPr="00097912">
        <w:rPr>
          <w:b/>
          <w:bCs/>
          <w:noProof/>
        </w:rPr>
        <w:fldChar w:fldCharType="end"/>
      </w:r>
      <w:r>
        <w:br/>
      </w:r>
      <w:r w:rsidRPr="00541718">
        <w:rPr>
          <w:i/>
        </w:rPr>
        <w:t>Taxonomy of Example Use-Cases</w:t>
      </w:r>
      <w:bookmarkEnd w:id="84"/>
      <w:bookmarkEnd w:id="85"/>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077F6666" w:rsidR="004A7CE6" w:rsidRPr="004A7CE6" w:rsidRDefault="004A7CE6" w:rsidP="00D400F7">
      <w:pPr>
        <w:pStyle w:val="Caption"/>
        <w:ind w:firstLine="0"/>
        <w:rPr>
          <w:i/>
        </w:rPr>
      </w:pPr>
      <w:bookmarkStart w:id="86" w:name="_Toc128255051"/>
      <w:bookmarkStart w:id="87"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213AB2">
        <w:rPr>
          <w:b/>
          <w:bCs/>
          <w:noProof/>
        </w:rPr>
        <w:t>18</w:t>
      </w:r>
      <w:r w:rsidRPr="00D400F7">
        <w:rPr>
          <w:b/>
          <w:bCs/>
          <w:noProof/>
        </w:rPr>
        <w:fldChar w:fldCharType="end"/>
      </w:r>
      <w:r w:rsidRPr="00D400F7">
        <w:rPr>
          <w:b/>
          <w:bCs/>
        </w:rPr>
        <w:br/>
      </w:r>
      <w:r w:rsidRPr="004A7CE6">
        <w:rPr>
          <w:i/>
        </w:rPr>
        <w:t>System Design</w:t>
      </w:r>
      <w:bookmarkEnd w:id="86"/>
      <w:bookmarkEnd w:id="87"/>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2E66A974"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88" w:name="_Toc128255052"/>
      <w:bookmarkStart w:id="89" w:name="_Toc128302238"/>
      <w:r>
        <w:rPr>
          <w:b/>
          <w:bCs/>
        </w:rPr>
        <w:br w:type="page"/>
      </w:r>
    </w:p>
    <w:p w14:paraId="2360B212" w14:textId="487146EE"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213AB2">
        <w:rPr>
          <w:b/>
          <w:bCs/>
          <w:noProof/>
        </w:rPr>
        <w:t>19</w:t>
      </w:r>
      <w:r w:rsidRPr="00D400F7">
        <w:rPr>
          <w:b/>
          <w:bCs/>
          <w:noProof/>
        </w:rPr>
        <w:fldChar w:fldCharType="end"/>
      </w:r>
      <w:r w:rsidR="00BD4565" w:rsidRPr="00310DC2">
        <w:br/>
      </w:r>
      <w:r w:rsidRPr="0049778A">
        <w:rPr>
          <w:i/>
        </w:rPr>
        <w:t>Training Configuration</w:t>
      </w:r>
      <w:bookmarkEnd w:id="88"/>
      <w:bookmarkEnd w:id="89"/>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7087F019" w:rsidR="00B92EC6" w:rsidRPr="000C1B34" w:rsidRDefault="00B92EC6" w:rsidP="000C1B34">
      <w:pPr>
        <w:pStyle w:val="Caption"/>
        <w:ind w:firstLine="0"/>
        <w:rPr>
          <w:i/>
          <w:iCs w:val="0"/>
        </w:rPr>
      </w:pPr>
      <w:bookmarkStart w:id="90" w:name="_Toc128255053"/>
      <w:bookmarkStart w:id="91"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20</w:t>
      </w:r>
      <w:r w:rsidRPr="00310DC2">
        <w:rPr>
          <w:b/>
          <w:bCs/>
          <w:noProof/>
        </w:rPr>
        <w:fldChar w:fldCharType="end"/>
      </w:r>
      <w:r>
        <w:br/>
      </w:r>
      <w:r w:rsidRPr="000C1B34">
        <w:rPr>
          <w:i/>
          <w:iCs w:val="0"/>
        </w:rPr>
        <w:t>Taxonomy of Participants and Example Challenges</w:t>
      </w:r>
      <w:bookmarkEnd w:id="90"/>
      <w:bookmarkEnd w:id="91"/>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A67EF23" w14:textId="43E2DEB5" w:rsidR="000079EB" w:rsidRPr="000079EB" w:rsidRDefault="000079EB" w:rsidP="00590F0E">
      <w:pPr>
        <w:spacing w:after="160" w:line="259" w:lineRule="auto"/>
        <w:ind w:firstLine="0"/>
        <w:rPr>
          <w:i/>
        </w:rPr>
      </w:pPr>
      <w:bookmarkStart w:id="92" w:name="_Toc128255054"/>
      <w:bookmarkStart w:id="93"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21</w:t>
      </w:r>
      <w:r w:rsidRPr="00310DC2">
        <w:rPr>
          <w:b/>
          <w:bCs/>
          <w:noProof/>
        </w:rPr>
        <w:fldChar w:fldCharType="end"/>
      </w:r>
      <w:r>
        <w:br/>
      </w:r>
      <w:r w:rsidRPr="000079EB">
        <w:rPr>
          <w:i/>
        </w:rPr>
        <w:t>Example Microservice Architecture</w:t>
      </w:r>
      <w:bookmarkEnd w:id="92"/>
      <w:bookmarkEnd w:id="93"/>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C9AE62F"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94"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94"/>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1D7D61E8"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580BB7DF" w:rsidR="00E72F1F" w:rsidRDefault="00251EDA" w:rsidP="00DB15A3">
      <w:pPr>
        <w:pStyle w:val="Caption"/>
        <w:ind w:firstLine="0"/>
      </w:pPr>
      <w:bookmarkStart w:id="95" w:name="_Toc128255055"/>
      <w:bookmarkStart w:id="96"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213AB2">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95"/>
      <w:bookmarkEnd w:id="96"/>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97" w:name="_Toc131970500"/>
      <w:r>
        <w:t xml:space="preserve">How does the reproducibility crisis impact ML </w:t>
      </w:r>
      <w:proofErr w:type="gramStart"/>
      <w:r>
        <w:t>design</w:t>
      </w:r>
      <w:bookmarkEnd w:id="97"/>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55B378A"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del w:id="98" w:author="Nate Bachmeier [AWS-SA]" w:date="2023-04-20T13:31:00Z">
        <w:r w:rsidDel="000E43A1">
          <w:delText>an</w:delText>
        </w:r>
      </w:del>
      <w:ins w:id="99" w:author="Nate Bachmeier [AWS-SA]" w:date="2023-04-20T13:31:00Z">
        <w:r w:rsidR="000E43A1">
          <w:t>a</w:t>
        </w:r>
      </w:ins>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719F95D6"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00"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00"/>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01" w:name="_Toc131970501"/>
      <w:r>
        <w:t xml:space="preserve">Ethical </w:t>
      </w:r>
      <w:r w:rsidR="00AF4D58">
        <w:t xml:space="preserve">Considerations </w:t>
      </w:r>
      <w:r>
        <w:t>of A</w:t>
      </w:r>
      <w:r w:rsidR="004A68E9">
        <w:t>I</w:t>
      </w:r>
      <w:bookmarkEnd w:id="101"/>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 xml:space="preserve">Despite artificial intelligence already being well-entrenched in everyday life, there are concerns about its role. First, does the advancement of machine learning mean fewer jobs? </w:t>
      </w:r>
      <w:proofErr w:type="gramStart"/>
      <w:r>
        <w:t>Second,</w:t>
      </w:r>
      <w:proofErr w:type="gramEnd"/>
      <w:r>
        <w:t xml:space="preserve">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257B583"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del w:id="102" w:author="Nate Bachmeier [AWS-SA]" w:date="2023-04-20T13:32:00Z">
        <w:r w:rsidDel="000E43A1">
          <w:delText>becomes</w:delText>
        </w:r>
      </w:del>
      <w:ins w:id="103" w:author="Nate Bachmeier [AWS-SA]" w:date="2023-04-20T13:32:00Z">
        <w:r w:rsidR="000E43A1">
          <w:t>become</w:t>
        </w:r>
      </w:ins>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414DD9B"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del w:id="104" w:author="Nate Bachmeier [AWS-SA]" w:date="2023-04-20T13:32:00Z">
        <w:r w:rsidDel="000E43A1">
          <w:delText>people</w:delText>
        </w:r>
      </w:del>
      <w:ins w:id="105" w:author="Nate Bachmeier [AWS-SA]" w:date="2023-04-20T13:32:00Z">
        <w:r w:rsidR="000E43A1">
          <w:t>people for</w:t>
        </w:r>
      </w:ins>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58970BDE"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del w:id="106" w:author="Nate Bachmeier [AWS-SA]" w:date="2023-04-20T13:32:00Z">
        <w:r w:rsidDel="000E43A1">
          <w:delText>Delivering on</w:delText>
        </w:r>
      </w:del>
      <w:ins w:id="107" w:author="Nate Bachmeier [AWS-SA]" w:date="2023-04-20T13:32:00Z">
        <w:r w:rsidR="000E43A1">
          <w:t>Delivering</w:t>
        </w:r>
      </w:ins>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25E10FF8"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del w:id="108" w:author="Nate Bachmeier [AWS-SA]" w:date="2023-04-20T13:32:00Z">
        <w:r w:rsidDel="000E43A1">
          <w:delText>commands, and</w:delText>
        </w:r>
      </w:del>
      <w:ins w:id="109" w:author="Nate Bachmeier [AWS-SA]" w:date="2023-04-20T13:32:00Z">
        <w:r w:rsidR="000E43A1">
          <w:t>commands and</w:t>
        </w:r>
      </w:ins>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10" w:name="_Toc131970502"/>
      <w:r>
        <w:t>Summary</w:t>
      </w:r>
      <w:bookmarkEnd w:id="110"/>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7AC4485E"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del w:id="111" w:author="Nate Bachmeier [AWS-SA]" w:date="2023-04-20T13:32:00Z">
        <w:r w:rsidDel="000E43A1">
          <w:delText>cross-breed</w:delText>
        </w:r>
      </w:del>
      <w:ins w:id="112" w:author="Nate Bachmeier [AWS-SA]" w:date="2023-04-20T13:32:00Z">
        <w:r w:rsidR="000E43A1">
          <w:t>crossbreed</w:t>
        </w:r>
      </w:ins>
      <w:r>
        <w:t xml:space="preserve"> random model network connectivity until they discover the most efficient combinations. </w:t>
      </w:r>
    </w:p>
    <w:p w14:paraId="50A921DB" w14:textId="424E03C4"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del w:id="113" w:author="Nate Bachmeier [AWS-SA]" w:date="2023-04-20T13:32:00Z">
        <w:r w:rsidDel="000E43A1">
          <w:delText>fill</w:delText>
        </w:r>
      </w:del>
      <w:ins w:id="114" w:author="Nate Bachmeier [AWS-SA]" w:date="2023-04-20T13:32:00Z">
        <w:r w:rsidR="000E43A1">
          <w:t>fill out</w:t>
        </w:r>
      </w:ins>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15" w:name="_Toc131970503"/>
      <w:r>
        <w:lastRenderedPageBreak/>
        <w:t>Chapter 3: Research Method</w:t>
      </w:r>
      <w:bookmarkEnd w:id="115"/>
    </w:p>
    <w:p w14:paraId="2337D06A" w14:textId="3A5FB15B" w:rsidR="00E72F1F" w:rsidRPr="00C94085" w:rsidRDefault="00C7163D" w:rsidP="00DA5CF7">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16" w:name="_Toc131970504"/>
      <w:r>
        <w:t>Research Methodology and Design</w:t>
      </w:r>
      <w:bookmarkEnd w:id="116"/>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69842D3B" w:rsidR="00396DFB" w:rsidRPr="00421FD7" w:rsidRDefault="00421FD7" w:rsidP="00E62F67">
      <w:pPr>
        <w:ind w:firstLine="0"/>
        <w:rPr>
          <w:i/>
        </w:rPr>
      </w:pPr>
      <w:bookmarkStart w:id="117"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17"/>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18" w:name="_Toc131970505"/>
      <w:r>
        <w:t>Population and Sample</w:t>
      </w:r>
      <w:bookmarkEnd w:id="118"/>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19" w:name="_Toc131970506"/>
      <w:r>
        <w:t>Instrumentation</w:t>
      </w:r>
      <w:bookmarkEnd w:id="119"/>
    </w:p>
    <w:p w14:paraId="4EA4237F" w14:textId="07367B0A"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20" w:name="_Toc131970507"/>
      <w:r w:rsidRPr="00887A22">
        <w:t>Study Procedures</w:t>
      </w:r>
      <w:bookmarkEnd w:id="120"/>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46A71F2C"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213AB2">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w:t>
      </w:r>
      <w:proofErr w:type="gramStart"/>
      <w:r>
        <w:t>similar to</w:t>
      </w:r>
      <w:proofErr w:type="gramEnd"/>
      <w:r>
        <w:t xml:space="preserve"> Das et al. (2019), the research will use the </w:t>
      </w:r>
      <w:proofErr w:type="spellStart"/>
      <w:r>
        <w:t>OpenPose</w:t>
      </w:r>
      <w:proofErr w:type="spellEnd"/>
      <w:r>
        <w:t xml:space="preserve"> library to identify the character’s joint positions in a given frame. Those matrix-encoded positions represent the input sequence to </w:t>
      </w:r>
      <w:r>
        <w:lastRenderedPageBreak/>
        <w:t xml:space="preserve">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398D7673"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4</w:t>
      </w:r>
      <w:r w:rsidRPr="00104C3A">
        <w:rPr>
          <w:b/>
          <w:bCs/>
        </w:rPr>
        <w:fldChar w:fldCharType="end"/>
      </w:r>
      <w:r>
        <w:rPr>
          <w:b/>
          <w:bCs/>
        </w:rPr>
        <w:br/>
      </w:r>
      <w:r w:rsidRPr="00104C3A">
        <w:rPr>
          <w:i/>
          <w:iCs w:val="0"/>
        </w:rPr>
        <w:t xml:space="preserve">kinetic-700 video </w:t>
      </w:r>
      <w:proofErr w:type="gramStart"/>
      <w:r>
        <w:rPr>
          <w:i/>
          <w:iCs w:val="0"/>
        </w:rPr>
        <w:t>entry</w:t>
      </w:r>
      <w:proofErr w:type="gramEnd"/>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w:t>
      </w:r>
      <w:proofErr w:type="spellStart"/>
      <w:r w:rsidRPr="00590F0E">
        <w:t>url</w:t>
      </w:r>
      <w:proofErr w:type="spellEnd"/>
      <w:r w:rsidRPr="00590F0E">
        <w:t>":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5FD3A6B7"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 xml:space="preserve">AWS </w:t>
            </w:r>
            <w:proofErr w:type="spellStart"/>
            <w:r>
              <w:t>Fargate</w:t>
            </w:r>
            <w:proofErr w:type="spellEnd"/>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 xml:space="preserve">A technology that you can use to run containers without having to manage servers or clusters of Amazon EC2 instances (AWS, </w:t>
            </w:r>
            <w:proofErr w:type="spellStart"/>
            <w:r>
              <w:t>Fargate</w:t>
            </w:r>
            <w:proofErr w:type="spellEnd"/>
            <w:r>
              <w:t>,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21" w:name="_Toc128255056"/>
      <w:bookmarkStart w:id="122" w:name="_Toc128302242"/>
      <w:r>
        <w:t>Video Processor</w:t>
      </w:r>
    </w:p>
    <w:p w14:paraId="6A808F2E" w14:textId="3A0B0F01"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w:t>
      </w:r>
      <w:proofErr w:type="spellStart"/>
      <w:r>
        <w:t>OpenPose</w:t>
      </w:r>
      <w:proofErr w:type="spellEnd"/>
      <w:r>
        <w:t xml:space="preserve"> task queue. </w:t>
      </w:r>
      <w:bookmarkEnd w:id="121"/>
      <w:bookmarkEnd w:id="122"/>
      <w:proofErr w:type="spellStart"/>
      <w:r w:rsidR="000D29D8">
        <w:t>OpenPose</w:t>
      </w:r>
      <w:proofErr w:type="spellEnd"/>
      <w:r w:rsidR="000D29D8">
        <w:t xml:space="preserv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E19F2E1"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w:t>
      </w:r>
      <w:proofErr w:type="spellStart"/>
      <w:r>
        <w:t>OpenPose</w:t>
      </w:r>
      <w:proofErr w:type="spellEnd"/>
      <w:r>
        <w:t xml:space="preserve"> processing tasks (see Figure 27). </w:t>
      </w:r>
      <w:r w:rsidR="00092BE3">
        <w:t xml:space="preserve">The container fetches the associated video from the Video Store, extracts frames using OpenCV, processes them using </w:t>
      </w:r>
      <w:proofErr w:type="spellStart"/>
      <w:r w:rsidR="00092BE3">
        <w:t>OpenPose</w:t>
      </w:r>
      <w:proofErr w:type="spellEnd"/>
      <w:r w:rsidR="00092BE3">
        <w:t>, and builds an analysis report.</w:t>
      </w:r>
    </w:p>
    <w:p w14:paraId="2F0E32A3" w14:textId="3120042A"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213AB2">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proofErr w:type="spellStart"/>
      <w:r>
        <w:rPr>
          <w:i/>
          <w:iCs/>
        </w:rPr>
        <w:t>SkeletalExtractor</w:t>
      </w:r>
      <w:proofErr w:type="spellEnd"/>
      <w:r>
        <w:t xml:space="preserve"> downloads the video file and uses the OpenCV </w:t>
      </w:r>
      <w:proofErr w:type="spellStart"/>
      <w:r w:rsidRPr="00104C3A">
        <w:rPr>
          <w:i/>
          <w:iCs/>
        </w:rPr>
        <w:t>VideoCapture</w:t>
      </w:r>
      <w:proofErr w:type="spellEnd"/>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w:t>
      </w:r>
      <w:proofErr w:type="spellStart"/>
      <w:r w:rsidR="00450464">
        <w:t>VideoCapture</w:t>
      </w:r>
      <w:proofErr w:type="spellEnd"/>
      <w:r w:rsidR="00450464">
        <w:t xml:space="preserve"> class to the downloaded temporary file. Next, the caller generates the </w:t>
      </w:r>
      <w:r w:rsidR="00450464">
        <w:rPr>
          <w:i/>
          <w:iCs/>
        </w:rPr>
        <w:t>Report</w:t>
      </w:r>
      <w:r w:rsidR="00450464">
        <w:t xml:space="preserve"> object by invoking the </w:t>
      </w:r>
      <w:proofErr w:type="spellStart"/>
      <w:r w:rsidR="00450464">
        <w:t>process_frames</w:t>
      </w:r>
      <w:proofErr w:type="spellEnd"/>
      <w:r w:rsidR="00450464">
        <w:t xml:space="preserve">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w:t>
      </w:r>
      <w:proofErr w:type="spellStart"/>
      <w:r w:rsidR="00D46D46">
        <w:t>OpenPose</w:t>
      </w:r>
      <w:proofErr w:type="spellEnd"/>
      <w:r w:rsidR="00D46D46">
        <w:t xml:space="preserve"> </w:t>
      </w:r>
      <w:proofErr w:type="spellStart"/>
      <w:r w:rsidR="00D46D46">
        <w:t>opWrapper</w:t>
      </w:r>
      <w:proofErr w:type="spellEnd"/>
      <w:r w:rsidR="00D46D46">
        <w:t xml:space="preserve"> construct for processing via the GPU-based hardware.</w:t>
      </w:r>
    </w:p>
    <w:p w14:paraId="15538E2F" w14:textId="65BB9D7B" w:rsidR="00C334F5" w:rsidDel="000E43A1" w:rsidRDefault="00C334F5">
      <w:pPr>
        <w:spacing w:after="160" w:line="259" w:lineRule="auto"/>
        <w:ind w:firstLine="0"/>
        <w:rPr>
          <w:del w:id="123" w:author="Nate Bachmeier [AWS-SA]" w:date="2023-04-20T13:33:00Z"/>
        </w:rPr>
      </w:pPr>
      <w:del w:id="124" w:author="Nate Bachmeier [AWS-SA]" w:date="2023-04-20T13:33:00Z">
        <w:r w:rsidDel="000E43A1">
          <w:br w:type="page"/>
        </w:r>
      </w:del>
    </w:p>
    <w:p w14:paraId="4DA61B2C" w14:textId="73901E9F" w:rsidR="001E0515" w:rsidDel="000E43A1" w:rsidRDefault="001E0515">
      <w:pPr>
        <w:spacing w:after="160" w:line="259" w:lineRule="auto"/>
        <w:ind w:firstLine="0"/>
        <w:rPr>
          <w:del w:id="125" w:author="Nate Bachmeier [AWS-SA]" w:date="2023-04-20T13:33:00Z"/>
        </w:rPr>
        <w:pPrChange w:id="126" w:author="Nate Bachmeier [AWS-SA]" w:date="2023-04-20T13:33:00Z">
          <w:pPr/>
        </w:pPrChange>
      </w:pPr>
    </w:p>
    <w:p w14:paraId="14727974" w14:textId="660E8EEA"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proofErr w:type="spellStart"/>
      <w:r w:rsidRPr="00092BE3">
        <w:t>SkeletonExtractor</w:t>
      </w:r>
      <w:proofErr w:type="spellEnd"/>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w:t>
      </w:r>
      <w:proofErr w:type="spellStart"/>
      <w:proofErr w:type="gramStart"/>
      <w:r w:rsidRPr="00104C3A">
        <w:t>self.capture</w:t>
      </w:r>
      <w:proofErr w:type="spellEnd"/>
      <w:proofErr w:type="gramEnd"/>
      <w:r w:rsidRPr="00104C3A">
        <w:t xml:space="preserve"> = </w:t>
      </w:r>
      <w:r w:rsidRPr="00092BE3">
        <w:t>cv2</w:t>
      </w:r>
      <w:r w:rsidRPr="00104C3A">
        <w:t>.VideoCapture(</w:t>
      </w:r>
      <w:proofErr w:type="spellStart"/>
      <w:r w:rsidRPr="00104C3A">
        <w:t>self.local_file</w:t>
      </w:r>
      <w:proofErr w:type="spellEnd"/>
      <w:r w:rsidRPr="00104C3A">
        <w:t>)</w:t>
      </w:r>
    </w:p>
    <w:p w14:paraId="6A301762" w14:textId="2D9EB8C7" w:rsidR="00092BE3" w:rsidRPr="00104C3A" w:rsidRDefault="00092BE3" w:rsidP="00C334F5">
      <w:pPr>
        <w:pStyle w:val="SC-Source"/>
      </w:pPr>
      <w:r w:rsidRPr="00104C3A">
        <w:t>   </w:t>
      </w:r>
      <w:r w:rsidRPr="00104C3A">
        <w:br/>
        <w:t xml:space="preserve">  def </w:t>
      </w:r>
      <w:proofErr w:type="gramStart"/>
      <w:r w:rsidRPr="00104C3A">
        <w:t>frames(</w:t>
      </w:r>
      <w:proofErr w:type="gramEnd"/>
      <w:r w:rsidRPr="00104C3A">
        <w:t xml:space="preserve">self, </w:t>
      </w:r>
      <w:proofErr w:type="spellStart"/>
      <w:r w:rsidRPr="00104C3A">
        <w:t>step_size_sec</w:t>
      </w:r>
      <w:proofErr w:type="spellEnd"/>
      <w:r w:rsidRPr="00104C3A">
        <w:t>=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spellStart"/>
      <w:proofErr w:type="gramStart"/>
      <w:r w:rsidRPr="00104C3A">
        <w:t>self.payload</w:t>
      </w:r>
      <w:proofErr w:type="gramEnd"/>
      <w:r w:rsidRPr="00104C3A">
        <w:t>.start_sec</w:t>
      </w:r>
      <w:proofErr w:type="spellEnd"/>
    </w:p>
    <w:p w14:paraId="375DBE25" w14:textId="77777777" w:rsidR="00092BE3" w:rsidRPr="00104C3A" w:rsidRDefault="00092BE3" w:rsidP="00104C3A">
      <w:pPr>
        <w:pStyle w:val="SC-Source"/>
      </w:pPr>
      <w:r w:rsidRPr="00104C3A">
        <w:t xml:space="preserve">    while offset &lt; </w:t>
      </w:r>
      <w:proofErr w:type="spellStart"/>
      <w:r w:rsidRPr="00104C3A">
        <w:t>self.payload.end_sec</w:t>
      </w:r>
      <w:proofErr w:type="spellEnd"/>
      <w:r w:rsidRPr="00104C3A">
        <w:t>:</w:t>
      </w:r>
    </w:p>
    <w:p w14:paraId="1D36E8BA" w14:textId="135AC303" w:rsidR="00092BE3" w:rsidRPr="00104C3A" w:rsidRDefault="00092BE3" w:rsidP="00104C3A">
      <w:pPr>
        <w:pStyle w:val="SC-Source"/>
      </w:pPr>
      <w:r w:rsidRPr="00104C3A">
        <w:t xml:space="preserve">      </w:t>
      </w:r>
      <w:proofErr w:type="spellStart"/>
      <w:proofErr w:type="gramStart"/>
      <w:r w:rsidRPr="00104C3A">
        <w:t>self.capture.set</w:t>
      </w:r>
      <w:proofErr w:type="spellEnd"/>
      <w:r w:rsidRPr="00104C3A">
        <w:t>(</w:t>
      </w:r>
      <w:proofErr w:type="gramEnd"/>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xml:space="preserve">      _, frame = </w:t>
      </w:r>
      <w:proofErr w:type="spellStart"/>
      <w:proofErr w:type="gramStart"/>
      <w:r w:rsidRPr="00104C3A">
        <w:t>self.capture</w:t>
      </w:r>
      <w:proofErr w:type="gramEnd"/>
      <w:r w:rsidRPr="00104C3A">
        <w:t>.read</w:t>
      </w:r>
      <w:proofErr w:type="spellEnd"/>
      <w:r w:rsidRPr="00104C3A">
        <w:t>()</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spellStart"/>
      <w:proofErr w:type="gramStart"/>
      <w:r w:rsidRPr="00104C3A">
        <w:t>results.append</w:t>
      </w:r>
      <w:proofErr w:type="spellEnd"/>
      <w:proofErr w:type="gramEnd"/>
      <w:r w:rsidRPr="00104C3A">
        <w:t>((</w:t>
      </w:r>
      <w:proofErr w:type="spellStart"/>
      <w:r w:rsidRPr="00104C3A">
        <w:t>frame,offset</w:t>
      </w:r>
      <w:proofErr w:type="spellEnd"/>
      <w:r w:rsidRPr="00104C3A">
        <w:t>))</w:t>
      </w:r>
    </w:p>
    <w:p w14:paraId="708AC39E" w14:textId="17DDC647" w:rsidR="00092BE3" w:rsidRPr="00104C3A" w:rsidRDefault="00092BE3" w:rsidP="00104C3A">
      <w:pPr>
        <w:pStyle w:val="SC-Source"/>
      </w:pPr>
      <w:r w:rsidRPr="00104C3A">
        <w:t xml:space="preserve">      offset += </w:t>
      </w:r>
      <w:proofErr w:type="spellStart"/>
      <w:r w:rsidRPr="00104C3A">
        <w:t>step_size_sec</w:t>
      </w:r>
      <w:proofErr w:type="spellEnd"/>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359BB348" w14:textId="78650B95" w:rsidR="00092BE3" w:rsidRPr="00104C3A" w:rsidDel="000E43A1" w:rsidRDefault="00092BE3" w:rsidP="00104C3A">
      <w:pPr>
        <w:pStyle w:val="SC-Source"/>
        <w:rPr>
          <w:del w:id="127" w:author="Nate Bachmeier [AWS-SA]" w:date="2023-04-20T13:33:00Z"/>
        </w:rPr>
      </w:pPr>
    </w:p>
    <w:p w14:paraId="0ACC7C8C" w14:textId="2623550C" w:rsidR="00092BE3" w:rsidRPr="00104C3A" w:rsidDel="000E43A1" w:rsidRDefault="00092BE3" w:rsidP="00104C3A">
      <w:pPr>
        <w:pStyle w:val="SC-Source"/>
        <w:rPr>
          <w:del w:id="128" w:author="Nate Bachmeier [AWS-SA]" w:date="2023-04-20T13:33:00Z"/>
        </w:rPr>
      </w:pPr>
      <w:del w:id="129" w:author="Nate Bachmeier [AWS-SA]" w:date="2023-04-20T13:33:00Z">
        <w:r w:rsidRPr="00104C3A" w:rsidDel="000E43A1">
          <w:delText>  def process_frames(self)-&gt;</w:delText>
        </w:r>
        <w:r w:rsidRPr="00092BE3" w:rsidDel="000E43A1">
          <w:delText>Report</w:delText>
        </w:r>
        <w:r w:rsidRPr="00104C3A" w:rsidDel="000E43A1">
          <w:delText>:</w:delText>
        </w:r>
      </w:del>
    </w:p>
    <w:p w14:paraId="61D2BF81" w14:textId="0159F5EC" w:rsidR="00092BE3" w:rsidRPr="00104C3A" w:rsidDel="000E43A1" w:rsidRDefault="00092BE3" w:rsidP="00104C3A">
      <w:pPr>
        <w:pStyle w:val="SC-Source"/>
        <w:rPr>
          <w:del w:id="130" w:author="Nate Bachmeier [AWS-SA]" w:date="2023-04-20T13:33:00Z"/>
        </w:rPr>
      </w:pPr>
      <w:del w:id="131" w:author="Nate Bachmeier [AWS-SA]" w:date="2023-04-20T13:33:00Z">
        <w:r w:rsidRPr="00104C3A" w:rsidDel="000E43A1">
          <w:delText xml:space="preserve">    report = </w:delText>
        </w:r>
        <w:r w:rsidRPr="00092BE3" w:rsidDel="000E43A1">
          <w:delText>Report</w:delText>
        </w:r>
        <w:r w:rsidRPr="00104C3A" w:rsidDel="000E43A1">
          <w:delText>(self.payload)</w:delText>
        </w:r>
      </w:del>
    </w:p>
    <w:p w14:paraId="6D099DFD" w14:textId="63488B24" w:rsidR="00092BE3" w:rsidRPr="00104C3A" w:rsidDel="000E43A1" w:rsidRDefault="00092BE3" w:rsidP="00104C3A">
      <w:pPr>
        <w:pStyle w:val="SC-Source"/>
        <w:rPr>
          <w:del w:id="132" w:author="Nate Bachmeier [AWS-SA]" w:date="2023-04-20T13:33:00Z"/>
        </w:rPr>
      </w:pPr>
      <w:del w:id="133" w:author="Nate Bachmeier [AWS-SA]" w:date="2023-04-20T13:33:00Z">
        <w:r w:rsidRPr="00104C3A" w:rsidDel="000E43A1">
          <w:delText>    for frame, offset in self.frames():</w:delText>
        </w:r>
      </w:del>
    </w:p>
    <w:p w14:paraId="24FEE2DB" w14:textId="10713F47" w:rsidR="00092BE3" w:rsidRPr="00104C3A" w:rsidDel="000E43A1" w:rsidRDefault="00092BE3" w:rsidP="00104C3A">
      <w:pPr>
        <w:pStyle w:val="SC-Source"/>
        <w:rPr>
          <w:del w:id="134" w:author="Nate Bachmeier [AWS-SA]" w:date="2023-04-20T13:33:00Z"/>
        </w:rPr>
      </w:pPr>
      <w:del w:id="135" w:author="Nate Bachmeier [AWS-SA]" w:date="2023-04-20T13:33:00Z">
        <w:r w:rsidRPr="00104C3A" w:rsidDel="000E43A1">
          <w:delText xml:space="preserve">      datum = </w:delText>
        </w:r>
        <w:r w:rsidRPr="00092BE3" w:rsidDel="000E43A1">
          <w:delText>op</w:delText>
        </w:r>
        <w:r w:rsidRPr="00104C3A" w:rsidDel="000E43A1">
          <w:delText>.Datum()</w:delText>
        </w:r>
      </w:del>
    </w:p>
    <w:p w14:paraId="6151AD6B" w14:textId="06A45C55" w:rsidR="00092BE3" w:rsidRPr="00104C3A" w:rsidDel="000E43A1" w:rsidRDefault="00092BE3" w:rsidP="00104C3A">
      <w:pPr>
        <w:pStyle w:val="SC-Source"/>
        <w:rPr>
          <w:del w:id="136" w:author="Nate Bachmeier [AWS-SA]" w:date="2023-04-20T13:33:00Z"/>
        </w:rPr>
      </w:pPr>
      <w:del w:id="137" w:author="Nate Bachmeier [AWS-SA]" w:date="2023-04-20T13:33:00Z">
        <w:r w:rsidRPr="00104C3A" w:rsidDel="000E43A1">
          <w:delText>      datum.cvInputData = frame</w:delText>
        </w:r>
      </w:del>
    </w:p>
    <w:p w14:paraId="1576D51D" w14:textId="6BAE6F36" w:rsidR="00092BE3" w:rsidRPr="00104C3A" w:rsidDel="000E43A1" w:rsidRDefault="00092BE3" w:rsidP="00104C3A">
      <w:pPr>
        <w:pStyle w:val="SC-Source"/>
        <w:rPr>
          <w:del w:id="138" w:author="Nate Bachmeier [AWS-SA]" w:date="2023-04-20T13:33:00Z"/>
        </w:rPr>
      </w:pPr>
      <w:del w:id="139" w:author="Nate Bachmeier [AWS-SA]" w:date="2023-04-20T13:33:00Z">
        <w:r w:rsidRPr="00104C3A" w:rsidDel="000E43A1">
          <w:delText>      opWrapper.emplaceAndPop([datum])</w:delText>
        </w:r>
      </w:del>
    </w:p>
    <w:p w14:paraId="0ADA7AF3" w14:textId="38448ABE" w:rsidR="00092BE3" w:rsidRPr="00104C3A" w:rsidDel="000E43A1" w:rsidRDefault="00092BE3" w:rsidP="00104C3A">
      <w:pPr>
        <w:pStyle w:val="SC-Source"/>
        <w:rPr>
          <w:del w:id="140" w:author="Nate Bachmeier [AWS-SA]" w:date="2023-04-20T13:33:00Z"/>
        </w:rPr>
      </w:pPr>
      <w:del w:id="141" w:author="Nate Bachmeier [AWS-SA]" w:date="2023-04-20T13:33:00Z">
        <w:r w:rsidRPr="00104C3A" w:rsidDel="000E43A1">
          <w:delText>      report.add_frame_node(datum, offset)</w:delText>
        </w:r>
      </w:del>
    </w:p>
    <w:p w14:paraId="7AAB85B4" w14:textId="599BED9E" w:rsidR="00092BE3" w:rsidRPr="00104C3A" w:rsidDel="000E43A1" w:rsidRDefault="00092BE3" w:rsidP="00104C3A">
      <w:pPr>
        <w:pStyle w:val="SC-Source"/>
        <w:rPr>
          <w:del w:id="142" w:author="Nate Bachmeier [AWS-SA]" w:date="2023-04-20T13:33:00Z"/>
        </w:rPr>
      </w:pPr>
      <w:del w:id="143" w:author="Nate Bachmeier [AWS-SA]" w:date="2023-04-20T13:33:00Z">
        <w:r w:rsidRPr="00104C3A" w:rsidDel="000E43A1">
          <w:delText xml:space="preserve">    </w:delText>
        </w:r>
      </w:del>
    </w:p>
    <w:p w14:paraId="6315B63F" w14:textId="33F585DA" w:rsidR="00092BE3" w:rsidDel="000E43A1" w:rsidRDefault="00092BE3" w:rsidP="00092BE3">
      <w:pPr>
        <w:pStyle w:val="SC-Source"/>
        <w:rPr>
          <w:del w:id="144" w:author="Nate Bachmeier [AWS-SA]" w:date="2023-04-20T13:33:00Z"/>
        </w:rPr>
      </w:pPr>
      <w:del w:id="145" w:author="Nate Bachmeier [AWS-SA]" w:date="2023-04-20T13:33:00Z">
        <w:r w:rsidRPr="00104C3A" w:rsidDel="000E43A1">
          <w:delText>    return report</w:delText>
        </w:r>
      </w:del>
    </w:p>
    <w:p w14:paraId="4C99B9ED" w14:textId="456D5881" w:rsidR="00092BE3" w:rsidRPr="00092BE3" w:rsidRDefault="00F52AAA" w:rsidP="00104C3A">
      <w:proofErr w:type="spellStart"/>
      <w:r>
        <w:t>OpenPose</w:t>
      </w:r>
      <w:proofErr w:type="spellEnd"/>
      <w:r>
        <w:t xml:space="preserve"> reports skeletons as </w:t>
      </w:r>
      <w:proofErr w:type="spellStart"/>
      <w:r w:rsidRPr="00104C3A">
        <w:rPr>
          <w:i/>
          <w:iCs/>
        </w:rPr>
        <w:t>poseKeyPoints</w:t>
      </w:r>
      <w:proofErr w:type="spellEnd"/>
      <w:r>
        <w:t xml:space="preserve"> 25x3 </w:t>
      </w:r>
      <w:del w:id="146" w:author="Nate Bachmeier [AWS-SA]" w:date="2023-04-20T13:34:00Z">
        <w:r w:rsidDel="000E43A1">
          <w:delText>matrics</w:delText>
        </w:r>
      </w:del>
      <w:ins w:id="147" w:author="Nate Bachmeier [AWS-SA]" w:date="2023-04-20T13:34:00Z">
        <w:r w:rsidR="000E43A1">
          <w:t>matrices</w:t>
        </w:r>
      </w:ins>
      <w:r>
        <w:t xml:space="preserve"> that represent 25-body parts with respect to X-axis, Y-axis, and confidence score. The </w:t>
      </w:r>
      <w:proofErr w:type="spellStart"/>
      <w:r>
        <w:t>SkeletalExtractor</w:t>
      </w:r>
      <w:proofErr w:type="spellEnd"/>
      <w:r>
        <w:t xml:space="preserve"> consolidates these </w:t>
      </w:r>
      <w:proofErr w:type="spellStart"/>
      <w:r w:rsidR="00F609C6">
        <w:t>poseKeyPoints</w:t>
      </w:r>
      <w:proofErr w:type="spellEnd"/>
      <w:r w:rsidR="00F609C6">
        <w:t xml:space="preserve"> into the </w:t>
      </w:r>
      <w:proofErr w:type="spellStart"/>
      <w:r w:rsidR="00F609C6">
        <w:t>reports.json</w:t>
      </w:r>
      <w:proofErr w:type="spellEnd"/>
      <w:r w:rsidR="00F609C6">
        <w:t xml:space="preserve">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78157FBE"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29</w:t>
      </w:r>
      <w:r w:rsidRPr="00104C3A">
        <w:rPr>
          <w:b/>
          <w:bCs/>
        </w:rPr>
        <w:fldChar w:fldCharType="end"/>
      </w:r>
      <w:r>
        <w:br/>
      </w:r>
      <w:proofErr w:type="spellStart"/>
      <w:r>
        <w:rPr>
          <w:i/>
          <w:iCs w:val="0"/>
        </w:rPr>
        <w:t>Report.json</w:t>
      </w:r>
      <w:proofErr w:type="spellEnd"/>
      <w:r>
        <w:rPr>
          <w:i/>
          <w:iCs w:val="0"/>
        </w:rPr>
        <w:t xml:space="preserve"> schema</w:t>
      </w:r>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proofErr w:type="gramStart"/>
      <w:r>
        <w:t xml:space="preserve">   {</w:t>
      </w:r>
      <w:proofErr w:type="gramEnd"/>
      <w:r>
        <w:br/>
        <w:t xml:space="preserve">      </w:t>
      </w:r>
      <w:r w:rsidRPr="00F52AAA">
        <w:t>'</w:t>
      </w:r>
      <w:r>
        <w:t>Offset</w:t>
      </w:r>
      <w:r w:rsidRPr="00F52AAA">
        <w:t>'</w:t>
      </w:r>
      <w:r>
        <w:t>: float,</w:t>
      </w:r>
      <w:r>
        <w:br/>
        <w:t xml:space="preserve">      </w:t>
      </w:r>
      <w:r w:rsidRPr="00F52AAA">
        <w:t>'</w:t>
      </w:r>
      <w:proofErr w:type="spellStart"/>
      <w:r>
        <w:t>PeopleCount</w:t>
      </w:r>
      <w:proofErr w:type="spellEnd"/>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w:t>
      </w:r>
      <w:proofErr w:type="spellStart"/>
      <w:r>
        <w:t>poseKeyPoints</w:t>
      </w:r>
      <w:proofErr w:type="spellEnd"/>
      <w:r>
        <w:t>],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rPr>
          <w:ins w:id="148" w:author="Nate Bachmeier [AWS-SA]" w:date="2023-04-20T13:34:00Z"/>
        </w:rPr>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a computer vision service</w:t>
      </w:r>
      <w:r w:rsidR="00007A7B">
        <w:t xml:space="preserve"> (see Figure 30)</w:t>
      </w:r>
      <w:r>
        <w:t xml:space="preserve">. Amazon </w:t>
      </w:r>
      <w:proofErr w:type="spellStart"/>
      <w:r>
        <w:t>Rekogniton</w:t>
      </w:r>
      <w:proofErr w:type="spellEnd"/>
      <w:r>
        <w:t xml:space="preserve"> can detect 25,000 objects, draw bounding boxes around people, and discover facial metadata (</w:t>
      </w:r>
      <w:proofErr w:type="spellStart"/>
      <w:r>
        <w:t>Mullennex</w:t>
      </w:r>
      <w:proofErr w:type="spellEnd"/>
      <w:r>
        <w:t xml:space="preserve"> &amp; Bachmeier, 2023). </w:t>
      </w:r>
      <w:r w:rsidR="00663C73">
        <w:t xml:space="preserve">The Frame Analyzer generates </w:t>
      </w:r>
      <w:r>
        <w:t xml:space="preserve">a second analysis report that overlays the </w:t>
      </w:r>
      <w:proofErr w:type="spellStart"/>
      <w:r>
        <w:t>OpenPose</w:t>
      </w:r>
      <w:proofErr w:type="spellEnd"/>
      <w:r>
        <w:t xml:space="preserv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rPr>
          <w:ins w:id="149" w:author="Nate Bachmeier [AWS-SA]" w:date="2023-04-20T13:34:00Z"/>
        </w:rPr>
      </w:pPr>
      <w:ins w:id="150" w:author="Nate Bachmeier [AWS-SA]" w:date="2023-04-20T13:34:00Z">
        <w:r>
          <w:br w:type="page"/>
        </w:r>
      </w:ins>
    </w:p>
    <w:p w14:paraId="5880039D" w14:textId="60B44BBA" w:rsidR="00A96C30" w:rsidRPr="00663C73" w:rsidDel="000E43A1" w:rsidRDefault="00A96C30" w:rsidP="00A96C30">
      <w:pPr>
        <w:ind w:firstLine="0"/>
        <w:rPr>
          <w:del w:id="151" w:author="Nate Bachmeier [AWS-SA]" w:date="2023-04-20T13:34:00Z"/>
        </w:rPr>
      </w:pPr>
    </w:p>
    <w:p w14:paraId="79182EC6" w14:textId="2CC1C1DC"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30</w:t>
      </w:r>
      <w:r w:rsidRPr="00104C3A">
        <w:rPr>
          <w:b/>
          <w:bCs/>
        </w:rPr>
        <w:fldChar w:fldCharType="end"/>
      </w:r>
      <w:r>
        <w:br/>
      </w:r>
      <w:proofErr w:type="spellStart"/>
      <w:r>
        <w:rPr>
          <w:i/>
          <w:iCs w:val="0"/>
        </w:rPr>
        <w:t>KeyFrame</w:t>
      </w:r>
      <w:proofErr w:type="spellEnd"/>
      <w:r>
        <w:rPr>
          <w:i/>
          <w:iCs w:val="0"/>
        </w:rPr>
        <w:t xml:space="preserv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rent:</w:t>
      </w:r>
      <w:r w:rsidRPr="00663C73">
        <w:t>ISkeletonManifest</w:t>
      </w:r>
      <w:proofErr w:type="spellEnd"/>
      <w:r w:rsidRPr="00104C3A">
        <w:t xml:space="preserve">, </w:t>
      </w:r>
      <w:proofErr w:type="spellStart"/>
      <w:r w:rsidRPr="00104C3A">
        <w:t>bucket:</w:t>
      </w:r>
      <w:r w:rsidRPr="00663C73">
        <w:t>str</w:t>
      </w:r>
      <w:proofErr w:type="spellEnd"/>
      <w:r w:rsidRPr="00104C3A">
        <w:t xml:space="preserve">, </w:t>
      </w:r>
      <w:proofErr w:type="spellStart"/>
      <w:r w:rsidRPr="00104C3A">
        <w:t>object_key:</w:t>
      </w:r>
      <w:r w:rsidRPr="00663C73">
        <w:t>str</w:t>
      </w:r>
      <w:proofErr w:type="spellEnd"/>
      <w:r w:rsidRPr="00104C3A">
        <w:t>) -&gt; None:</w:t>
      </w:r>
      <w:r>
        <w:br/>
        <w:t xml:space="preserve">    ...</w:t>
      </w:r>
    </w:p>
    <w:p w14:paraId="239B8FC8" w14:textId="3C21E364" w:rsidR="00663C73" w:rsidRPr="00104C3A" w:rsidRDefault="00663C73" w:rsidP="00104C3A">
      <w:pPr>
        <w:pStyle w:val="SC-Source"/>
      </w:pPr>
      <w:r w:rsidRPr="00104C3A">
        <w:t>    response = s3.get_</w:t>
      </w:r>
      <w:proofErr w:type="gramStart"/>
      <w:r w:rsidRPr="00104C3A">
        <w:t>object(</w:t>
      </w:r>
      <w:proofErr w:type="gramEnd"/>
    </w:p>
    <w:p w14:paraId="21E7B3E4"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2E0A4BC0" w14:textId="196B2B6C" w:rsidR="00663C73" w:rsidRPr="00104C3A" w:rsidRDefault="00663C73" w:rsidP="00096B27">
      <w:pPr>
        <w:pStyle w:val="SC-Source"/>
      </w:pPr>
      <w:r w:rsidRPr="00104C3A">
        <w:t xml:space="preserve">        Key = </w:t>
      </w:r>
      <w:proofErr w:type="spellStart"/>
      <w:proofErr w:type="gramStart"/>
      <w:r w:rsidRPr="00104C3A">
        <w:t>self.object</w:t>
      </w:r>
      <w:proofErr w:type="gramEnd"/>
      <w:r w:rsidRPr="00104C3A">
        <w:t>_key</w:t>
      </w:r>
      <w:proofErr w:type="spellEnd"/>
      <w:r w:rsidRPr="00104C3A">
        <w:t>)</w:t>
      </w:r>
      <w:r w:rsidR="00096B27">
        <w:br/>
        <w:t xml:space="preserve">    ...</w:t>
      </w:r>
      <w:r w:rsidRPr="00104C3A">
        <w:t xml:space="preserve">    </w:t>
      </w:r>
    </w:p>
    <w:p w14:paraId="5C08C4F6" w14:textId="77777777" w:rsidR="00663C73" w:rsidRPr="00104C3A" w:rsidRDefault="00663C73" w:rsidP="00104C3A">
      <w:pPr>
        <w:pStyle w:val="SC-Source"/>
      </w:pPr>
      <w:r w:rsidRPr="00104C3A">
        <w:t xml:space="preserve">    </w:t>
      </w:r>
      <w:proofErr w:type="spellStart"/>
      <w:proofErr w:type="gramStart"/>
      <w:r w:rsidRPr="00104C3A">
        <w:t>self.object</w:t>
      </w:r>
      <w:proofErr w:type="spellEnd"/>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xml:space="preserve">  def </w:t>
      </w:r>
      <w:proofErr w:type="spellStart"/>
      <w:r w:rsidRPr="00104C3A">
        <w:t>key_frames</w:t>
      </w:r>
      <w:proofErr w:type="spellEnd"/>
      <w:r w:rsidRPr="00104C3A">
        <w:t>(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spellStart"/>
      <w:proofErr w:type="gramStart"/>
      <w:r w:rsidRPr="00104C3A">
        <w:t>self.frames</w:t>
      </w:r>
      <w:proofErr w:type="spellEnd"/>
      <w:proofErr w:type="gramEnd"/>
      <w:r w:rsidRPr="00104C3A">
        <w:t xml:space="preserve"> </w:t>
      </w:r>
    </w:p>
    <w:p w14:paraId="4FD5D99B" w14:textId="6A043308" w:rsidR="00FE3EEF" w:rsidRDefault="00663C73" w:rsidP="000E43A1">
      <w:pPr>
        <w:pStyle w:val="SC-Source"/>
      </w:pPr>
      <w:r w:rsidRPr="00104C3A">
        <w:t xml:space="preserve">      if </w:t>
      </w:r>
      <w:proofErr w:type="spellStart"/>
      <w:r w:rsidRPr="00104C3A">
        <w:t>len</w:t>
      </w:r>
      <w:proofErr w:type="spellEnd"/>
      <w:r w:rsidRPr="00104C3A">
        <w:t>(</w:t>
      </w:r>
      <w:proofErr w:type="spellStart"/>
      <w:proofErr w:type="gramStart"/>
      <w:r w:rsidRPr="00104C3A">
        <w:t>x.json</w:t>
      </w:r>
      <w:proofErr w:type="spellEnd"/>
      <w:proofErr w:type="gramEnd"/>
      <w:r w:rsidRPr="00104C3A">
        <w:t xml:space="preserve">['Bodies'])&gt;0 and not </w:t>
      </w:r>
      <w:proofErr w:type="spellStart"/>
      <w:r w:rsidRPr="00104C3A">
        <w:t>x.has_error</w:t>
      </w:r>
      <w:proofErr w:type="spellEnd"/>
      <w:r w:rsidRPr="00104C3A">
        <w:t>]</w:t>
      </w:r>
    </w:p>
    <w:p w14:paraId="6417D8E6" w14:textId="2F81688B" w:rsidR="00E72F1F" w:rsidRDefault="00756489" w:rsidP="00B75049">
      <w:pPr>
        <w:pStyle w:val="Heading2"/>
        <w:ind w:firstLine="0"/>
      </w:pPr>
      <w:bookmarkStart w:id="152" w:name="_Toc131970508"/>
      <w:r>
        <w:t>D</w:t>
      </w:r>
      <w:r w:rsidR="00E72F1F">
        <w:t>ata Analysis</w:t>
      </w:r>
      <w:bookmarkEnd w:id="152"/>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spellStart"/>
      <w:proofErr w:type="gramStart"/>
      <w:r>
        <w:t>report.json</w:t>
      </w:r>
      <w:proofErr w:type="spellEnd"/>
      <w:proofErr w:type="gram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w:t>
      </w:r>
      <w:proofErr w:type="spellStart"/>
      <w:r>
        <w:t>OpenPose</w:t>
      </w:r>
      <w:proofErr w:type="spellEnd"/>
      <w:r>
        <w:t xml:space="preserve"> and Amazon </w:t>
      </w:r>
      <w:proofErr w:type="spellStart"/>
      <w:r>
        <w:t>Rekognition</w:t>
      </w:r>
      <w:proofErr w:type="spellEnd"/>
      <w:r>
        <w:t xml:space="preserve">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proofErr w:type="spellStart"/>
      <w:r w:rsidRPr="00104C3A">
        <w:rPr>
          <w:i/>
          <w:iCs/>
        </w:rPr>
        <w:t>MovementTracker</w:t>
      </w:r>
      <w:proofErr w:type="spellEnd"/>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proofErr w:type="gramStart"/>
      <w:r>
        <w:t>The business</w:t>
      </w:r>
      <w:proofErr w:type="gramEnd"/>
      <w:r>
        <w:t xml:space="preserve"> logic accomplishes this task through a two-step process. First, the </w:t>
      </w:r>
      <w:proofErr w:type="spellStart"/>
      <w:r>
        <w:t>extract_people</w:t>
      </w:r>
      <w:proofErr w:type="spellEnd"/>
      <w:r>
        <w:t xml:space="preserve"> method returns each person and their associated metadata. This metadata includes information such as frame offsets and bounding boxes. Next, the </w:t>
      </w:r>
      <w:proofErr w:type="spellStart"/>
      <w:r>
        <w:t>find_dups</w:t>
      </w:r>
      <w:proofErr w:type="spellEnd"/>
      <w:r>
        <w:t xml:space="preserve">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72BB4FE9" w14:textId="11642EFC" w:rsidR="005042C6" w:rsidDel="000E43A1" w:rsidRDefault="005042C6">
      <w:pPr>
        <w:spacing w:after="160" w:line="259" w:lineRule="auto"/>
        <w:ind w:firstLine="0"/>
        <w:rPr>
          <w:del w:id="153" w:author="Nate Bachmeier [AWS-SA]" w:date="2023-04-20T13:34:00Z"/>
        </w:rPr>
      </w:pPr>
      <w:del w:id="154" w:author="Nate Bachmeier [AWS-SA]" w:date="2023-04-20T13:34:00Z">
        <w:r w:rsidDel="000E43A1">
          <w:br w:type="page"/>
        </w:r>
      </w:del>
    </w:p>
    <w:p w14:paraId="56D26E9F" w14:textId="40A3E461"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31</w:t>
      </w:r>
      <w:r w:rsidRPr="00104C3A">
        <w:rPr>
          <w:b/>
          <w:bCs/>
        </w:rPr>
        <w:fldChar w:fldCharType="end"/>
      </w:r>
      <w:r>
        <w:rPr>
          <w:b/>
          <w:bCs/>
        </w:rPr>
        <w:br/>
      </w:r>
      <w:proofErr w:type="spellStart"/>
      <w:r w:rsidRPr="00104C3A">
        <w:rPr>
          <w:i/>
        </w:rPr>
        <w:t>Movement</w:t>
      </w:r>
      <w:r>
        <w:rPr>
          <w:i/>
        </w:rPr>
        <w:t>Tracker</w:t>
      </w:r>
      <w:proofErr w:type="spellEnd"/>
      <w:r>
        <w:rPr>
          <w:i/>
        </w:rPr>
        <w:t xml:space="preserve"> Logic</w:t>
      </w:r>
    </w:p>
    <w:p w14:paraId="03D53723" w14:textId="77777777" w:rsidR="004A39F1" w:rsidRPr="00104C3A" w:rsidRDefault="004A39F1" w:rsidP="00104C3A">
      <w:pPr>
        <w:pStyle w:val="SC-Source"/>
      </w:pPr>
      <w:r w:rsidRPr="00104C3A">
        <w:t xml:space="preserve">class </w:t>
      </w:r>
      <w:proofErr w:type="spellStart"/>
      <w:r w:rsidRPr="004A39F1">
        <w:t>MovementTracker</w:t>
      </w:r>
      <w:proofErr w:type="spellEnd"/>
      <w:r w:rsidRPr="00104C3A">
        <w:t>:</w:t>
      </w:r>
    </w:p>
    <w:p w14:paraId="25B0E22E" w14:textId="77777777" w:rsidR="004A39F1" w:rsidRPr="00104C3A" w:rsidRDefault="004A39F1"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report:</w:t>
      </w:r>
      <w:r w:rsidRPr="004A39F1">
        <w:t>Report</w:t>
      </w:r>
      <w:proofErr w:type="spellEnd"/>
      <w:r w:rsidRPr="00104C3A">
        <w:t>) -&gt; None:</w:t>
      </w:r>
    </w:p>
    <w:p w14:paraId="0DE1B57D" w14:textId="11806AEE" w:rsidR="004A39F1" w:rsidRPr="00104C3A" w:rsidDel="000E43A1" w:rsidRDefault="000E43A1" w:rsidP="00104C3A">
      <w:pPr>
        <w:pStyle w:val="SC-Source"/>
        <w:rPr>
          <w:del w:id="155" w:author="Nate Bachmeier [AWS-SA]" w:date="2023-04-20T13:35:00Z"/>
        </w:rPr>
      </w:pPr>
      <w:ins w:id="156" w:author="Nate Bachmeier [AWS-SA]" w:date="2023-04-20T13:35:00Z">
        <w:r>
          <w:t xml:space="preserve">     ...</w:t>
        </w:r>
      </w:ins>
      <w:del w:id="157" w:author="Nate Bachmeier [AWS-SA]" w:date="2023-04-20T13:35:00Z">
        <w:r w:rsidR="004A39F1" w:rsidRPr="00104C3A" w:rsidDel="000E43A1">
          <w:delText>    self.report = report</w:delText>
        </w:r>
      </w:del>
    </w:p>
    <w:p w14:paraId="26FC276C" w14:textId="65C6E802" w:rsidR="004A39F1" w:rsidRPr="00104C3A" w:rsidDel="000E43A1" w:rsidRDefault="004A39F1" w:rsidP="00104C3A">
      <w:pPr>
        <w:pStyle w:val="SC-Source"/>
        <w:rPr>
          <w:del w:id="158" w:author="Nate Bachmeier [AWS-SA]" w:date="2023-04-20T13:35:00Z"/>
        </w:rPr>
      </w:pPr>
      <w:del w:id="159" w:author="Nate Bachmeier [AWS-SA]" w:date="2023-04-20T13:35:00Z">
        <w:r w:rsidRPr="00104C3A" w:rsidDel="000E43A1">
          <w:delText>    self.image = report.image</w:delText>
        </w:r>
      </w:del>
    </w:p>
    <w:p w14:paraId="1DB6114D" w14:textId="4D5E1C65" w:rsidR="004A39F1" w:rsidRPr="00104C3A" w:rsidDel="000E43A1" w:rsidRDefault="004A39F1" w:rsidP="00104C3A">
      <w:pPr>
        <w:pStyle w:val="SC-Source"/>
        <w:rPr>
          <w:del w:id="160" w:author="Nate Bachmeier [AWS-SA]" w:date="2023-04-20T13:34:00Z"/>
        </w:rPr>
      </w:pPr>
      <w:r w:rsidRPr="00104C3A">
        <w:br/>
      </w:r>
      <w:del w:id="161" w:author="Nate Bachmeier [AWS-SA]" w:date="2023-04-20T13:34:00Z">
        <w:r w:rsidRPr="00104C3A" w:rsidDel="000E43A1">
          <w:delText xml:space="preserve">  @xray_recorder.capture(</w:delText>
        </w:r>
        <w:r w:rsidR="00007A7B" w:rsidDel="000E43A1">
          <w:delText>‘</w:delText>
        </w:r>
        <w:r w:rsidRPr="00104C3A" w:rsidDel="000E43A1">
          <w:delText>MovementTracker::process_report</w:delText>
        </w:r>
        <w:r w:rsidR="00007A7B" w:rsidDel="000E43A1">
          <w:delText>’</w:delText>
        </w:r>
        <w:r w:rsidRPr="00104C3A" w:rsidDel="000E43A1">
          <w:delText>)</w:delText>
        </w:r>
      </w:del>
    </w:p>
    <w:p w14:paraId="6CC27935" w14:textId="77777777" w:rsidR="004A39F1" w:rsidRPr="00104C3A" w:rsidRDefault="004A39F1" w:rsidP="00104C3A">
      <w:pPr>
        <w:pStyle w:val="SC-Source"/>
      </w:pPr>
      <w:r w:rsidRPr="00104C3A">
        <w:t xml:space="preserve">  def </w:t>
      </w:r>
      <w:proofErr w:type="spellStart"/>
      <w:r w:rsidRPr="00104C3A">
        <w:t>process_report</w:t>
      </w:r>
      <w:proofErr w:type="spellEnd"/>
      <w:r w:rsidRPr="00104C3A">
        <w:t>(self):</w:t>
      </w:r>
    </w:p>
    <w:p w14:paraId="7BB0D5F8" w14:textId="77777777" w:rsidR="004A39F1" w:rsidRPr="00104C3A" w:rsidRDefault="004A39F1" w:rsidP="00104C3A">
      <w:pPr>
        <w:pStyle w:val="SC-Source"/>
      </w:pPr>
      <w:r w:rsidRPr="00104C3A">
        <w:t xml:space="preserve">    people, metadata = </w:t>
      </w:r>
      <w:proofErr w:type="spellStart"/>
      <w:proofErr w:type="gramStart"/>
      <w:r w:rsidRPr="00104C3A">
        <w:t>self.extract</w:t>
      </w:r>
      <w:proofErr w:type="gramEnd"/>
      <w:r w:rsidRPr="00104C3A">
        <w:t>_people</w:t>
      </w:r>
      <w:proofErr w:type="spellEnd"/>
      <w:r w:rsidRPr="00104C3A">
        <w:t>()</w:t>
      </w:r>
    </w:p>
    <w:p w14:paraId="4A0D84B4" w14:textId="77777777" w:rsidR="004A39F1" w:rsidRPr="00104C3A" w:rsidDel="000E43A1" w:rsidRDefault="004A39F1" w:rsidP="00104C3A">
      <w:pPr>
        <w:pStyle w:val="SC-Source"/>
        <w:rPr>
          <w:del w:id="162" w:author="Nate Bachmeier [AWS-SA]" w:date="2023-04-20T13:35:00Z"/>
        </w:rPr>
      </w:pPr>
      <w:r w:rsidRPr="00104C3A">
        <w:t xml:space="preserve">    duplicates = </w:t>
      </w:r>
      <w:proofErr w:type="spellStart"/>
      <w:r w:rsidRPr="004A39F1">
        <w:t>MovementTracker</w:t>
      </w:r>
      <w:r w:rsidRPr="00104C3A">
        <w:t>.find_dups</w:t>
      </w:r>
      <w:proofErr w:type="spellEnd"/>
      <w:r w:rsidRPr="00104C3A">
        <w:t>(people)</w:t>
      </w:r>
    </w:p>
    <w:p w14:paraId="03A8BFBE" w14:textId="77777777" w:rsidR="004A39F1" w:rsidRPr="00104C3A" w:rsidRDefault="004A39F1" w:rsidP="00104C3A">
      <w:pPr>
        <w:pStyle w:val="SC-Source"/>
      </w:pPr>
      <w:r w:rsidRPr="00104C3A">
        <w:t xml:space="preserve">    </w:t>
      </w:r>
    </w:p>
    <w:p w14:paraId="7BD08109" w14:textId="2241E00C" w:rsidR="004A39F1" w:rsidRPr="00104C3A" w:rsidRDefault="004A39F1" w:rsidP="00104C3A">
      <w:pPr>
        <w:pStyle w:val="SC-Source"/>
      </w:pPr>
      <w:r w:rsidRPr="00104C3A">
        <w:t xml:space="preserve">    </w:t>
      </w:r>
      <w:proofErr w:type="spellStart"/>
      <w:r w:rsidRPr="00104C3A">
        <w:t>unique_people</w:t>
      </w:r>
      <w:proofErr w:type="spellEnd"/>
      <w:ins w:id="163" w:author="Nate Bachmeier [AWS-SA]" w:date="2023-04-20T13:34:00Z">
        <w:r w:rsidR="000E43A1">
          <w:t>,</w:t>
        </w:r>
        <w:r w:rsidR="000E43A1" w:rsidRPr="000E43A1">
          <w:t xml:space="preserve"> </w:t>
        </w:r>
        <w:proofErr w:type="spellStart"/>
        <w:r w:rsidR="000E43A1" w:rsidRPr="00104C3A">
          <w:t>unique_meta</w:t>
        </w:r>
        <w:proofErr w:type="spellEnd"/>
        <w:r w:rsidR="000E43A1">
          <w:t xml:space="preserve"> </w:t>
        </w:r>
      </w:ins>
      <w:r w:rsidRPr="00104C3A">
        <w:t>=</w:t>
      </w:r>
      <w:proofErr w:type="gramStart"/>
      <w:r w:rsidRPr="004A39F1">
        <w:t>list</w:t>
      </w:r>
      <w:r w:rsidRPr="00104C3A">
        <w:t>(</w:t>
      </w:r>
      <w:proofErr w:type="gramEnd"/>
      <w:r w:rsidRPr="00104C3A">
        <w:t>)</w:t>
      </w:r>
      <w:ins w:id="164" w:author="Nate Bachmeier [AWS-SA]" w:date="2023-04-20T13:34:00Z">
        <w:r w:rsidR="000E43A1">
          <w:t>,</w:t>
        </w:r>
      </w:ins>
      <w:ins w:id="165" w:author="Nate Bachmeier [AWS-SA]" w:date="2023-04-20T13:35:00Z">
        <w:r w:rsidR="000E43A1">
          <w:t xml:space="preserve"> list()</w:t>
        </w:r>
      </w:ins>
    </w:p>
    <w:p w14:paraId="08F32C23" w14:textId="7F7EAFCD" w:rsidR="004A39F1" w:rsidRPr="00104C3A" w:rsidDel="000E43A1" w:rsidRDefault="004A39F1" w:rsidP="00104C3A">
      <w:pPr>
        <w:pStyle w:val="SC-Source"/>
        <w:rPr>
          <w:del w:id="166" w:author="Nate Bachmeier [AWS-SA]" w:date="2023-04-20T13:35:00Z"/>
        </w:rPr>
      </w:pPr>
      <w:del w:id="167" w:author="Nate Bachmeier [AWS-SA]" w:date="2023-04-20T13:35:00Z">
        <w:r w:rsidRPr="00104C3A" w:rsidDel="000E43A1">
          <w:delText>   </w:delText>
        </w:r>
      </w:del>
      <w:del w:id="168" w:author="Nate Bachmeier [AWS-SA]" w:date="2023-04-20T13:34:00Z">
        <w:r w:rsidRPr="00104C3A" w:rsidDel="000E43A1">
          <w:delText xml:space="preserve"> unique_meta </w:delText>
        </w:r>
      </w:del>
      <w:del w:id="169" w:author="Nate Bachmeier [AWS-SA]" w:date="2023-04-20T13:35:00Z">
        <w:r w:rsidRPr="00104C3A" w:rsidDel="000E43A1">
          <w:delText xml:space="preserve">= </w:delText>
        </w:r>
        <w:r w:rsidRPr="004A39F1" w:rsidDel="000E43A1">
          <w:delText>list</w:delText>
        </w:r>
        <w:r w:rsidRPr="00104C3A" w:rsidDel="000E43A1">
          <w:delText>()</w:delText>
        </w:r>
      </w:del>
    </w:p>
    <w:p w14:paraId="73F0E38C" w14:textId="3A2B42FC" w:rsidR="004A39F1" w:rsidRPr="00104C3A" w:rsidDel="000E43A1" w:rsidRDefault="004A39F1" w:rsidP="00104C3A">
      <w:pPr>
        <w:pStyle w:val="SC-Source"/>
        <w:rPr>
          <w:del w:id="170" w:author="Nate Bachmeier [AWS-SA]" w:date="2023-04-20T13:35:00Z"/>
        </w:rPr>
      </w:pP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xml:space="preserve">        </w:t>
      </w:r>
      <w:proofErr w:type="spellStart"/>
      <w:r w:rsidRPr="00104C3A">
        <w:t>unique_</w:t>
      </w:r>
      <w:proofErr w:type="gramStart"/>
      <w:r w:rsidRPr="00104C3A">
        <w:t>people.append</w:t>
      </w:r>
      <w:proofErr w:type="spellEnd"/>
      <w:proofErr w:type="gramEnd"/>
      <w:r w:rsidRPr="00104C3A">
        <w:t>(people[ix])</w:t>
      </w:r>
    </w:p>
    <w:p w14:paraId="0147E52E" w14:textId="77777777" w:rsidR="004A39F1" w:rsidRPr="00104C3A" w:rsidRDefault="004A39F1" w:rsidP="00104C3A">
      <w:pPr>
        <w:pStyle w:val="SC-Source"/>
      </w:pPr>
      <w:r w:rsidRPr="00104C3A">
        <w:t xml:space="preserve">        </w:t>
      </w:r>
      <w:proofErr w:type="spellStart"/>
      <w:r w:rsidRPr="00104C3A">
        <w:t>unique_</w:t>
      </w:r>
      <w:proofErr w:type="gramStart"/>
      <w:r w:rsidRPr="00104C3A">
        <w:t>meta.append</w:t>
      </w:r>
      <w:proofErr w:type="spellEnd"/>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xml:space="preserve">    return </w:t>
      </w:r>
      <w:proofErr w:type="spellStart"/>
      <w:r w:rsidRPr="00104C3A">
        <w:t>unique_people</w:t>
      </w:r>
      <w:proofErr w:type="spellEnd"/>
      <w:r w:rsidRPr="00104C3A">
        <w:t xml:space="preserve">, </w:t>
      </w:r>
      <w:proofErr w:type="spellStart"/>
      <w:r w:rsidRPr="00104C3A">
        <w:t>unique_</w:t>
      </w:r>
      <w:proofErr w:type="gramStart"/>
      <w:r w:rsidRPr="00104C3A">
        <w:t>meta</w:t>
      </w:r>
      <w:proofErr w:type="spellEnd"/>
      <w:proofErr w:type="gramEnd"/>
    </w:p>
    <w:p w14:paraId="20D647FC" w14:textId="495EF82B" w:rsidR="004A39F1" w:rsidDel="000E43A1" w:rsidRDefault="004A39F1" w:rsidP="00104C3A">
      <w:pPr>
        <w:ind w:firstLine="0"/>
        <w:rPr>
          <w:del w:id="171" w:author="Nate Bachmeier [AWS-SA]" w:date="2023-04-20T13:35:00Z"/>
        </w:rPr>
      </w:pPr>
      <w:r>
        <w:lastRenderedPageBreak/>
        <w:tab/>
        <w:t xml:space="preserve">The </w:t>
      </w:r>
      <w:proofErr w:type="spellStart"/>
      <w:r>
        <w:t>MovementTracker</w:t>
      </w:r>
      <w:proofErr w:type="spellEnd"/>
      <w:r>
        <w:t xml:space="preserve"> extracts people by iterating through each frame and body to recursively link the most likely bodies</w:t>
      </w:r>
      <w:r w:rsidR="00007A7B">
        <w:t xml:space="preserve"> (see Figure 32)</w:t>
      </w:r>
      <w:r>
        <w:t xml:space="preserve">. This operation predicts the best choice by evaluating the distance between two </w:t>
      </w:r>
      <w:proofErr w:type="spellStart"/>
      <w:r>
        <w:t>poseKeyPoints</w:t>
      </w:r>
      <w:proofErr w:type="spellEnd"/>
      <w:r>
        <w:t xml:space="preserve"> </w:t>
      </w:r>
      <w:proofErr w:type="spellStart"/>
      <w:r>
        <w:t>matrics</w:t>
      </w:r>
      <w:proofErr w:type="spellEnd"/>
      <w:r>
        <w:t xml:space="preserve">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0D55BF29"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213AB2">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w:t>
      </w:r>
      <w:proofErr w:type="spellStart"/>
      <w:r w:rsidRPr="00104C3A">
        <w:t>norm_</w:t>
      </w:r>
      <w:proofErr w:type="gramStart"/>
      <w:r w:rsidRPr="00104C3A">
        <w:t>bodies</w:t>
      </w:r>
      <w:proofErr w:type="spellEnd"/>
      <w:r w:rsidRPr="00104C3A">
        <w:t>(</w:t>
      </w:r>
      <w:proofErr w:type="gramEnd"/>
      <w:r w:rsidRPr="004A39F1">
        <w:t>self</w:t>
      </w:r>
      <w:r w:rsidRPr="00104C3A">
        <w:t xml:space="preserve">, </w:t>
      </w:r>
      <w:proofErr w:type="spellStart"/>
      <w:r w:rsidRPr="004A39F1">
        <w:t>frame_id</w:t>
      </w:r>
      <w:r w:rsidRPr="00104C3A">
        <w:t>:int</w:t>
      </w:r>
      <w:proofErr w:type="spellEnd"/>
      <w:r w:rsidRPr="00104C3A">
        <w:t>):</w:t>
      </w:r>
    </w:p>
    <w:p w14:paraId="0C1791A7"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gt;= </w:t>
      </w:r>
      <w:proofErr w:type="spellStart"/>
      <w:proofErr w:type="gramStart"/>
      <w:r w:rsidRPr="004A39F1">
        <w:t>self</w:t>
      </w:r>
      <w:r w:rsidRPr="00104C3A">
        <w:t>.total</w:t>
      </w:r>
      <w:proofErr w:type="gramEnd"/>
      <w:r w:rsidRPr="00104C3A">
        <w:t>_frames</w:t>
      </w:r>
      <w:proofErr w:type="spellEnd"/>
      <w:r w:rsidRPr="00104C3A">
        <w:t>():</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spellStart"/>
      <w:proofErr w:type="gramStart"/>
      <w:r w:rsidRPr="00104C3A">
        <w:t>np.array</w:t>
      </w:r>
      <w:proofErr w:type="spellEnd"/>
      <w:proofErr w:type="gramEnd"/>
      <w:r w:rsidRPr="00104C3A">
        <w:t>(</w:t>
      </w:r>
      <w:proofErr w:type="spellStart"/>
      <w:r w:rsidRPr="00104C3A">
        <w:t>MovementTracker.drop_low_conf</w:t>
      </w:r>
      <w:proofErr w:type="spellEnd"/>
      <w:r w:rsidRPr="00104C3A">
        <w:t>(</w:t>
      </w:r>
      <w:r w:rsidRPr="004A39F1">
        <w:t>b</w:t>
      </w:r>
      <w:r w:rsidRPr="00104C3A">
        <w:t>))* (1,1,0) / (</w:t>
      </w:r>
      <w:proofErr w:type="spellStart"/>
      <w:r w:rsidRPr="004A39F1">
        <w:t>self</w:t>
      </w:r>
      <w:r w:rsidRPr="00104C3A">
        <w:t>.</w:t>
      </w:r>
      <w:r w:rsidRPr="004A39F1">
        <w:t>image</w:t>
      </w:r>
      <w:r w:rsidRPr="00104C3A">
        <w:t>.</w:t>
      </w:r>
      <w:r w:rsidRPr="004A39F1">
        <w:t>size</w:t>
      </w:r>
      <w:proofErr w:type="spellEnd"/>
      <w:r w:rsidRPr="00104C3A">
        <w:t xml:space="preserve">[0], </w:t>
      </w:r>
      <w:proofErr w:type="spellStart"/>
      <w:r w:rsidRPr="004A39F1">
        <w:t>self</w:t>
      </w:r>
      <w:r w:rsidRPr="00104C3A">
        <w:t>.</w:t>
      </w:r>
      <w:r w:rsidRPr="004A39F1">
        <w:t>image</w:t>
      </w:r>
      <w:r w:rsidRPr="00104C3A">
        <w:t>.</w:t>
      </w:r>
      <w:r w:rsidRPr="004A39F1">
        <w:t>size</w:t>
      </w:r>
      <w:proofErr w:type="spellEnd"/>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spellStart"/>
      <w:proofErr w:type="gramStart"/>
      <w:r w:rsidRPr="004A39F1">
        <w:t>self</w:t>
      </w:r>
      <w:r w:rsidRPr="00104C3A">
        <w:t>.</w:t>
      </w:r>
      <w:r w:rsidRPr="004A39F1">
        <w:t>report</w:t>
      </w:r>
      <w:proofErr w:type="gramEnd"/>
      <w:r w:rsidRPr="00104C3A">
        <w:t>.</w:t>
      </w:r>
      <w:r w:rsidRPr="004A39F1">
        <w:t>json</w:t>
      </w:r>
      <w:proofErr w:type="spellEnd"/>
      <w:r w:rsidRPr="00104C3A">
        <w:t>['Frames'][</w:t>
      </w:r>
      <w:proofErr w:type="spellStart"/>
      <w:r w:rsidRPr="004A39F1">
        <w:t>frame_id</w:t>
      </w:r>
      <w:proofErr w:type="spellEnd"/>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xml:space="preserve">  def </w:t>
      </w:r>
      <w:proofErr w:type="spellStart"/>
      <w:r w:rsidRPr="00104C3A">
        <w:t>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proofErr w:type="spellStart"/>
      <w:r w:rsidRPr="004A39F1">
        <w:t>dist</w:t>
      </w:r>
      <w:proofErr w:type="spellEnd"/>
      <w:r w:rsidRPr="00104C3A">
        <w:t xml:space="preserve"> = </w:t>
      </w:r>
      <w:proofErr w:type="spellStart"/>
      <w:proofErr w:type="gramStart"/>
      <w:r w:rsidRPr="00104C3A">
        <w:t>np.linalg</w:t>
      </w:r>
      <w:proofErr w:type="gramEnd"/>
      <w:r w:rsidRPr="00104C3A">
        <w:t>.norm</w:t>
      </w:r>
      <w:proofErr w:type="spellEnd"/>
      <w:r w:rsidRPr="00104C3A">
        <w:t>(</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proofErr w:type="spellStart"/>
      <w:r w:rsidRPr="004A39F1">
        <w:t>dist</w:t>
      </w:r>
      <w:proofErr w:type="spellEnd"/>
      <w:r w:rsidRPr="00104C3A">
        <w:t xml:space="preserve"> &lt; </w:t>
      </w:r>
      <w:proofErr w:type="spellStart"/>
      <w:r w:rsidRPr="004A39F1">
        <w:t>best_dist</w:t>
      </w:r>
      <w:proofErr w:type="spellEnd"/>
      <w:r w:rsidRPr="00104C3A">
        <w:t>:</w:t>
      </w:r>
    </w:p>
    <w:p w14:paraId="46D137E5"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w:t>
      </w:r>
      <w:proofErr w:type="spellStart"/>
      <w:r w:rsidRPr="004A39F1">
        <w:t>dist</w:t>
      </w:r>
      <w:proofErr w:type="spellEnd"/>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16B2A3EB" w14:textId="279CB75A" w:rsidR="004A39F1" w:rsidRPr="00104C3A" w:rsidDel="000E43A1" w:rsidRDefault="004A39F1" w:rsidP="00104C3A">
      <w:pPr>
        <w:pStyle w:val="SC-Source"/>
        <w:rPr>
          <w:del w:id="172" w:author="Nate Bachmeier [AWS-SA]" w:date="2023-04-20T13:35:00Z"/>
        </w:rPr>
      </w:pPr>
      <w:del w:id="173" w:author="Nate Bachmeier [AWS-SA]" w:date="2023-04-20T13:35:00Z">
        <w:r w:rsidRPr="00104C3A" w:rsidDel="000E43A1">
          <w:delText>  @</w:delText>
        </w:r>
        <w:r w:rsidRPr="004A39F1" w:rsidDel="000E43A1">
          <w:delText>xray_recorder</w:delText>
        </w:r>
        <w:r w:rsidRPr="00104C3A" w:rsidDel="000E43A1">
          <w:delText>.capture('MovementTracker::track_person')</w:delText>
        </w:r>
      </w:del>
    </w:p>
    <w:p w14:paraId="5E4719E7" w14:textId="77777777" w:rsidR="004A39F1" w:rsidRPr="00104C3A" w:rsidRDefault="004A39F1" w:rsidP="00104C3A">
      <w:pPr>
        <w:pStyle w:val="SC-Source"/>
      </w:pPr>
      <w:r w:rsidRPr="00104C3A">
        <w:t xml:space="preserve">  def </w:t>
      </w:r>
      <w:proofErr w:type="spellStart"/>
      <w:r w:rsidRPr="00104C3A">
        <w:t>track_</w:t>
      </w:r>
      <w:proofErr w:type="gramStart"/>
      <w:r w:rsidRPr="00104C3A">
        <w:t>person</w:t>
      </w:r>
      <w:proofErr w:type="spellEnd"/>
      <w:r w:rsidRPr="00104C3A">
        <w:t>(</w:t>
      </w:r>
      <w:proofErr w:type="gramEnd"/>
      <w:r w:rsidRPr="004A39F1">
        <w:t>self</w:t>
      </w:r>
      <w:r w:rsidRPr="00104C3A">
        <w:t xml:space="preserve">, </w:t>
      </w:r>
      <w:proofErr w:type="spellStart"/>
      <w:r w:rsidRPr="004A39F1">
        <w:t>frame_id</w:t>
      </w:r>
      <w:proofErr w:type="spellEnd"/>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 </w:t>
      </w:r>
      <w:proofErr w:type="spellStart"/>
      <w:proofErr w:type="gramStart"/>
      <w:r w:rsidRPr="004A39F1">
        <w:t>self</w:t>
      </w:r>
      <w:r w:rsidRPr="00104C3A">
        <w:t>.total</w:t>
      </w:r>
      <w:proofErr w:type="gramEnd"/>
      <w:r w:rsidRPr="00104C3A">
        <w:t>_frames</w:t>
      </w:r>
      <w:proofErr w:type="spellEnd"/>
      <w:r w:rsidRPr="00104C3A">
        <w:t>():</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spellStart"/>
      <w:proofErr w:type="gramStart"/>
      <w:r w:rsidRPr="004A39F1">
        <w:t>self</w:t>
      </w:r>
      <w:r w:rsidRPr="00104C3A">
        <w:t>.norm</w:t>
      </w:r>
      <w:proofErr w:type="gramEnd"/>
      <w:r w:rsidRPr="00104C3A">
        <w:t>_bodies</w:t>
      </w:r>
      <w:proofErr w:type="spellEnd"/>
      <w:r w:rsidRPr="00104C3A">
        <w:t>(</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w:t>
      </w:r>
      <w:proofErr w:type="spellStart"/>
      <w:r w:rsidRPr="00104C3A">
        <w:t>MovementTracker.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spellStart"/>
      <w:proofErr w:type="gramStart"/>
      <w:r w:rsidRPr="004A39F1">
        <w:t>sequence</w:t>
      </w:r>
      <w:r w:rsidRPr="00104C3A">
        <w:t>.extend</w:t>
      </w:r>
      <w:proofErr w:type="spellEnd"/>
      <w:proofErr w:type="gramEnd"/>
      <w:r w:rsidRPr="00104C3A">
        <w:t>(</w:t>
      </w:r>
      <w:proofErr w:type="spellStart"/>
      <w:r w:rsidRPr="004A39F1">
        <w:t>self</w:t>
      </w:r>
      <w:r w:rsidRPr="00104C3A">
        <w:t>.track_person</w:t>
      </w:r>
      <w:proofErr w:type="spellEnd"/>
      <w:r w:rsidRPr="00104C3A">
        <w:t>(</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proofErr w:type="gramStart"/>
      <w:r w:rsidRPr="004A39F1">
        <w:t>sequence</w:t>
      </w:r>
      <w:proofErr w:type="gramEnd"/>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74" w:name="_Toc131970509"/>
      <w:r w:rsidRPr="00887A22">
        <w:t>Assumptions</w:t>
      </w:r>
      <w:bookmarkEnd w:id="174"/>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w:t>
      </w:r>
      <w:proofErr w:type="spellStart"/>
      <w:r>
        <w:t>SageMaker</w:t>
      </w:r>
      <w:proofErr w:type="spellEnd"/>
      <w:r>
        <w:t>,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75" w:name="_Toc131970510"/>
      <w:r w:rsidRPr="00887A22">
        <w:t>Limitations</w:t>
      </w:r>
      <w:bookmarkEnd w:id="175"/>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76" w:name="_Toc131970511"/>
      <w:r w:rsidRPr="00887A22">
        <w:t>Delimitations</w:t>
      </w:r>
      <w:bookmarkEnd w:id="176"/>
    </w:p>
    <w:p w14:paraId="5E9A4B7D" w14:textId="02847FA3" w:rsidR="005D24F5" w:rsidRPr="001D619A"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7" w:name="_Toc131970512"/>
      <w:r w:rsidRPr="00887A22">
        <w:t>Ethical Assurances</w:t>
      </w:r>
      <w:bookmarkEnd w:id="177"/>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8" w:name="_Toc131970513"/>
      <w:r>
        <w:t>Summary</w:t>
      </w:r>
      <w:bookmarkEnd w:id="178"/>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9" w:name="_Toc131970514"/>
      <w:r>
        <w:lastRenderedPageBreak/>
        <w:t>Chapter 4: Findings</w:t>
      </w:r>
      <w:bookmarkEnd w:id="179"/>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80" w:name="_Toc131970515"/>
      <w:r>
        <w:t xml:space="preserve">Validity and Reliability </w:t>
      </w:r>
      <w:r w:rsidR="0021511C">
        <w:t>of the Data</w:t>
      </w:r>
      <w:bookmarkEnd w:id="180"/>
    </w:p>
    <w:p w14:paraId="5C8E4D40" w14:textId="383C2E51"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w:t>
      </w:r>
      <w:proofErr w:type="spellStart"/>
      <w:r>
        <w:t>Smaria</w:t>
      </w:r>
      <w:proofErr w:type="spellEnd"/>
      <w:r>
        <w:t xml:space="preserve"> et al., 2020). </w:t>
      </w:r>
      <w:r w:rsidR="0001709F">
        <w:t xml:space="preserve">The </w:t>
      </w:r>
      <w:r w:rsidR="003F00CE">
        <w:t>NCU Library</w:t>
      </w:r>
      <w:r w:rsidR="0001709F">
        <w:t xml:space="preserve"> </w:t>
      </w:r>
      <w:del w:id="181" w:author="Nate Bachmeier [AWS-SA]" w:date="2023-04-20T13:36:00Z">
        <w:r w:rsidR="0001709F" w:rsidDel="000E43A1">
          <w:delText>identified</w:delText>
        </w:r>
        <w:r w:rsidR="003F00CE" w:rsidDel="000E43A1">
          <w:delText xml:space="preserve"> </w:delText>
        </w:r>
      </w:del>
      <w:ins w:id="182" w:author="Nate Bachmeier [AWS-SA]" w:date="2023-04-20T13:36:00Z">
        <w:r w:rsidR="000E43A1">
          <w:t xml:space="preserve">search engine </w:t>
        </w:r>
      </w:ins>
      <w:ins w:id="183" w:author="Nate Bachmeier [AWS-SA]" w:date="2023-04-20T13:37:00Z">
        <w:r w:rsidR="000E43A1">
          <w:t>results contain</w:t>
        </w:r>
      </w:ins>
      <w:ins w:id="184" w:author="Nate Bachmeier [AWS-SA]" w:date="2023-04-20T13:36:00Z">
        <w:r w:rsidR="000E43A1">
          <w:t xml:space="preserve"> </w:t>
        </w:r>
      </w:ins>
      <w:r w:rsidR="003F00CE">
        <w:t xml:space="preserve">at least twenty-two publications </w:t>
      </w:r>
      <w:r w:rsidR="0001709F">
        <w:t xml:space="preserve">that </w:t>
      </w:r>
      <w:r w:rsidR="003F00CE">
        <w:t>cited this data set and successfully leveraged it for their research</w:t>
      </w:r>
      <w:r>
        <w:t>.</w:t>
      </w:r>
    </w:p>
    <w:p w14:paraId="3C3DF875" w14:textId="27DF9E71"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del w:id="185" w:author="Nate Bachmeier [AWS-SA]" w:date="2023-04-20T13:37:00Z">
        <w:r w:rsidR="000A0D1F" w:rsidDel="00F75FDE">
          <w:delText xml:space="preserve">), </w:delText>
        </w:r>
        <w:r w:rsidDel="00F75FDE">
          <w:delText>or</w:delText>
        </w:r>
      </w:del>
      <w:proofErr w:type="gramStart"/>
      <w:ins w:id="186" w:author="Nate Bachmeier [AWS-SA]" w:date="2023-04-20T13:37:00Z">
        <w:r w:rsidR="00F75FDE">
          <w:t>)</w:t>
        </w:r>
      </w:ins>
      <w:ins w:id="187" w:author="Nate Bachmeier [AWS-SA]" w:date="2023-04-20T15:05:00Z">
        <w:r w:rsidR="005A2518">
          <w:t>,</w:t>
        </w:r>
      </w:ins>
      <w:ins w:id="188" w:author="Nate Bachmeier [AWS-SA]" w:date="2023-04-20T13:37:00Z">
        <w:r w:rsidR="00F75FDE">
          <w:t xml:space="preserve"> or</w:t>
        </w:r>
      </w:ins>
      <w:proofErr w:type="gramEnd"/>
      <w:r>
        <w:t xml:space="preserve"> have a strong justification. The dataset also </w:t>
      </w:r>
      <w:r w:rsidR="000A0D1F">
        <w:t xml:space="preserve">has the potential to </w:t>
      </w:r>
      <w:r>
        <w:t>gain transferability due to its usage of real-world people</w:t>
      </w:r>
      <w:r w:rsidR="000A0D1F">
        <w:t xml:space="preserve"> in </w:t>
      </w:r>
      <w:del w:id="189" w:author="Nate Bachmeier [AWS-SA]" w:date="2023-04-20T15:05:00Z">
        <w:r w:rsidR="000A0D1F" w:rsidDel="005A2518">
          <w:delText xml:space="preserve">natural </w:delText>
        </w:r>
      </w:del>
      <w:ins w:id="190" w:author="Nate Bachmeier [AWS-SA]" w:date="2023-04-20T15:05:00Z">
        <w:r w:rsidR="005A2518">
          <w:t>realistic</w:t>
        </w:r>
        <w:r w:rsidR="005A2518">
          <w:t xml:space="preserve"> </w:t>
        </w:r>
      </w:ins>
      <w:r w:rsidR="000A0D1F">
        <w:t>scenarios</w:t>
      </w:r>
      <w:r>
        <w:t>.</w:t>
      </w:r>
      <w:r w:rsidR="000A0D1F">
        <w:t xml:space="preserve"> Synthetic data must statistically model </w:t>
      </w:r>
      <w:del w:id="191" w:author="Nate Bachmeier [AWS-SA]" w:date="2023-04-20T15:05:00Z">
        <w:r w:rsidR="000A0D1F" w:rsidDel="005A2518">
          <w:delText xml:space="preserve">realistic </w:delText>
        </w:r>
      </w:del>
      <w:ins w:id="192" w:author="Nate Bachmeier [AWS-SA]" w:date="2023-04-20T15:05:00Z">
        <w:r w:rsidR="005A2518">
          <w:t>natural</w:t>
        </w:r>
        <w:r w:rsidR="005A2518">
          <w:t xml:space="preserve"> </w:t>
        </w:r>
      </w:ins>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93" w:name="_Toc131970516"/>
      <w:r>
        <w:t>Results</w:t>
      </w:r>
      <w:bookmarkEnd w:id="193"/>
    </w:p>
    <w:p w14:paraId="1D8229B2" w14:textId="3BEE7B84" w:rsidR="000E43A1" w:rsidRDefault="00E16572" w:rsidP="00104C3A">
      <w:pPr>
        <w:ind w:firstLine="0"/>
      </w:pPr>
      <w:r>
        <w:tab/>
        <w:t xml:space="preserve">The kinetics-700 training dataset contains 530,510 YouTube videos that third-party users have uploaded. </w:t>
      </w:r>
      <w:proofErr w:type="gramStart"/>
      <w:ins w:id="194" w:author="Nate Bachmeier [AWS-SA]" w:date="2023-04-20T14:03:00Z">
        <w:r w:rsidR="007D28A5">
          <w:t>This analytics</w:t>
        </w:r>
      </w:ins>
      <w:proofErr w:type="gramEnd"/>
      <w:ins w:id="195" w:author="Nate Bachmeier [AWS-SA]" w:date="2023-04-20T15:03:00Z">
        <w:r w:rsidR="005A2518">
          <w:t xml:space="preserve"> pipeline successfully downloaded </w:t>
        </w:r>
      </w:ins>
      <w:ins w:id="196" w:author="Nate Bachmeier [AWS-SA]" w:date="2023-04-20T15:05:00Z">
        <w:r w:rsidR="005A2518">
          <w:t xml:space="preserve">this data </w:t>
        </w:r>
      </w:ins>
      <w:ins w:id="197" w:author="Nate Bachmeier [AWS-SA]" w:date="2023-04-20T15:03:00Z">
        <w:r w:rsidR="005A2518">
          <w:t>set into an Amazon S3 bucket (9.9TB</w:t>
        </w:r>
      </w:ins>
      <w:ins w:id="198" w:author="Nate Bachmeier [AWS-SA]" w:date="2023-04-20T15:04:00Z">
        <w:r w:rsidR="005A2518">
          <w:t>)</w:t>
        </w:r>
      </w:ins>
      <w:ins w:id="199" w:author="Nate Bachmeier [AWS-SA]" w:date="2023-04-20T15:03:00Z">
        <w:r w:rsidR="005A2518">
          <w:t>.</w:t>
        </w:r>
      </w:ins>
      <w:ins w:id="200" w:author="Nate Bachmeier [AWS-SA]" w:date="2023-04-20T15:05:00Z">
        <w:r w:rsidR="005A2518">
          <w:t xml:space="preserve"> </w:t>
        </w:r>
      </w:ins>
      <w:ins w:id="201" w:author="Nate Bachmeier [AWS-SA]" w:date="2023-04-20T15:07:00Z">
        <w:r w:rsidR="005A2518">
          <w:t xml:space="preserve">The first attempt </w:t>
        </w:r>
      </w:ins>
      <w:ins w:id="202" w:author="Nate Bachmeier [AWS-SA]" w:date="2023-04-20T15:06:00Z">
        <w:r w:rsidR="005A2518">
          <w:t>retriev</w:t>
        </w:r>
      </w:ins>
      <w:ins w:id="203" w:author="Nate Bachmeier [AWS-SA]" w:date="2023-04-20T15:07:00Z">
        <w:r w:rsidR="005A2518">
          <w:t>ed</w:t>
        </w:r>
      </w:ins>
      <w:ins w:id="204" w:author="Nate Bachmeier [AWS-SA]" w:date="2023-04-20T15:06:00Z">
        <w:r w:rsidR="005A2518">
          <w:t xml:space="preserve"> 424,613 videos (80%)</w:t>
        </w:r>
      </w:ins>
      <w:ins w:id="205" w:author="Nate Bachmeier [AWS-SA]" w:date="2023-04-20T15:07:00Z">
        <w:r w:rsidR="005A2518">
          <w:t>,</w:t>
        </w:r>
      </w:ins>
      <w:ins w:id="206" w:author="Nate Bachmeier [AWS-SA]" w:date="2023-04-20T15:06:00Z">
        <w:r w:rsidR="005A2518">
          <w:t xml:space="preserve"> </w:t>
        </w:r>
      </w:ins>
      <w:ins w:id="207" w:author="Nate Bachmeier [AWS-SA]" w:date="2023-04-20T15:07:00Z">
        <w:r w:rsidR="005A2518">
          <w:t xml:space="preserve">with </w:t>
        </w:r>
      </w:ins>
      <w:ins w:id="208" w:author="Nate Bachmeier [AWS-SA]" w:date="2023-04-20T15:08:00Z">
        <w:r w:rsidR="005A2518">
          <w:t xml:space="preserve">most failures </w:t>
        </w:r>
      </w:ins>
      <w:ins w:id="209" w:author="Nate Bachmeier [AWS-SA]" w:date="2023-04-20T15:07:00Z">
        <w:r w:rsidR="005A2518">
          <w:t xml:space="preserve">due to YouTube service throttling. </w:t>
        </w:r>
      </w:ins>
      <w:ins w:id="210" w:author="Nate Bachmeier [AWS-SA]" w:date="2023-04-20T15:08:00Z">
        <w:r w:rsidR="005A2518">
          <w:t xml:space="preserve">Since the architecture implements checkpointing scheme, the </w:t>
        </w:r>
      </w:ins>
      <w:ins w:id="211" w:author="Nate Bachmeier [AWS-SA]" w:date="2023-04-20T15:09:00Z">
        <w:r w:rsidR="005A2518">
          <w:t xml:space="preserve">subsequent retrieval requests skip completed download tasks. </w:t>
        </w:r>
      </w:ins>
      <w:ins w:id="212" w:author="Nate Bachmeier [AWS-SA]" w:date="2023-04-20T15:10:00Z">
        <w:r w:rsidR="005A2518">
          <w:t xml:space="preserve">This effective strategy </w:t>
        </w:r>
      </w:ins>
      <w:ins w:id="213" w:author="Nate Bachmeier [AWS-SA]" w:date="2023-04-20T15:11:00Z">
        <w:r w:rsidR="005A2518">
          <w:t xml:space="preserve">helped cache the data set locally and minimized the network I/O requirements. </w:t>
        </w:r>
      </w:ins>
      <w:ins w:id="214" w:author="Nate Bachmeier [AWS-SA]" w:date="2023-04-20T15:12:00Z">
        <w:r w:rsidR="005A2518">
          <w:t xml:space="preserve">A set of </w:t>
        </w:r>
      </w:ins>
      <w:ins w:id="215" w:author="Nate Bachmeier [AWS-SA]" w:date="2023-04-20T15:13:00Z">
        <w:r w:rsidR="005A2518">
          <w:t xml:space="preserve">descriptive </w:t>
        </w:r>
      </w:ins>
      <w:ins w:id="216" w:author="Nate Bachmeier [AWS-SA]" w:date="2023-04-20T15:12:00Z">
        <w:r w:rsidR="005A2518">
          <w:t xml:space="preserve">statistics </w:t>
        </w:r>
      </w:ins>
      <w:ins w:id="217" w:author="Nate Bachmeier [AWS-SA]" w:date="2023-04-20T15:13:00Z">
        <w:r w:rsidR="005A2518">
          <w:t>that map the videos to labels is available in the following t</w:t>
        </w:r>
      </w:ins>
      <w:ins w:id="218" w:author="Nate Bachmeier [AWS-SA]" w:date="2023-04-20T15:14:00Z">
        <w:r w:rsidR="005A2518">
          <w:t xml:space="preserve">able (see </w:t>
        </w:r>
      </w:ins>
      <w:ins w:id="219" w:author="Nate Bachmeier [AWS-SA]" w:date="2023-04-20T15:13:00Z">
        <w:r w:rsidR="005A2518">
          <w:t>Table 12</w:t>
        </w:r>
      </w:ins>
      <w:del w:id="220" w:author="Nate Bachmeier [AWS-SA]" w:date="2023-04-20T15:12:00Z">
        <w:r w:rsidDel="005A2518">
          <w:delText xml:space="preserve">This research effort successfully downloaded 424,613 (80%) of the potential dataset totaling 9.7TB in size. The primary reason for missing the remaining 105,897 (20%) was due to network timeouts and without retries enabled. Since the </w:delText>
        </w:r>
        <w:r w:rsidR="0077790A" w:rsidDel="005A2518">
          <w:delText>missing</w:delText>
        </w:r>
        <w:r w:rsidDel="005A2518">
          <w:delText xml:space="preserve"> videos follow a random distribution across seven hundred categories, it is unnecessary to reattempt their collection (see Table 11).</w:delText>
        </w:r>
        <w:r w:rsidR="009A114F" w:rsidDel="005A2518">
          <w:delText xml:space="preserve"> The </w:delText>
        </w:r>
        <w:r w:rsidR="003F00CE" w:rsidDel="005A2518">
          <w:delText xml:space="preserve">appendix contains a </w:delText>
        </w:r>
        <w:r w:rsidR="009A114F" w:rsidDel="005A2518">
          <w:delText>complete list of categories.</w:delText>
        </w:r>
      </w:del>
      <w:ins w:id="221" w:author="Nate Bachmeier [AWS-SA]" w:date="2023-04-20T15:14:00Z">
        <w:r w:rsidR="005A2518">
          <w:t>).</w:t>
        </w:r>
      </w:ins>
    </w:p>
    <w:p w14:paraId="72427DF1" w14:textId="0D21A3C8" w:rsidR="00E16572" w:rsidRPr="00B21582" w:rsidRDefault="00E16572" w:rsidP="00B21582">
      <w:pPr>
        <w:pStyle w:val="Caption"/>
        <w:ind w:firstLine="0"/>
        <w:rPr>
          <w:b/>
          <w:bCs/>
          <w:iCs w:val="0"/>
        </w:rPr>
      </w:pPr>
      <w:bookmarkStart w:id="222"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222"/>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223" w:name="_Toc128255059"/>
      <w:bookmarkStart w:id="224" w:name="_Toc128302245"/>
    </w:p>
    <w:bookmarkEnd w:id="223"/>
    <w:bookmarkEnd w:id="224"/>
    <w:p w14:paraId="11538B30" w14:textId="6F97D11E" w:rsidR="00485715" w:rsidRPr="00B21582" w:rsidRDefault="00485715" w:rsidP="00485715">
      <w:pPr>
        <w:pStyle w:val="Caption"/>
        <w:ind w:firstLine="0"/>
        <w:rPr>
          <w:moveTo w:id="225" w:author="Nate Bachmeier [AWS-SA]" w:date="2023-04-20T15:47:00Z"/>
          <w:b/>
          <w:bCs/>
        </w:rPr>
      </w:pPr>
      <w:moveToRangeStart w:id="226" w:author="Nate Bachmeier [AWS-SA]" w:date="2023-04-20T15:47:00Z" w:name="move132898058"/>
      <w:moveTo w:id="227" w:author="Nate Bachmeier [AWS-SA]" w:date="2023-04-20T15:47: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moveTo>
      <w:ins w:id="228" w:author="Nate Bachmeier [AWS-SA]" w:date="2023-04-20T16:01:00Z">
        <w:r w:rsidR="00213AB2">
          <w:rPr>
            <w:b/>
            <w:bCs/>
            <w:noProof/>
          </w:rPr>
          <w:t>33</w:t>
        </w:r>
      </w:ins>
      <w:moveTo w:id="229" w:author="Nate Bachmeier [AWS-SA]" w:date="2023-04-20T15:47:00Z">
        <w:r w:rsidRPr="00462221">
          <w:rPr>
            <w:b/>
            <w:bCs/>
          </w:rPr>
          <w:fldChar w:fldCharType="end"/>
        </w:r>
        <w:r>
          <w:rPr>
            <w:b/>
            <w:bCs/>
          </w:rPr>
          <w:br/>
        </w:r>
        <w:r>
          <w:rPr>
            <w:i/>
            <w:iCs w:val="0"/>
          </w:rPr>
          <w:t>High-Level Analysis Process</w:t>
        </w:r>
      </w:moveTo>
    </w:p>
    <w:p w14:paraId="4D0F6EA1" w14:textId="77777777" w:rsidR="00485715" w:rsidDel="00485715" w:rsidRDefault="00485715" w:rsidP="00485715">
      <w:pPr>
        <w:ind w:firstLine="0"/>
        <w:rPr>
          <w:del w:id="230" w:author="Nate Bachmeier [AWS-SA]" w:date="2023-04-20T15:47:00Z"/>
          <w:moveTo w:id="231" w:author="Nate Bachmeier [AWS-SA]" w:date="2023-04-20T15:47:00Z"/>
        </w:rPr>
      </w:pPr>
      <w:moveTo w:id="232" w:author="Nate Bachmeier [AWS-SA]" w:date="2023-04-20T15:47:00Z">
        <w:r>
          <w:rPr>
            <w:noProof/>
          </w:rPr>
          <w:drawing>
            <wp:inline distT="0" distB="0" distL="0" distR="0" wp14:anchorId="6413E72F" wp14:editId="6A98E7F7">
              <wp:extent cx="5840532" cy="972541"/>
              <wp:effectExtent l="19050" t="0" r="2730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moveTo>
    </w:p>
    <w:moveToRangeEnd w:id="226"/>
    <w:p w14:paraId="5089A43D" w14:textId="77777777" w:rsidR="00485715" w:rsidRDefault="00485715" w:rsidP="00485715">
      <w:pPr>
        <w:ind w:firstLine="0"/>
        <w:rPr>
          <w:ins w:id="233" w:author="Nate Bachmeier [AWS-SA]" w:date="2023-04-20T15:47:00Z"/>
        </w:rPr>
        <w:pPrChange w:id="234" w:author="Nate Bachmeier [AWS-SA]" w:date="2023-04-20T15:47:00Z">
          <w:pPr/>
        </w:pPrChange>
      </w:pPr>
    </w:p>
    <w:p w14:paraId="0CB1C9CD" w14:textId="590A1F40" w:rsidR="00485715" w:rsidRDefault="00485715" w:rsidP="00485715">
      <w:pPr>
        <w:rPr>
          <w:ins w:id="235" w:author="Nate Bachmeier [AWS-SA]" w:date="2023-04-20T15:28:00Z"/>
        </w:rPr>
      </w:pPr>
      <w:ins w:id="236" w:author="Nate Bachmeier [AWS-SA]" w:date="2023-04-20T15:20:00Z">
        <w:r>
          <w:t xml:space="preserve">The kinetic-700 dataset’s annotations specify the label, time offset, and duration of the </w:t>
        </w:r>
        <w:r>
          <w:t xml:space="preserve">target action. </w:t>
        </w:r>
      </w:ins>
      <w:ins w:id="237" w:author="Nate Bachmeier [AWS-SA]" w:date="2023-04-20T15:19:00Z">
        <w:r>
          <w:t xml:space="preserve">A custom video </w:t>
        </w:r>
      </w:ins>
      <w:ins w:id="238" w:author="Nate Bachmeier [AWS-SA]" w:date="2023-04-20T15:47:00Z">
        <w:r>
          <w:t>pipeline</w:t>
        </w:r>
      </w:ins>
      <w:ins w:id="239" w:author="Nate Bachmeier [AWS-SA]" w:date="2023-04-20T15:19:00Z">
        <w:r>
          <w:t xml:space="preserve"> used the OpenCV library to sample one frame every half-second </w:t>
        </w:r>
      </w:ins>
      <w:ins w:id="240" w:author="Nate Bachmeier [AWS-SA]" w:date="2023-04-20T15:48:00Z">
        <w:r>
          <w:t>of each clip (see Chapter 3: Study Procedure section;</w:t>
        </w:r>
      </w:ins>
      <w:ins w:id="241" w:author="Nate Bachmeier [AWS-SA]" w:date="2023-04-20T15:47:00Z">
        <w:r>
          <w:t xml:space="preserve"> Figure 33</w:t>
        </w:r>
      </w:ins>
      <w:ins w:id="242" w:author="Nate Bachmeier [AWS-SA]" w:date="2023-04-20T15:20:00Z">
        <w:r>
          <w:t>)</w:t>
        </w:r>
      </w:ins>
      <w:ins w:id="243" w:author="Nate Bachmeier [AWS-SA]" w:date="2023-04-20T15:19:00Z">
        <w:r>
          <w:t xml:space="preserve">. </w:t>
        </w:r>
      </w:ins>
      <w:ins w:id="244" w:author="Nate Bachmeier [AWS-SA]" w:date="2023-04-20T15:21:00Z">
        <w:r>
          <w:t xml:space="preserve">Labeled segments are at most ten seconds resulting in up to 20 frames/video. </w:t>
        </w:r>
      </w:ins>
      <w:ins w:id="245" w:author="Nate Bachmeier [AWS-SA]" w:date="2023-04-20T15:23:00Z">
        <w:r>
          <w:t xml:space="preserve">Amazon Elastic Container Service (ECS) scheduled the library operations across 38 x </w:t>
        </w:r>
      </w:ins>
      <w:ins w:id="246" w:author="Nate Bachmeier [AWS-SA]" w:date="2023-04-20T15:24:00Z">
        <w:r>
          <w:t xml:space="preserve">Amazon EC2 </w:t>
        </w:r>
      </w:ins>
      <w:ins w:id="247" w:author="Nate Bachmeier [AWS-SA]" w:date="2023-04-20T15:23:00Z">
        <w:r>
          <w:t>p4gdn.xlarge instances for 49 hours (152 VCPU, 608GiB RAM, and 38 NVIDIA T4 GPUs).</w:t>
        </w:r>
      </w:ins>
      <w:ins w:id="248" w:author="Nate Bachmeier [AWS-SA]" w:date="2023-04-20T15:24:00Z">
        <w:r>
          <w:t xml:space="preserve"> </w:t>
        </w:r>
      </w:ins>
      <w:ins w:id="249" w:author="Nate Bachmeier [AWS-SA]" w:date="2023-04-20T15:25:00Z">
        <w:r>
          <w:t>This research project selected Amazon EC2 Spot instances</w:t>
        </w:r>
      </w:ins>
      <w:ins w:id="250" w:author="Nate Bachmeier [AWS-SA]" w:date="2023-04-20T15:26:00Z">
        <w:r>
          <w:t xml:space="preserve">, </w:t>
        </w:r>
      </w:ins>
      <w:ins w:id="251" w:author="Nate Bachmeier [AWS-SA]" w:date="2023-04-20T15:42:00Z">
        <w:r>
          <w:t xml:space="preserve">ephemeral </w:t>
        </w:r>
      </w:ins>
      <w:ins w:id="252" w:author="Nate Bachmeier [AWS-SA]" w:date="2023-04-20T15:26:00Z">
        <w:r>
          <w:t>cloud</w:t>
        </w:r>
      </w:ins>
      <w:ins w:id="253" w:author="Nate Bachmeier [AWS-SA]" w:date="2023-04-20T15:25:00Z">
        <w:r>
          <w:t xml:space="preserve"> </w:t>
        </w:r>
      </w:ins>
      <w:ins w:id="254" w:author="Nate Bachmeier [AWS-SA]" w:date="2023-04-20T15:43:00Z">
        <w:r>
          <w:t xml:space="preserve">computing </w:t>
        </w:r>
      </w:ins>
      <w:ins w:id="255" w:author="Nate Bachmeier [AWS-SA]" w:date="2023-04-20T15:26:00Z">
        <w:r>
          <w:t>resources</w:t>
        </w:r>
      </w:ins>
      <w:ins w:id="256" w:author="Nate Bachmeier [AWS-SA]" w:date="2023-04-20T15:42:00Z">
        <w:r>
          <w:t xml:space="preserve"> with up to 90% cost savings</w:t>
        </w:r>
      </w:ins>
      <w:ins w:id="257" w:author="Nate Bachmeier [AWS-SA]" w:date="2023-04-20T15:26:00Z">
        <w:r>
          <w:t xml:space="preserve">. </w:t>
        </w:r>
      </w:ins>
    </w:p>
    <w:p w14:paraId="06940E01" w14:textId="7FE66EE1" w:rsidR="00485715" w:rsidRPr="00B21582" w:rsidRDefault="00485715" w:rsidP="00485715">
      <w:pPr>
        <w:rPr>
          <w:ins w:id="258" w:author="Nate Bachmeier [AWS-SA]" w:date="2023-04-20T15:28:00Z"/>
        </w:rPr>
      </w:pPr>
      <w:ins w:id="259" w:author="Nate Bachmeier [AWS-SA]" w:date="2023-04-20T15:28:00Z">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w:t>
        </w:r>
        <w:r>
          <w:t>s</w:t>
        </w:r>
        <w:r>
          <w:t xml:space="preserve"> takes 9.67 seconds, with 86% of the time spent waiting on network I/O (checkpointing frames).</w:t>
        </w:r>
      </w:ins>
      <w:ins w:id="260" w:author="Nate Bachmeier [AWS-SA]" w:date="2023-04-20T15:31:00Z">
        <w:r>
          <w:t xml:space="preserve"> </w:t>
        </w:r>
      </w:ins>
      <w:ins w:id="261" w:author="Nate Bachmeier [AWS-SA]" w:date="2023-04-20T15:37:00Z">
        <w:r>
          <w:t>Optimizing the checkpoint logi</w:t>
        </w:r>
      </w:ins>
      <w:ins w:id="262" w:author="Nate Bachmeier [AWS-SA]" w:date="2023-04-20T15:38:00Z">
        <w:r>
          <w:t xml:space="preserve">c reduced the </w:t>
        </w:r>
      </w:ins>
      <w:ins w:id="263" w:author="Nate Bachmeier [AWS-SA]" w:date="2023-04-20T15:39:00Z">
        <w:r>
          <w:t>average per-video processing time to 1.94 seconds</w:t>
        </w:r>
      </w:ins>
      <w:ins w:id="264" w:author="Nate Bachmeier [AWS-SA]" w:date="2023-04-20T15:38:00Z">
        <w:r>
          <w:t>.</w:t>
        </w:r>
      </w:ins>
      <w:ins w:id="265" w:author="Nate Bachmeier [AWS-SA]" w:date="2023-04-20T15:39:00Z">
        <w:r>
          <w:t xml:space="preserve"> The entire data set could reprocess in 0.94 million total computation seconds.</w:t>
        </w:r>
      </w:ins>
      <w:ins w:id="266" w:author="Nate Bachmeier [AWS-SA]" w:date="2023-04-20T15:28:00Z">
        <w:r>
          <w:t xml:space="preserve"> </w:t>
        </w:r>
      </w:ins>
      <w:ins w:id="267" w:author="Nate Bachmeier [AWS-SA]" w:date="2023-04-20T15:40:00Z">
        <w:r>
          <w:t xml:space="preserve">Suppose the </w:t>
        </w:r>
      </w:ins>
      <w:ins w:id="268" w:author="Nate Bachmeier [AWS-SA]" w:date="2023-04-20T15:41:00Z">
        <w:r>
          <w:t xml:space="preserve">video processor supported multi-threading. In that case, the </w:t>
        </w:r>
      </w:ins>
      <w:ins w:id="269" w:author="Nate Bachmeier [AWS-SA]" w:date="2023-04-20T15:43:00Z">
        <w:r>
          <w:t xml:space="preserve">cluster size </w:t>
        </w:r>
      </w:ins>
      <w:ins w:id="270" w:author="Nate Bachmeier [AWS-SA]" w:date="2023-04-20T15:45:00Z">
        <w:r>
          <w:t xml:space="preserve">could process one video per core and complete the extraction in </w:t>
        </w:r>
      </w:ins>
      <w:ins w:id="271" w:author="Nate Bachmeier [AWS-SA]" w:date="2023-04-20T15:46:00Z">
        <w:r>
          <w:t>1.72 hours.</w:t>
        </w:r>
      </w:ins>
    </w:p>
    <w:p w14:paraId="3A3A6418" w14:textId="2F372B4F" w:rsidR="00104B25" w:rsidDel="00485715" w:rsidRDefault="008555BA" w:rsidP="00DF58F5">
      <w:pPr>
        <w:rPr>
          <w:del w:id="272" w:author="Nate Bachmeier [AWS-SA]" w:date="2023-04-20T15:46:00Z"/>
        </w:rPr>
      </w:pPr>
      <w:del w:id="273" w:author="Nate Bachmeier [AWS-SA]" w:date="2023-04-20T15:46:00Z">
        <w:r w:rsidDel="00485715">
          <w:delText xml:space="preserve">The kinetics-700 annotations specify the offset (in seconds) and duration of the labeled action within the video. </w:delText>
        </w:r>
        <w:r w:rsidR="00104B25" w:rsidDel="00485715">
          <w:delText xml:space="preserve">A high-level illustration of this analysis is available in Figure 26. </w:delText>
        </w:r>
        <w:r w:rsidDel="00485715">
          <w:delText>This research project used the OpenCV library to sample one frame every half-second during that period for a maximum of 20 frames/video. The sampling process persisted those frames into Amazon S3, an object store, and queued them for Carn</w:delText>
        </w:r>
        <w:r w:rsidR="0000740C" w:rsidDel="00485715">
          <w:delText>egi</w:delText>
        </w:r>
        <w:r w:rsidDel="00485715">
          <w:delText>e</w:delText>
        </w:r>
        <w:r w:rsidR="0000740C" w:rsidDel="00485715">
          <w:delText xml:space="preserve"> Mellon’s OpenPose framework</w:delText>
        </w:r>
        <w:r w:rsidR="009A114F" w:rsidDel="00485715">
          <w:rPr>
            <w:noProof/>
          </w:rPr>
          <w:delText xml:space="preserve"> </w:delText>
        </w:r>
        <w:r w:rsidR="005B43D9" w:rsidDel="00485715">
          <w:rPr>
            <w:noProof/>
          </w:rPr>
          <w:delText>(Cao et al., 2021)</w:delText>
        </w:r>
        <w:r w:rsidR="0000740C" w:rsidDel="00485715">
          <w:delText xml:space="preserve">. Amazon Elastic Container Service (ECS) scheduled the library operations across 38 x p4gdn.xlarge instances for 49 hours (152 </w:delText>
        </w:r>
        <w:r w:rsidR="00C714B9" w:rsidDel="00485715">
          <w:delText>VCPU</w:delText>
        </w:r>
        <w:r w:rsidR="0000740C" w:rsidDel="00485715">
          <w:delText>, 608G</w:delText>
        </w:r>
        <w:r w:rsidR="00C714B9" w:rsidDel="00485715">
          <w:delText>iB RAM</w:delText>
        </w:r>
        <w:r w:rsidR="0000740C" w:rsidDel="00485715">
          <w:delText>, and 38 NVIDIA T4 GPUs).</w:delText>
        </w:r>
        <w:r w:rsidR="00104B25" w:rsidDel="00485715">
          <w:delText xml:space="preserve"> </w:delText>
        </w:r>
      </w:del>
    </w:p>
    <w:p w14:paraId="57545506" w14:textId="5C9B5194" w:rsidR="00C714B9" w:rsidDel="00213AB2" w:rsidRDefault="00104B25" w:rsidP="00485715">
      <w:pPr>
        <w:rPr>
          <w:del w:id="274" w:author="Nate Bachmeier [AWS-SA]" w:date="2023-04-20T15:48:00Z"/>
        </w:rPr>
      </w:pPr>
      <w:r>
        <w:t xml:space="preserve">The </w:t>
      </w:r>
      <w:proofErr w:type="spellStart"/>
      <w:r>
        <w:t>OpenPose</w:t>
      </w:r>
      <w:proofErr w:type="spellEnd"/>
      <w:r>
        <w:t xml:space="preserve"> framework inferred millions of potential human poses within the frame as lists of 25x3 </w:t>
      </w:r>
      <w:del w:id="275" w:author="Nate Bachmeier [AWS-SA]" w:date="2023-04-20T13:38:00Z">
        <w:r w:rsidDel="00F75FDE">
          <w:delText>matrics</w:delText>
        </w:r>
      </w:del>
      <w:ins w:id="276" w:author="Nate Bachmeier [AWS-SA]" w:date="2023-04-20T13:38:00Z">
        <w:r w:rsidR="00F75FDE">
          <w:t>matrices</w:t>
        </w:r>
      </w:ins>
      <w:r>
        <w:t>. Each item represents a likely body and the location of its twenty-five body parts</w:t>
      </w:r>
      <w:r w:rsidR="00C714B9">
        <w:t xml:space="preserve"> (see</w:t>
      </w:r>
      <w:r>
        <w:t xml:space="preserve"> Figure </w:t>
      </w:r>
      <w:r w:rsidR="003F00CE">
        <w:t>3</w:t>
      </w:r>
      <w:del w:id="277" w:author="Nate Bachmeier [AWS-SA]" w:date="2023-04-20T16:00:00Z">
        <w:r w:rsidR="003F00CE" w:rsidDel="00213AB2">
          <w:delText>3</w:delText>
        </w:r>
      </w:del>
      <w:ins w:id="278" w:author="Nate Bachmeier [AWS-SA]" w:date="2023-04-20T16:00:00Z">
        <w:r w:rsidR="00213AB2">
          <w:t>4</w:t>
        </w:r>
      </w:ins>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ins w:id="279" w:author="Nate Bachmeier [AWS-SA]" w:date="2023-04-20T15:48:00Z">
        <w:r w:rsidR="00485715">
          <w:t xml:space="preserve"> </w:t>
        </w:r>
      </w:ins>
    </w:p>
    <w:p w14:paraId="6AD685EB" w14:textId="77777777" w:rsidR="00213AB2" w:rsidRDefault="00213AB2" w:rsidP="00C714B9">
      <w:pPr>
        <w:rPr>
          <w:ins w:id="280" w:author="Nate Bachmeier [AWS-SA]" w:date="2023-04-20T16:01:00Z"/>
        </w:rPr>
      </w:pPr>
    </w:p>
    <w:p w14:paraId="63299D5F" w14:textId="5F527051" w:rsidR="003F00CE" w:rsidRPr="00B21582" w:rsidDel="00485715" w:rsidRDefault="003F00CE" w:rsidP="003F00CE">
      <w:pPr>
        <w:pStyle w:val="Caption"/>
        <w:ind w:firstLine="0"/>
        <w:rPr>
          <w:moveFrom w:id="281" w:author="Nate Bachmeier [AWS-SA]" w:date="2023-04-20T15:47:00Z"/>
          <w:b/>
          <w:bCs/>
        </w:rPr>
      </w:pPr>
      <w:moveFromRangeStart w:id="282" w:author="Nate Bachmeier [AWS-SA]" w:date="2023-04-20T15:47:00Z" w:name="move132898058"/>
      <w:moveFrom w:id="283" w:author="Nate Bachmeier [AWS-SA]" w:date="2023-04-20T15:47:00Z">
        <w:r w:rsidRPr="00462221" w:rsidDel="00485715">
          <w:rPr>
            <w:b/>
            <w:bCs/>
          </w:rPr>
          <w:t xml:space="preserve">Figure </w:t>
        </w:r>
        <w:r w:rsidRPr="00462221" w:rsidDel="00485715">
          <w:rPr>
            <w:b/>
            <w:bCs/>
          </w:rPr>
          <w:fldChar w:fldCharType="begin"/>
        </w:r>
        <w:r w:rsidRPr="00462221" w:rsidDel="00485715">
          <w:rPr>
            <w:b/>
            <w:bCs/>
          </w:rPr>
          <w:instrText xml:space="preserve"> SEQ Figure \* ARABIC </w:instrText>
        </w:r>
        <w:r w:rsidRPr="00462221" w:rsidDel="00485715">
          <w:rPr>
            <w:b/>
            <w:bCs/>
          </w:rPr>
          <w:fldChar w:fldCharType="separate"/>
        </w:r>
        <w:r w:rsidDel="00485715">
          <w:rPr>
            <w:b/>
            <w:bCs/>
            <w:noProof/>
          </w:rPr>
          <w:t>33</w:t>
        </w:r>
        <w:r w:rsidRPr="00462221" w:rsidDel="00485715">
          <w:rPr>
            <w:b/>
            <w:bCs/>
          </w:rPr>
          <w:fldChar w:fldCharType="end"/>
        </w:r>
        <w:r w:rsidDel="00485715">
          <w:rPr>
            <w:b/>
            <w:bCs/>
          </w:rPr>
          <w:br/>
        </w:r>
        <w:r w:rsidDel="00485715">
          <w:rPr>
            <w:i/>
            <w:iCs w:val="0"/>
          </w:rPr>
          <w:t>High-Level Analysis Process</w:t>
        </w:r>
      </w:moveFrom>
    </w:p>
    <w:p w14:paraId="56E6C2AB" w14:textId="23E42D5B" w:rsidR="003F00CE" w:rsidDel="00485715" w:rsidRDefault="003F00CE" w:rsidP="00104C3A">
      <w:pPr>
        <w:ind w:firstLine="0"/>
        <w:rPr>
          <w:moveFrom w:id="284" w:author="Nate Bachmeier [AWS-SA]" w:date="2023-04-20T15:47:00Z"/>
        </w:rPr>
      </w:pPr>
      <w:moveFrom w:id="285" w:author="Nate Bachmeier [AWS-SA]" w:date="2023-04-20T15:47:00Z">
        <w:r w:rsidDel="00485715">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moveFrom>
    </w:p>
    <w:moveFromRangeEnd w:id="282"/>
    <w:p w14:paraId="7CDD6653" w14:textId="77777777" w:rsidR="00485715" w:rsidRDefault="00C714B9" w:rsidP="00485715">
      <w:pPr>
        <w:rPr>
          <w:ins w:id="286" w:author="Nate Bachmeier [AWS-SA]" w:date="2023-04-20T16:00:00Z"/>
        </w:rPr>
      </w:pPr>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ins w:id="287" w:author="Nate Bachmeier [AWS-SA]" w:date="2023-04-20T16:00:00Z"/>
          <w:b/>
          <w:bCs/>
          <w:i/>
        </w:rPr>
      </w:pPr>
      <w:ins w:id="288" w:author="Nate Bachmeier [AWS-SA]" w:date="2023-04-20T16:00:00Z">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ins>
    </w:p>
    <w:p w14:paraId="2CCA3507" w14:textId="3A3318FE" w:rsidR="00213AB2" w:rsidRDefault="00213AB2" w:rsidP="00213AB2">
      <w:pPr>
        <w:ind w:firstLine="0"/>
        <w:rPr>
          <w:ins w:id="289" w:author="Nate Bachmeier [AWS-SA]" w:date="2023-04-20T15:48:00Z"/>
        </w:rPr>
        <w:pPrChange w:id="290" w:author="Nate Bachmeier [AWS-SA]" w:date="2023-04-20T16:01:00Z">
          <w:pPr/>
        </w:pPrChange>
      </w:pPr>
      <w:ins w:id="291" w:author="Nate Bachmeier [AWS-SA]" w:date="2023-04-20T16:00:00Z">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ins>
    </w:p>
    <w:p w14:paraId="7BF2DD29" w14:textId="6EA96DDD" w:rsidR="00213AB2" w:rsidRDefault="00C714B9" w:rsidP="00485715">
      <w:pPr>
        <w:rPr>
          <w:ins w:id="292" w:author="Nate Bachmeier [AWS-SA]" w:date="2023-04-20T16:01:00Z"/>
        </w:rPr>
      </w:pPr>
      <w:r>
        <w:t xml:space="preserve">Amazon </w:t>
      </w:r>
      <w:proofErr w:type="spellStart"/>
      <w:r>
        <w:t>Rekognition</w:t>
      </w:r>
      <w:proofErr w:type="spellEnd"/>
      <w:r>
        <w:t>, a computer vision service, further annotated the frames with object, activity, and facial detection metadata.</w:t>
      </w:r>
      <w:ins w:id="293" w:author="Nate Bachmeier [AWS-SA]" w:date="2023-04-20T15:49:00Z">
        <w:r w:rsidR="00485715">
          <w:t xml:space="preserve"> </w:t>
        </w:r>
      </w:ins>
      <w:ins w:id="294" w:author="Nate Bachmeier [AWS-SA]" w:date="2023-04-20T15:55:00Z">
        <w:r w:rsidR="00213AB2">
          <w:t xml:space="preserve">This information came from a post-processing Amazon S3 Batch Job that iterates across the Frame Store and passes metadata to a custom Amazon Lambda function. </w:t>
        </w:r>
      </w:ins>
      <w:ins w:id="295" w:author="Nate Bachmeier [AWS-SA]" w:date="2023-04-20T15:56:00Z">
        <w:r w:rsidR="00213AB2">
          <w:t xml:space="preserve">Initially, the </w:t>
        </w:r>
      </w:ins>
      <w:ins w:id="296" w:author="Nate Bachmeier [AWS-SA]" w:date="2023-04-20T15:57:00Z">
        <w:r w:rsidR="00213AB2">
          <w:t xml:space="preserve">Amazon </w:t>
        </w:r>
        <w:proofErr w:type="spellStart"/>
        <w:r w:rsidR="00213AB2">
          <w:t>Rekognition</w:t>
        </w:r>
        <w:proofErr w:type="spellEnd"/>
        <w:r w:rsidR="00213AB2">
          <w:t xml:space="preserve"> request rate limits caused the batch jobs to terminate unsuccessfully. </w:t>
        </w:r>
      </w:ins>
      <w:ins w:id="297" w:author="Nate Bachmeier [AWS-SA]" w:date="2023-04-20T15:59:00Z">
        <w:r w:rsidR="00213AB2">
          <w:t xml:space="preserve">Geo-distributing the function’s traffic across the AWS cloud mitigated these issues </w:t>
        </w:r>
      </w:ins>
      <w:ins w:id="298" w:author="Nate Bachmeier [AWS-SA]" w:date="2023-04-20T16:00:00Z">
        <w:r w:rsidR="00213AB2">
          <w:t>by increasing the service quota 12x (see Figure</w:t>
        </w:r>
      </w:ins>
      <w:ins w:id="299" w:author="Nate Bachmeier [AWS-SA]" w:date="2023-04-20T16:01:00Z">
        <w:r w:rsidR="00213AB2">
          <w:t xml:space="preserve"> 35).</w:t>
        </w:r>
      </w:ins>
      <w:ins w:id="300" w:author="Nate Bachmeier [AWS-SA]" w:date="2023-04-20T16:06:00Z">
        <w:r w:rsidR="00213AB2">
          <w:t xml:space="preserve"> </w:t>
        </w:r>
      </w:ins>
      <w:ins w:id="301" w:author="Nate Bachmeier [AWS-SA]" w:date="2023-04-20T16:07:00Z">
        <w:r w:rsidR="00213AB2">
          <w:t xml:space="preserve">A copy of the Amazon </w:t>
        </w:r>
        <w:proofErr w:type="spellStart"/>
        <w:r w:rsidR="00213AB2">
          <w:t>Rekognition</w:t>
        </w:r>
        <w:proofErr w:type="spellEnd"/>
        <w:r w:rsidR="00213AB2">
          <w:t xml:space="preserve"> service responses </w:t>
        </w:r>
      </w:ins>
      <w:ins w:id="302" w:author="Nate Bachmeier [AWS-SA]" w:date="2023-04-20T16:08:00Z">
        <w:r w:rsidR="00213AB2">
          <w:t xml:space="preserve">exists in </w:t>
        </w:r>
      </w:ins>
      <w:ins w:id="303" w:author="Nate Bachmeier [AWS-SA]" w:date="2023-04-20T16:07:00Z">
        <w:r w:rsidR="00213AB2">
          <w:t>Amazon S3</w:t>
        </w:r>
      </w:ins>
      <w:ins w:id="304" w:author="Nate Bachmeier [AWS-SA]" w:date="2023-04-20T16:08:00Z">
        <w:r w:rsidR="00213AB2">
          <w:t xml:space="preserve"> for future research reproducibility.</w:t>
        </w:r>
      </w:ins>
    </w:p>
    <w:p w14:paraId="7F9075A6" w14:textId="67EA35D7" w:rsidR="00E64BB3" w:rsidRDefault="00213AB2" w:rsidP="00213AB2">
      <w:pPr>
        <w:pStyle w:val="Caption"/>
        <w:ind w:firstLine="0"/>
        <w:rPr>
          <w:ins w:id="305" w:author="Nate Bachmeier [AWS-SA]" w:date="2023-04-20T16:02:00Z"/>
          <w:i/>
          <w:iCs w:val="0"/>
        </w:rPr>
      </w:pPr>
      <w:ins w:id="306" w:author="Nate Bachmeier [AWS-SA]" w:date="2023-04-20T16:01:00Z">
        <w:r w:rsidRPr="00213AB2">
          <w:rPr>
            <w:b/>
            <w:bCs/>
            <w:rPrChange w:id="307" w:author="Nate Bachmeier [AWS-SA]" w:date="2023-04-20T16:01:00Z">
              <w:rPr/>
            </w:rPrChange>
          </w:rPr>
          <w:lastRenderedPageBreak/>
          <w:t xml:space="preserve">Figure </w:t>
        </w:r>
        <w:r w:rsidRPr="00213AB2">
          <w:rPr>
            <w:b/>
            <w:bCs/>
            <w:rPrChange w:id="308" w:author="Nate Bachmeier [AWS-SA]" w:date="2023-04-20T16:01:00Z">
              <w:rPr/>
            </w:rPrChange>
          </w:rPr>
          <w:fldChar w:fldCharType="begin"/>
        </w:r>
        <w:r w:rsidRPr="00213AB2">
          <w:rPr>
            <w:b/>
            <w:bCs/>
            <w:rPrChange w:id="309" w:author="Nate Bachmeier [AWS-SA]" w:date="2023-04-20T16:01:00Z">
              <w:rPr/>
            </w:rPrChange>
          </w:rPr>
          <w:instrText xml:space="preserve"> SEQ Figure \* ARABIC </w:instrText>
        </w:r>
      </w:ins>
      <w:r w:rsidRPr="00213AB2">
        <w:rPr>
          <w:b/>
          <w:bCs/>
          <w:rPrChange w:id="310" w:author="Nate Bachmeier [AWS-SA]" w:date="2023-04-20T16:01:00Z">
            <w:rPr/>
          </w:rPrChange>
        </w:rPr>
        <w:fldChar w:fldCharType="separate"/>
      </w:r>
      <w:ins w:id="311" w:author="Nate Bachmeier [AWS-SA]" w:date="2023-04-20T16:01:00Z">
        <w:r w:rsidRPr="00213AB2">
          <w:rPr>
            <w:b/>
            <w:bCs/>
            <w:noProof/>
            <w:rPrChange w:id="312" w:author="Nate Bachmeier [AWS-SA]" w:date="2023-04-20T16:01:00Z">
              <w:rPr>
                <w:noProof/>
              </w:rPr>
            </w:rPrChange>
          </w:rPr>
          <w:t>34</w:t>
        </w:r>
        <w:r w:rsidRPr="00213AB2">
          <w:rPr>
            <w:b/>
            <w:bCs/>
            <w:rPrChange w:id="313" w:author="Nate Bachmeier [AWS-SA]" w:date="2023-04-20T16:01:00Z">
              <w:rPr/>
            </w:rPrChange>
          </w:rPr>
          <w:fldChar w:fldCharType="end"/>
        </w:r>
        <w:r>
          <w:br/>
        </w:r>
        <w:r>
          <w:rPr>
            <w:i/>
            <w:iCs w:val="0"/>
          </w:rPr>
          <w:t>Geo-distributing Traffic</w:t>
        </w:r>
      </w:ins>
    </w:p>
    <w:p w14:paraId="5943C6E8" w14:textId="77777777" w:rsidR="00213AB2" w:rsidRDefault="00213AB2" w:rsidP="00213AB2">
      <w:pPr>
        <w:pStyle w:val="SC-Source"/>
        <w:rPr>
          <w:ins w:id="314" w:author="Nate Bachmeier [AWS-SA]" w:date="2023-04-20T16:03:00Z"/>
        </w:rPr>
      </w:pPr>
      <w:proofErr w:type="spellStart"/>
      <w:ins w:id="315" w:author="Nate Bachmeier [AWS-SA]" w:date="2023-04-20T16:02:00Z">
        <w:r w:rsidRPr="00213AB2">
          <w:t>valid_regions</w:t>
        </w:r>
        <w:proofErr w:type="spellEnd"/>
        <w:r w:rsidRPr="00213AB2">
          <w:t xml:space="preserve"> = [</w:t>
        </w:r>
      </w:ins>
    </w:p>
    <w:p w14:paraId="45F30944" w14:textId="55B88448" w:rsidR="00213AB2" w:rsidRPr="00213AB2" w:rsidRDefault="00213AB2" w:rsidP="00213AB2">
      <w:pPr>
        <w:pStyle w:val="SC-Source"/>
        <w:rPr>
          <w:ins w:id="316" w:author="Nate Bachmeier [AWS-SA]" w:date="2023-04-20T16:02:00Z"/>
        </w:rPr>
        <w:pPrChange w:id="317" w:author="Nate Bachmeier [AWS-SA]" w:date="2023-04-20T16:0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pPrChange>
      </w:pPr>
      <w:ins w:id="318" w:author="Nate Bachmeier [AWS-SA]" w:date="2023-04-20T16:03:00Z">
        <w:r>
          <w:t xml:space="preserve">  </w:t>
        </w:r>
      </w:ins>
      <w:ins w:id="319" w:author="Nate Bachmeier [AWS-SA]" w:date="2023-04-20T16:02:00Z">
        <w:r w:rsidRPr="00213AB2">
          <w:t>'</w:t>
        </w:r>
        <w:proofErr w:type="gramStart"/>
        <w:r w:rsidRPr="00213AB2">
          <w:t>us</w:t>
        </w:r>
        <w:proofErr w:type="gramEnd"/>
        <w:r w:rsidRPr="00213AB2">
          <w:t>-east-1', 'us-east-2', 'us-west-1','us-west-2',</w:t>
        </w:r>
      </w:ins>
      <w:ins w:id="320" w:author="Nate Bachmeier [AWS-SA]" w:date="2023-04-20T16:04:00Z">
        <w:r>
          <w:br/>
          <w:t xml:space="preserve">  </w:t>
        </w:r>
      </w:ins>
      <w:ins w:id="321" w:author="Nate Bachmeier [AWS-SA]" w:date="2023-04-20T16:02:00Z">
        <w:r w:rsidRPr="00213AB2">
          <w:t>'eu-central-1','eu-west-1','eu-west-2', 'ap-south-1',</w:t>
        </w:r>
      </w:ins>
      <w:ins w:id="322" w:author="Nate Bachmeier [AWS-SA]" w:date="2023-04-20T16:04:00Z">
        <w:r>
          <w:br/>
          <w:t xml:space="preserve">  </w:t>
        </w:r>
      </w:ins>
      <w:ins w:id="323" w:author="Nate Bachmeier [AWS-SA]" w:date="2023-04-20T16:02:00Z">
        <w:r w:rsidRPr="00213AB2">
          <w:t xml:space="preserve">'ap-northeast-2','ap-southeast-1', 'ap-southeast-2', </w:t>
        </w:r>
      </w:ins>
      <w:ins w:id="324" w:author="Nate Bachmeier [AWS-SA]" w:date="2023-04-20T16:04:00Z">
        <w:r>
          <w:br/>
          <w:t xml:space="preserve">  </w:t>
        </w:r>
      </w:ins>
      <w:ins w:id="325" w:author="Nate Bachmeier [AWS-SA]" w:date="2023-04-20T16:02:00Z">
        <w:r w:rsidRPr="00213AB2">
          <w:t>'ap-northeast-1']</w:t>
        </w:r>
        <w:r>
          <w:br/>
        </w:r>
      </w:ins>
    </w:p>
    <w:p w14:paraId="47C14F69" w14:textId="18A9A345" w:rsidR="00213AB2" w:rsidRDefault="00213AB2" w:rsidP="00213AB2">
      <w:pPr>
        <w:pStyle w:val="SC-Source"/>
        <w:rPr>
          <w:ins w:id="326" w:author="Nate Bachmeier [AWS-SA]" w:date="2023-04-20T16:02:00Z"/>
        </w:rPr>
        <w:pPrChange w:id="327" w:author="Nate Bachmeier [AWS-SA]" w:date="2023-04-20T16:03:00Z">
          <w:pPr>
            <w:pStyle w:val="HTMLPreformatted"/>
          </w:pPr>
        </w:pPrChange>
      </w:pPr>
      <w:ins w:id="328" w:author="Nate Bachmeier [AWS-SA]" w:date="2023-04-20T16:02:00Z">
        <w:r>
          <w:t>def __</w:t>
        </w:r>
        <w:proofErr w:type="spellStart"/>
        <w:r>
          <w:t>detect_labels_with_</w:t>
        </w:r>
        <w:proofErr w:type="gramStart"/>
        <w:r>
          <w:t>retry</w:t>
        </w:r>
        <w:proofErr w:type="spellEnd"/>
        <w:r>
          <w:t>(</w:t>
        </w:r>
        <w:proofErr w:type="gramEnd"/>
        <w:r>
          <w:t>self, **</w:t>
        </w:r>
        <w:proofErr w:type="spellStart"/>
        <w:r>
          <w:t>kwargs</w:t>
        </w:r>
        <w:proofErr w:type="spellEnd"/>
        <w:r>
          <w:t>)-&gt;</w:t>
        </w:r>
        <w:proofErr w:type="spellStart"/>
        <w:r>
          <w:t>dict</w:t>
        </w:r>
        <w:proofErr w:type="spellEnd"/>
        <w:r>
          <w:t>:</w:t>
        </w:r>
      </w:ins>
    </w:p>
    <w:p w14:paraId="5E104516" w14:textId="77777777" w:rsidR="00213AB2" w:rsidRDefault="00213AB2" w:rsidP="00213AB2">
      <w:pPr>
        <w:pStyle w:val="SC-Source"/>
        <w:rPr>
          <w:ins w:id="329" w:author="Nate Bachmeier [AWS-SA]" w:date="2023-04-20T16:02:00Z"/>
        </w:rPr>
        <w:pPrChange w:id="330" w:author="Nate Bachmeier [AWS-SA]" w:date="2023-04-20T16:03:00Z">
          <w:pPr>
            <w:pStyle w:val="HTMLPreformatted"/>
          </w:pPr>
        </w:pPrChange>
      </w:pPr>
      <w:ins w:id="331" w:author="Nate Bachmeier [AWS-SA]" w:date="2023-04-20T16:02:00Z">
        <w:r>
          <w:t xml:space="preserve">    for _ in </w:t>
        </w:r>
        <w:proofErr w:type="gramStart"/>
        <w:r>
          <w:t>range(</w:t>
        </w:r>
        <w:proofErr w:type="gramEnd"/>
        <w:r>
          <w:t>0, 5):</w:t>
        </w:r>
      </w:ins>
    </w:p>
    <w:p w14:paraId="313743F2" w14:textId="77777777" w:rsidR="00213AB2" w:rsidRDefault="00213AB2" w:rsidP="00213AB2">
      <w:pPr>
        <w:pStyle w:val="SC-Source"/>
        <w:rPr>
          <w:ins w:id="332" w:author="Nate Bachmeier [AWS-SA]" w:date="2023-04-20T16:02:00Z"/>
        </w:rPr>
        <w:pPrChange w:id="333" w:author="Nate Bachmeier [AWS-SA]" w:date="2023-04-20T16:03:00Z">
          <w:pPr>
            <w:pStyle w:val="HTMLPreformatted"/>
          </w:pPr>
        </w:pPrChange>
      </w:pPr>
      <w:ins w:id="334" w:author="Nate Bachmeier [AWS-SA]" w:date="2023-04-20T16:02:00Z">
        <w:r>
          <w:t xml:space="preserve">      try:</w:t>
        </w:r>
      </w:ins>
    </w:p>
    <w:p w14:paraId="3036646C" w14:textId="77777777" w:rsidR="00213AB2" w:rsidRDefault="00213AB2" w:rsidP="00213AB2">
      <w:pPr>
        <w:pStyle w:val="SC-Source"/>
        <w:rPr>
          <w:ins w:id="335" w:author="Nate Bachmeier [AWS-SA]" w:date="2023-04-20T16:02:00Z"/>
        </w:rPr>
        <w:pPrChange w:id="336" w:author="Nate Bachmeier [AWS-SA]" w:date="2023-04-20T16:03:00Z">
          <w:pPr>
            <w:pStyle w:val="HTMLPreformatted"/>
          </w:pPr>
        </w:pPrChange>
      </w:pPr>
      <w:ins w:id="337" w:author="Nate Bachmeier [AWS-SA]" w:date="2023-04-20T16:02:00Z">
        <w:r>
          <w:t xml:space="preserve">        region = </w:t>
        </w:r>
        <w:proofErr w:type="spellStart"/>
        <w:r>
          <w:t>valid_regions</w:t>
        </w:r>
        <w:proofErr w:type="spellEnd"/>
        <w:r>
          <w:t>[</w:t>
        </w:r>
        <w:proofErr w:type="spellStart"/>
        <w:r>
          <w:t>randint</w:t>
        </w:r>
        <w:proofErr w:type="spellEnd"/>
        <w:r>
          <w:t>(</w:t>
        </w:r>
        <w:proofErr w:type="gramStart"/>
        <w:r>
          <w:t>0,len</w:t>
        </w:r>
        <w:proofErr w:type="gramEnd"/>
        <w:r>
          <w:t>(</w:t>
        </w:r>
        <w:proofErr w:type="spellStart"/>
        <w:r>
          <w:t>valid_regions</w:t>
        </w:r>
        <w:proofErr w:type="spellEnd"/>
        <w:r>
          <w:t>)-1)]</w:t>
        </w:r>
      </w:ins>
    </w:p>
    <w:p w14:paraId="31B73DFB" w14:textId="77777777" w:rsidR="00213AB2" w:rsidRDefault="00213AB2" w:rsidP="00213AB2">
      <w:pPr>
        <w:pStyle w:val="SC-Source"/>
        <w:rPr>
          <w:ins w:id="338" w:author="Nate Bachmeier [AWS-SA]" w:date="2023-04-20T16:02:00Z"/>
        </w:rPr>
        <w:pPrChange w:id="339" w:author="Nate Bachmeier [AWS-SA]" w:date="2023-04-20T16:03:00Z">
          <w:pPr>
            <w:pStyle w:val="HTMLPreformatted"/>
          </w:pPr>
        </w:pPrChange>
      </w:pPr>
      <w:ins w:id="340" w:author="Nate Bachmeier [AWS-SA]" w:date="2023-04-20T16:02:00Z">
        <w:r>
          <w:t xml:space="preserve">        </w:t>
        </w:r>
        <w:proofErr w:type="spellStart"/>
        <w:r>
          <w:t>rekognition</w:t>
        </w:r>
        <w:proofErr w:type="spellEnd"/>
        <w:r>
          <w:t xml:space="preserve"> = boto3.client('</w:t>
        </w:r>
        <w:proofErr w:type="spellStart"/>
        <w:r>
          <w:t>rekognition</w:t>
        </w:r>
        <w:proofErr w:type="spellEnd"/>
        <w:r>
          <w:t xml:space="preserve">', </w:t>
        </w:r>
        <w:proofErr w:type="spellStart"/>
        <w:r>
          <w:t>region_name</w:t>
        </w:r>
        <w:proofErr w:type="spellEnd"/>
        <w:r>
          <w:t>=region)</w:t>
        </w:r>
      </w:ins>
    </w:p>
    <w:p w14:paraId="5DD1893E" w14:textId="77777777" w:rsidR="00213AB2" w:rsidRDefault="00213AB2" w:rsidP="00213AB2">
      <w:pPr>
        <w:pStyle w:val="SC-Source"/>
        <w:rPr>
          <w:ins w:id="341" w:author="Nate Bachmeier [AWS-SA]" w:date="2023-04-20T16:02:00Z"/>
        </w:rPr>
        <w:pPrChange w:id="342" w:author="Nate Bachmeier [AWS-SA]" w:date="2023-04-20T16:03:00Z">
          <w:pPr>
            <w:pStyle w:val="HTMLPreformatted"/>
          </w:pPr>
        </w:pPrChange>
      </w:pPr>
    </w:p>
    <w:p w14:paraId="4A8AFF2B" w14:textId="77777777" w:rsidR="00213AB2" w:rsidRDefault="00213AB2" w:rsidP="00213AB2">
      <w:pPr>
        <w:pStyle w:val="SC-Source"/>
        <w:rPr>
          <w:ins w:id="343" w:author="Nate Bachmeier [AWS-SA]" w:date="2023-04-20T16:02:00Z"/>
        </w:rPr>
        <w:pPrChange w:id="344" w:author="Nate Bachmeier [AWS-SA]" w:date="2023-04-20T16:03:00Z">
          <w:pPr>
            <w:pStyle w:val="HTMLPreformatted"/>
          </w:pPr>
        </w:pPrChange>
      </w:pPr>
      <w:ins w:id="345" w:author="Nate Bachmeier [AWS-SA]" w:date="2023-04-20T16:02:00Z">
        <w:r>
          <w:t xml:space="preserve">        print('</w:t>
        </w:r>
        <w:proofErr w:type="spellStart"/>
        <w:r>
          <w:t>DetectLabels</w:t>
        </w:r>
        <w:proofErr w:type="spellEnd"/>
        <w:r>
          <w:t>(%s) - s3://%s -&gt; %s' % (</w:t>
        </w:r>
      </w:ins>
    </w:p>
    <w:p w14:paraId="516BE0D3" w14:textId="77777777" w:rsidR="00213AB2" w:rsidRDefault="00213AB2" w:rsidP="00213AB2">
      <w:pPr>
        <w:pStyle w:val="SC-Source"/>
        <w:rPr>
          <w:ins w:id="346" w:author="Nate Bachmeier [AWS-SA]" w:date="2023-04-20T16:02:00Z"/>
        </w:rPr>
        <w:pPrChange w:id="347" w:author="Nate Bachmeier [AWS-SA]" w:date="2023-04-20T16:03:00Z">
          <w:pPr>
            <w:pStyle w:val="HTMLPreformatted"/>
          </w:pPr>
        </w:pPrChange>
      </w:pPr>
      <w:ins w:id="348" w:author="Nate Bachmeier [AWS-SA]" w:date="2023-04-20T16:02:00Z">
        <w:r>
          <w:t xml:space="preserve">          region,</w:t>
        </w:r>
      </w:ins>
    </w:p>
    <w:p w14:paraId="329CCE14" w14:textId="77777777" w:rsidR="00213AB2" w:rsidRDefault="00213AB2" w:rsidP="00213AB2">
      <w:pPr>
        <w:pStyle w:val="SC-Source"/>
        <w:rPr>
          <w:ins w:id="349" w:author="Nate Bachmeier [AWS-SA]" w:date="2023-04-20T16:02:00Z"/>
        </w:rPr>
        <w:pPrChange w:id="350" w:author="Nate Bachmeier [AWS-SA]" w:date="2023-04-20T16:03:00Z">
          <w:pPr>
            <w:pStyle w:val="HTMLPreformatted"/>
          </w:pPr>
        </w:pPrChange>
      </w:pPr>
      <w:ins w:id="351" w:author="Nate Bachmeier [AWS-SA]" w:date="2023-04-20T16:02:00Z">
        <w:r>
          <w:t xml:space="preserve">          </w:t>
        </w:r>
        <w:proofErr w:type="spellStart"/>
        <w:r>
          <w:t>self.</w:t>
        </w:r>
        <w:proofErr w:type="gramStart"/>
        <w:r>
          <w:t>manifest.report</w:t>
        </w:r>
        <w:proofErr w:type="gramEnd"/>
        <w:r>
          <w:t>.frame_bucket</w:t>
        </w:r>
        <w:proofErr w:type="spellEnd"/>
        <w:r>
          <w:t>,</w:t>
        </w:r>
      </w:ins>
    </w:p>
    <w:p w14:paraId="449A9D6C" w14:textId="77777777" w:rsidR="00213AB2" w:rsidRDefault="00213AB2" w:rsidP="00213AB2">
      <w:pPr>
        <w:pStyle w:val="SC-Source"/>
        <w:rPr>
          <w:ins w:id="352" w:author="Nate Bachmeier [AWS-SA]" w:date="2023-04-20T16:02:00Z"/>
        </w:rPr>
        <w:pPrChange w:id="353" w:author="Nate Bachmeier [AWS-SA]" w:date="2023-04-20T16:03:00Z">
          <w:pPr>
            <w:pStyle w:val="HTMLPreformatted"/>
          </w:pPr>
        </w:pPrChange>
      </w:pPr>
      <w:ins w:id="354" w:author="Nate Bachmeier [AWS-SA]" w:date="2023-04-20T16:02:00Z">
        <w:r>
          <w:t xml:space="preserve">          </w:t>
        </w:r>
        <w:proofErr w:type="spellStart"/>
        <w:r>
          <w:t>self.</w:t>
        </w:r>
        <w:proofErr w:type="gramStart"/>
        <w:r>
          <w:t>manifest.video</w:t>
        </w:r>
        <w:proofErr w:type="gramEnd"/>
        <w:r>
          <w:t>_id</w:t>
        </w:r>
        <w:proofErr w:type="spellEnd"/>
      </w:ins>
    </w:p>
    <w:p w14:paraId="7A960F00" w14:textId="77777777" w:rsidR="00213AB2" w:rsidRDefault="00213AB2" w:rsidP="00213AB2">
      <w:pPr>
        <w:pStyle w:val="SC-Source"/>
        <w:rPr>
          <w:ins w:id="355" w:author="Nate Bachmeier [AWS-SA]" w:date="2023-04-20T16:02:00Z"/>
        </w:rPr>
        <w:pPrChange w:id="356" w:author="Nate Bachmeier [AWS-SA]" w:date="2023-04-20T16:03:00Z">
          <w:pPr>
            <w:pStyle w:val="HTMLPreformatted"/>
          </w:pPr>
        </w:pPrChange>
      </w:pPr>
      <w:ins w:id="357" w:author="Nate Bachmeier [AWS-SA]" w:date="2023-04-20T16:02:00Z">
        <w:r>
          <w:t xml:space="preserve">        ))</w:t>
        </w:r>
      </w:ins>
    </w:p>
    <w:p w14:paraId="69CA59E0" w14:textId="77777777" w:rsidR="00213AB2" w:rsidRDefault="00213AB2" w:rsidP="00213AB2">
      <w:pPr>
        <w:pStyle w:val="SC-Source"/>
        <w:rPr>
          <w:ins w:id="358" w:author="Nate Bachmeier [AWS-SA]" w:date="2023-04-20T16:02:00Z"/>
        </w:rPr>
        <w:pPrChange w:id="359" w:author="Nate Bachmeier [AWS-SA]" w:date="2023-04-20T16:03:00Z">
          <w:pPr>
            <w:pStyle w:val="HTMLPreformatted"/>
          </w:pPr>
        </w:pPrChange>
      </w:pPr>
      <w:ins w:id="360" w:author="Nate Bachmeier [AWS-SA]" w:date="2023-04-20T16:02:00Z">
        <w:r>
          <w:t xml:space="preserve">    </w:t>
        </w:r>
      </w:ins>
    </w:p>
    <w:p w14:paraId="12E6CF5A" w14:textId="77777777" w:rsidR="00213AB2" w:rsidRDefault="00213AB2" w:rsidP="00213AB2">
      <w:pPr>
        <w:pStyle w:val="SC-Source"/>
        <w:rPr>
          <w:ins w:id="361" w:author="Nate Bachmeier [AWS-SA]" w:date="2023-04-20T16:02:00Z"/>
        </w:rPr>
        <w:pPrChange w:id="362" w:author="Nate Bachmeier [AWS-SA]" w:date="2023-04-20T16:03:00Z">
          <w:pPr>
            <w:pStyle w:val="HTMLPreformatted"/>
          </w:pPr>
        </w:pPrChange>
      </w:pPr>
      <w:ins w:id="363" w:author="Nate Bachmeier [AWS-SA]" w:date="2023-04-20T16:02:00Z">
        <w:r>
          <w:t xml:space="preserve">        return </w:t>
        </w:r>
        <w:proofErr w:type="spellStart"/>
        <w:proofErr w:type="gramStart"/>
        <w:r>
          <w:t>rekognition.detect</w:t>
        </w:r>
        <w:proofErr w:type="gramEnd"/>
        <w:r>
          <w:t>_labels</w:t>
        </w:r>
        <w:proofErr w:type="spellEnd"/>
        <w:r>
          <w:t>(**</w:t>
        </w:r>
        <w:proofErr w:type="spellStart"/>
        <w:r>
          <w:t>kwargs</w:t>
        </w:r>
        <w:proofErr w:type="spellEnd"/>
        <w:r>
          <w:t>)</w:t>
        </w:r>
      </w:ins>
    </w:p>
    <w:p w14:paraId="3BAD7587" w14:textId="60063AE3" w:rsidR="00213AB2" w:rsidRDefault="00213AB2" w:rsidP="00213AB2">
      <w:pPr>
        <w:pStyle w:val="SC-Source"/>
        <w:rPr>
          <w:ins w:id="364" w:author="Nate Bachmeier [AWS-SA]" w:date="2023-04-20T16:02:00Z"/>
        </w:rPr>
        <w:pPrChange w:id="365" w:author="Nate Bachmeier [AWS-SA]" w:date="2023-04-20T16:03:00Z">
          <w:pPr>
            <w:pStyle w:val="HTMLPreformatted"/>
          </w:pPr>
        </w:pPrChange>
      </w:pPr>
      <w:ins w:id="366" w:author="Nate Bachmeier [AWS-SA]" w:date="2023-04-20T16:02:00Z">
        <w:r>
          <w:t xml:space="preserve">      except </w:t>
        </w:r>
        <w:proofErr w:type="spellStart"/>
        <w:r>
          <w:t>ProvisionedThroughputExceededException</w:t>
        </w:r>
        <w:proofErr w:type="spellEnd"/>
        <w:r>
          <w:t xml:space="preserve"> as error:</w:t>
        </w:r>
      </w:ins>
    </w:p>
    <w:p w14:paraId="0BF618B9" w14:textId="77777777" w:rsidR="00213AB2" w:rsidRDefault="00213AB2" w:rsidP="00213AB2">
      <w:pPr>
        <w:pStyle w:val="SC-Source"/>
        <w:rPr>
          <w:ins w:id="367" w:author="Nate Bachmeier [AWS-SA]" w:date="2023-04-20T16:04:00Z"/>
        </w:rPr>
      </w:pPr>
      <w:ins w:id="368" w:author="Nate Bachmeier [AWS-SA]" w:date="2023-04-20T16:02:00Z">
        <w:r>
          <w:t xml:space="preserve">        </w:t>
        </w:r>
        <w:proofErr w:type="gramStart"/>
        <w:r>
          <w:t>print(</w:t>
        </w:r>
        <w:proofErr w:type="gramEnd"/>
        <w:r>
          <w:t>'</w:t>
        </w:r>
        <w:proofErr w:type="spellStart"/>
        <w:r>
          <w:t>ProvisionedThroughputExceededException</w:t>
        </w:r>
        <w:proofErr w:type="spellEnd"/>
        <w:r>
          <w:t xml:space="preserve"> -- %s' % </w:t>
        </w:r>
      </w:ins>
      <w:ins w:id="369" w:author="Nate Bachmeier [AWS-SA]" w:date="2023-04-20T16:04:00Z">
        <w:r>
          <w:t xml:space="preserve">  </w:t>
        </w:r>
      </w:ins>
    </w:p>
    <w:p w14:paraId="0882A0FA" w14:textId="1AF9530C" w:rsidR="00213AB2" w:rsidRDefault="00213AB2" w:rsidP="00213AB2">
      <w:pPr>
        <w:pStyle w:val="SC-Source"/>
        <w:rPr>
          <w:ins w:id="370" w:author="Nate Bachmeier [AWS-SA]" w:date="2023-04-20T16:02:00Z"/>
        </w:rPr>
        <w:pPrChange w:id="371" w:author="Nate Bachmeier [AWS-SA]" w:date="2023-04-20T16:03:00Z">
          <w:pPr>
            <w:pStyle w:val="HTMLPreformatted"/>
          </w:pPr>
        </w:pPrChange>
      </w:pPr>
      <w:ins w:id="372" w:author="Nate Bachmeier [AWS-SA]" w:date="2023-04-20T16:04:00Z">
        <w:r>
          <w:t xml:space="preserve">            </w:t>
        </w:r>
      </w:ins>
      <w:ins w:id="373" w:author="Nate Bachmeier [AWS-SA]" w:date="2023-04-20T16:02:00Z">
        <w:r>
          <w:t>str(error))</w:t>
        </w:r>
      </w:ins>
    </w:p>
    <w:p w14:paraId="16663DA3" w14:textId="77777777" w:rsidR="00213AB2" w:rsidRDefault="00213AB2" w:rsidP="00213AB2">
      <w:pPr>
        <w:pStyle w:val="SC-Source"/>
        <w:rPr>
          <w:ins w:id="374" w:author="Nate Bachmeier [AWS-SA]" w:date="2023-04-20T16:02:00Z"/>
        </w:rPr>
        <w:pPrChange w:id="375" w:author="Nate Bachmeier [AWS-SA]" w:date="2023-04-20T16:03:00Z">
          <w:pPr>
            <w:pStyle w:val="HTMLPreformatted"/>
          </w:pPr>
        </w:pPrChange>
      </w:pPr>
      <w:ins w:id="376" w:author="Nate Bachmeier [AWS-SA]" w:date="2023-04-20T16:02:00Z">
        <w:r>
          <w:t xml:space="preserve">        sleep(</w:t>
        </w:r>
        <w:proofErr w:type="spellStart"/>
        <w:proofErr w:type="gramStart"/>
        <w:r>
          <w:t>randint</w:t>
        </w:r>
        <w:proofErr w:type="spellEnd"/>
        <w:r>
          <w:t>(</w:t>
        </w:r>
        <w:proofErr w:type="gramEnd"/>
        <w:r>
          <w:t>10,50)/10)</w:t>
        </w:r>
      </w:ins>
    </w:p>
    <w:p w14:paraId="6B574D23" w14:textId="337FB648" w:rsidR="00213AB2" w:rsidRDefault="00213AB2" w:rsidP="00213AB2">
      <w:pPr>
        <w:pStyle w:val="SC-Source"/>
        <w:rPr>
          <w:ins w:id="377" w:author="Nate Bachmeier [AWS-SA]" w:date="2023-04-20T16:02:00Z"/>
        </w:rPr>
        <w:pPrChange w:id="378" w:author="Nate Bachmeier [AWS-SA]" w:date="2023-04-20T16:03:00Z">
          <w:pPr>
            <w:pStyle w:val="HTMLPreformatted"/>
          </w:pPr>
        </w:pPrChange>
      </w:pPr>
      <w:ins w:id="379" w:author="Nate Bachmeier [AWS-SA]" w:date="2023-04-20T16:02:00Z">
        <w:r>
          <w:t xml:space="preserve">    raise </w:t>
        </w:r>
        <w:proofErr w:type="gramStart"/>
        <w:r>
          <w:t>Exception(</w:t>
        </w:r>
        <w:proofErr w:type="gramEnd"/>
        <w:r>
          <w:t xml:space="preserve">'Unable to </w:t>
        </w:r>
        <w:proofErr w:type="spellStart"/>
        <w:r>
          <w:t>detect_labels</w:t>
        </w:r>
        <w:proofErr w:type="spellEnd"/>
        <w:r>
          <w:t xml:space="preserve"> - %s' % </w:t>
        </w:r>
      </w:ins>
      <w:ins w:id="380" w:author="Nate Bachmeier [AWS-SA]" w:date="2023-04-20T16:04:00Z">
        <w:r>
          <w:br/>
          <w:t xml:space="preserve">            </w:t>
        </w:r>
        <w:proofErr w:type="spellStart"/>
        <w:r>
          <w:t>s</w:t>
        </w:r>
      </w:ins>
      <w:ins w:id="381" w:author="Nate Bachmeier [AWS-SA]" w:date="2023-04-20T16:02:00Z">
        <w:r>
          <w:t>elf.manifest.video_id</w:t>
        </w:r>
        <w:proofErr w:type="spellEnd"/>
        <w:r>
          <w:t>)</w:t>
        </w:r>
      </w:ins>
    </w:p>
    <w:p w14:paraId="47AEF80B" w14:textId="77777777" w:rsidR="00213AB2" w:rsidRPr="00213AB2" w:rsidRDefault="00213AB2" w:rsidP="00213AB2">
      <w:pPr>
        <w:ind w:firstLine="0"/>
        <w:pPrChange w:id="382" w:author="Nate Bachmeier [AWS-SA]" w:date="2023-04-20T16:02:00Z">
          <w:pPr/>
        </w:pPrChange>
      </w:pPr>
    </w:p>
    <w:p w14:paraId="3FC939EB" w14:textId="2A882829" w:rsidR="00E64BB3" w:rsidRDefault="00E64BB3" w:rsidP="00E64BB3">
      <w:r>
        <w:t xml:space="preserve">Lastly, aggregation queries assess the information extracted from the videos and attempt to answer the original research questions. Specifically, what are the effectiveness and efficiency </w:t>
      </w:r>
      <w:r>
        <w:lastRenderedPageBreak/>
        <w:t>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t>
      </w:r>
    </w:p>
    <w:p w14:paraId="667E8C59" w14:textId="22AFD5BA" w:rsidR="00104B25" w:rsidRPr="00B21582" w:rsidDel="00213AB2" w:rsidRDefault="00104B25" w:rsidP="00B21582">
      <w:pPr>
        <w:pStyle w:val="Caption"/>
        <w:ind w:firstLine="0"/>
        <w:rPr>
          <w:del w:id="383" w:author="Nate Bachmeier [AWS-SA]" w:date="2023-04-20T16:00:00Z"/>
          <w:b/>
          <w:bCs/>
          <w:i/>
        </w:rPr>
      </w:pPr>
      <w:bookmarkStart w:id="384" w:name="_Toc128255060"/>
      <w:bookmarkStart w:id="385" w:name="_Toc128302246"/>
      <w:del w:id="386" w:author="Nate Bachmeier [AWS-SA]" w:date="2023-04-20T16:00:00Z">
        <w:r w:rsidRPr="00B21582" w:rsidDel="00213AB2">
          <w:rPr>
            <w:b/>
            <w:bCs/>
          </w:rPr>
          <w:delText xml:space="preserve">Figure </w:delText>
        </w:r>
        <w:r w:rsidR="003F00CE" w:rsidDel="00213AB2">
          <w:rPr>
            <w:b/>
            <w:bCs/>
          </w:rPr>
          <w:delText>34</w:delText>
        </w:r>
        <w:r w:rsidDel="00213AB2">
          <w:rPr>
            <w:b/>
            <w:bCs/>
          </w:rPr>
          <w:br/>
        </w:r>
        <w:r w:rsidRPr="00B21582" w:rsidDel="00213AB2">
          <w:rPr>
            <w:i/>
            <w:iCs w:val="0"/>
          </w:rPr>
          <w:delText>Pose</w:delText>
        </w:r>
        <w:r w:rsidDel="00213AB2">
          <w:rPr>
            <w:i/>
            <w:iCs w:val="0"/>
          </w:rPr>
          <w:delText xml:space="preserve"> Output Format Body-25</w:delText>
        </w:r>
        <w:bookmarkEnd w:id="384"/>
        <w:bookmarkEnd w:id="385"/>
      </w:del>
    </w:p>
    <w:p w14:paraId="07802253" w14:textId="21EEFAE5" w:rsidR="00104B25" w:rsidDel="00213AB2" w:rsidRDefault="00104B25" w:rsidP="00E16572">
      <w:pPr>
        <w:ind w:firstLine="0"/>
        <w:rPr>
          <w:del w:id="387" w:author="Nate Bachmeier [AWS-SA]" w:date="2023-04-20T16:00:00Z"/>
        </w:rPr>
      </w:pPr>
      <w:del w:id="388" w:author="Nate Bachmeier [AWS-SA]" w:date="2023-04-20T16:00:00Z">
        <w:r w:rsidDel="00213AB2">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del>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685CEF54" w:rsidR="00FD62B7" w:rsidRDefault="00FD62B7" w:rsidP="001B38B1">
      <w:r>
        <w:t xml:space="preserve">The </w:t>
      </w:r>
      <w:proofErr w:type="spellStart"/>
      <w:r>
        <w:t>OpenPose</w:t>
      </w:r>
      <w:proofErr w:type="spellEnd"/>
      <w:r>
        <w:t xml:space="preserve"> framework offers a foundational capability to extract skeletal positions from a 2-D frame. This constructive design research project </w:t>
      </w:r>
      <w:r w:rsidR="00D25DC1">
        <w:t xml:space="preserve">leveraged this library’s output to differentiate core movements like walking, throwing, sitting, and eating. It also integrates an object detection service to provide a rich context overlay of derived information. These features enable automation </w:t>
      </w:r>
      <w:r>
        <w:t xml:space="preserve">to </w:t>
      </w:r>
      <w:r w:rsidR="00D25DC1">
        <w:t xml:space="preserve">monitor and predict </w:t>
      </w:r>
      <w:r>
        <w:t xml:space="preserve">human activity movements across multiple subsequent images. It can classify those sequences into coarse behavioral categories, not necessarily </w:t>
      </w:r>
      <w:r w:rsidR="00DF503B">
        <w:t xml:space="preserve">kinetic </w:t>
      </w:r>
      <w:r>
        <w:t xml:space="preserve">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r w:rsidRPr="00B21582">
        <w:rPr>
          <w:i/>
          <w:iCs/>
        </w:rPr>
        <w:t>eating donuts</w:t>
      </w:r>
      <w:r>
        <w:t xml:space="preserve"> and </w:t>
      </w:r>
      <w:r w:rsidRPr="00B21582">
        <w:rPr>
          <w:i/>
          <w:iCs/>
        </w:rPr>
        <w:t>playing the flute</w:t>
      </w:r>
      <w:r>
        <w:t xml:space="preserve"> was too close to distinguish for many videos.</w:t>
      </w:r>
    </w:p>
    <w:p w14:paraId="615A42F8" w14:textId="35800F26" w:rsidR="00BC12DE" w:rsidRDefault="00BC12DE" w:rsidP="00BC12DE">
      <w:pPr>
        <w:pStyle w:val="Caption"/>
        <w:ind w:firstLine="0"/>
        <w:rPr>
          <w:i/>
          <w:iCs w:val="0"/>
        </w:rPr>
      </w:pPr>
      <w:bookmarkStart w:id="389" w:name="_Toc128255061"/>
      <w:bookmarkStart w:id="390"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389"/>
      <w:bookmarkEnd w:id="390"/>
    </w:p>
    <w:p w14:paraId="66D58B1F" w14:textId="424841F7" w:rsidR="00BC12DE" w:rsidRPr="00BC12DE" w:rsidRDefault="00F4459E" w:rsidP="00B21582">
      <w:pPr>
        <w:ind w:firstLine="0"/>
      </w:pPr>
      <w:r w:rsidRPr="00F4459E">
        <w:rPr>
          <w:noProof/>
        </w:rPr>
        <w:lastRenderedPageBreak/>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09A53591" w14:textId="5E45ECC3"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del w:id="391" w:author="Nate Bachmeier [AWS-SA]" w:date="2023-04-20T13:38:00Z">
        <w:r w:rsidR="003F00CE" w:rsidDel="00F75FDE">
          <w:delText>low-</w:delText>
        </w:r>
        <w:r w:rsidR="00F948E5" w:rsidDel="00F75FDE">
          <w:delText>confidence</w:delText>
        </w:r>
      </w:del>
      <w:ins w:id="392" w:author="Nate Bachmeier [AWS-SA]" w:date="2023-04-20T13:38:00Z">
        <w:r w:rsidR="00F75FDE">
          <w:t>low confidence</w:t>
        </w:r>
      </w:ins>
      <w:r>
        <w:t xml:space="preserve"> 25x3 position matrix. Carnegie Mellon’s team has addressed this situation with two purpose-built models for faces and hands</w:t>
      </w:r>
      <w:r w:rsidR="003F00CE">
        <w:t xml:space="preserve"> (Hidalgo et al., 2019)</w:t>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687F5C87" w:rsidR="00A4437A" w:rsidRDefault="00A4437A" w:rsidP="00A4437A">
      <w:pPr>
        <w:pStyle w:val="Caption"/>
        <w:ind w:firstLine="0"/>
        <w:rPr>
          <w:i/>
          <w:iCs w:val="0"/>
        </w:rPr>
      </w:pPr>
      <w:bookmarkStart w:id="393" w:name="_Toc128255062"/>
      <w:bookmarkStart w:id="394" w:name="_Toc128302248"/>
      <w:r w:rsidRPr="00B21582">
        <w:rPr>
          <w:b/>
          <w:bCs/>
        </w:rPr>
        <w:t xml:space="preserve">Figure </w:t>
      </w:r>
      <w:r w:rsidR="003F00CE">
        <w:rPr>
          <w:b/>
          <w:bCs/>
        </w:rPr>
        <w:t>36</w:t>
      </w:r>
      <w:r>
        <w:rPr>
          <w:b/>
          <w:bCs/>
          <w:i/>
          <w:iCs w:val="0"/>
        </w:rPr>
        <w:br/>
      </w:r>
      <w:r w:rsidRPr="00B21582">
        <w:rPr>
          <w:i/>
          <w:iCs w:val="0"/>
        </w:rPr>
        <w:t>Playing</w:t>
      </w:r>
      <w:r>
        <w:rPr>
          <w:i/>
          <w:iCs w:val="0"/>
        </w:rPr>
        <w:t xml:space="preserve"> hand-clapping games</w:t>
      </w:r>
      <w:bookmarkEnd w:id="393"/>
      <w:bookmarkEnd w:id="394"/>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lastRenderedPageBreak/>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w:t>
      </w:r>
      <w:proofErr w:type="spellStart"/>
      <w:r w:rsidR="00D25DC1">
        <w:t>Rekognition</w:t>
      </w:r>
      <w:proofErr w:type="spellEnd"/>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6D78B553" w:rsidR="00A4437A" w:rsidRDefault="00A4437A" w:rsidP="00A4437A">
      <w:pPr>
        <w:pStyle w:val="Caption"/>
        <w:ind w:firstLine="0"/>
        <w:rPr>
          <w:i/>
          <w:iCs w:val="0"/>
        </w:rPr>
      </w:pPr>
      <w:bookmarkStart w:id="395" w:name="_Toc128255063"/>
      <w:bookmarkStart w:id="396" w:name="_Toc128302249"/>
      <w:r w:rsidRPr="00462221">
        <w:rPr>
          <w:b/>
          <w:bCs/>
        </w:rPr>
        <w:t xml:space="preserve">Figure </w:t>
      </w:r>
      <w:r w:rsidR="003F00CE">
        <w:rPr>
          <w:b/>
          <w:bCs/>
        </w:rPr>
        <w:t>37</w:t>
      </w:r>
      <w:r>
        <w:rPr>
          <w:b/>
          <w:bCs/>
        </w:rPr>
        <w:br/>
      </w:r>
      <w:r>
        <w:rPr>
          <w:i/>
          <w:iCs w:val="0"/>
        </w:rPr>
        <w:t>Cello with l</w:t>
      </w:r>
      <w:r w:rsidRPr="00462221">
        <w:rPr>
          <w:i/>
          <w:iCs w:val="0"/>
        </w:rPr>
        <w:t>abel annotations</w:t>
      </w:r>
      <w:bookmarkEnd w:id="395"/>
      <w:bookmarkEnd w:id="396"/>
    </w:p>
    <w:p w14:paraId="41F7A6C2" w14:textId="27318A70" w:rsidR="00A4437A" w:rsidRPr="00FD62B7" w:rsidRDefault="00DE5599" w:rsidP="00B21582">
      <w:pPr>
        <w:ind w:firstLine="0"/>
      </w:pPr>
      <w:r w:rsidRPr="00DE5599">
        <w:rPr>
          <w:noProof/>
        </w:rPr>
        <w:lastRenderedPageBreak/>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65588ABC" w:rsidR="009B2C56" w:rsidRPr="00B21582" w:rsidRDefault="009B2C56" w:rsidP="001B38B1">
      <w:r>
        <w:t xml:space="preserve">The Amazon ECS cluster processed 4.2 million seconds of video during the experiment using </w:t>
      </w:r>
      <w:r w:rsidRPr="009B2C56">
        <w:t>6</w:t>
      </w:r>
      <w:r>
        <w:t xml:space="preserve">.7 million </w:t>
      </w:r>
      <w:del w:id="397" w:author="Nate Bachmeier [AWS-SA]" w:date="2023-04-20T13:39:00Z">
        <w:r w:rsidDel="00E7411D">
          <w:delText>comput</w:delText>
        </w:r>
      </w:del>
      <w:ins w:id="398" w:author="Nate Bachmeier [AWS-SA]" w:date="2023-04-20T13:39:00Z">
        <w:r w:rsidR="00E7411D">
          <w:t>computations</w:t>
        </w:r>
      </w:ins>
      <w:del w:id="399" w:author="Nate Bachmeier [AWS-SA]" w:date="2023-04-20T13:39:00Z">
        <w:r w:rsidDel="00E7411D">
          <w:delText>e</w:delText>
        </w:r>
      </w:del>
      <w:r>
        <w:t xml:space="preserve"> seconds. All code within the cluster emits telemetry to AWS X-Ray, a distributed tracing solution. These traces report that processing a high-resolution (1080p) clip takes 9.67 seconds, with 86% of the time spent waiting on network I/O (checkpointing </w:t>
      </w:r>
      <w:r>
        <w:lastRenderedPageBreak/>
        <w:t xml:space="preserve">frames). Suppose a reduction or elimination of these checkpoints occurred. In that case, the entire data set could reprocess in 0.94 million </w:t>
      </w:r>
      <w:del w:id="400" w:author="Nate Bachmeier [AWS-SA]" w:date="2023-04-20T13:39:00Z">
        <w:r w:rsidDel="00E7411D">
          <w:delText xml:space="preserve">compute </w:delText>
        </w:r>
      </w:del>
      <w:ins w:id="401" w:author="Nate Bachmeier [AWS-SA]" w:date="2023-04-20T13:39:00Z">
        <w:r w:rsidR="00E7411D">
          <w:t xml:space="preserve">computation </w:t>
        </w:r>
      </w:ins>
      <w:r>
        <w:t>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402" w:name="_Toc131970517"/>
      <w:r>
        <w:t>Evaluation of the Findings</w:t>
      </w:r>
      <w:bookmarkEnd w:id="402"/>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lastRenderedPageBreak/>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403" w:name="_Toc128255064"/>
      <w:bookmarkStart w:id="404"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403"/>
      <w:bookmarkEnd w:id="404"/>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t xml:space="preserve">This activity logically makes sense as people set up, perform, and conclude action sequences. It also suggests that several actions are classifiable through composite action classification models. </w:t>
      </w:r>
      <w:proofErr w:type="spellStart"/>
      <w:r>
        <w:t>Amerineni</w:t>
      </w:r>
      <w:proofErr w:type="spellEnd"/>
      <w:r>
        <w:t xml:space="preserve"> et al. (2021) recommended a similar mechanism that utilizes </w:t>
      </w:r>
      <w:r>
        <w:lastRenderedPageBreak/>
        <w:t xml:space="preserve">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405" w:name="_Toc131970518"/>
      <w:r>
        <w:t>Summary</w:t>
      </w:r>
      <w:bookmarkEnd w:id="405"/>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389CE0A0" w:rsidR="00A4437A" w:rsidRDefault="00A4437A" w:rsidP="00A4437A">
      <w:r>
        <w:t xml:space="preserve">Realizing this outcome is possible through a hierarchical action space with root behaviors like seating, standing, and running. Object detection and </w:t>
      </w:r>
      <w:commentRangeStart w:id="406"/>
      <w:r>
        <w:t xml:space="preserve">image annotation </w:t>
      </w:r>
      <w:commentRangeEnd w:id="406"/>
      <w:r w:rsidR="004C15C9">
        <w:rPr>
          <w:rStyle w:val="CommentReference"/>
          <w:rFonts w:eastAsia="Times New Roman" w:cs="Arial"/>
          <w:szCs w:val="20"/>
        </w:rPr>
        <w:commentReference w:id="406"/>
      </w:r>
      <w:r>
        <w:t>can provide sufficient information to derive child activities like playing soccer versus basketball. The taxonomy could derive and expand to an arbitrary depth through additional levels of annotations. 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16FC8EB3"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Let’s examine the future </w:t>
      </w:r>
      <w:del w:id="407" w:author="Nate Bachmeier [AWS-SA]" w:date="2023-04-20T13:50:00Z">
        <w:r w:rsidR="00B25108" w:rsidDel="00E7411D">
          <w:delText>implication</w:delText>
        </w:r>
      </w:del>
      <w:ins w:id="408" w:author="Nate Bachmeier [AWS-SA]" w:date="2023-04-20T13:50:00Z">
        <w:r w:rsidR="00E7411D">
          <w:t>implications</w:t>
        </w:r>
      </w:ins>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409" w:name="_Toc131970519"/>
      <w:commentRangeStart w:id="410"/>
      <w:commentRangeStart w:id="411"/>
      <w:r>
        <w:lastRenderedPageBreak/>
        <w:t>Chapter 5: Implications, Recommendations, and Conclusions</w:t>
      </w:r>
      <w:commentRangeEnd w:id="410"/>
      <w:r w:rsidR="004C15C9">
        <w:rPr>
          <w:rStyle w:val="CommentReference"/>
          <w:b w:val="0"/>
          <w:bCs w:val="0"/>
          <w:szCs w:val="20"/>
        </w:rPr>
        <w:commentReference w:id="410"/>
      </w:r>
      <w:bookmarkEnd w:id="409"/>
      <w:commentRangeEnd w:id="411"/>
      <w:r w:rsidR="00A96DFD">
        <w:rPr>
          <w:rStyle w:val="CommentReference"/>
          <w:b w:val="0"/>
          <w:bCs w:val="0"/>
          <w:szCs w:val="20"/>
        </w:rPr>
        <w:commentReference w:id="411"/>
      </w:r>
    </w:p>
    <w:p w14:paraId="76550301" w14:textId="75622A12"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412"/>
      <w:r>
        <w:t xml:space="preserve">this text examines </w:t>
      </w:r>
      <w:commentRangeEnd w:id="412"/>
      <w:r w:rsidR="005E187E">
        <w:rPr>
          <w:rStyle w:val="CommentReference"/>
          <w:rFonts w:eastAsia="Times New Roman" w:cs="Arial"/>
          <w:szCs w:val="20"/>
        </w:rPr>
        <w:commentReference w:id="412"/>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413" w:name="_Toc51929242"/>
      <w:bookmarkStart w:id="414" w:name="_Toc131970520"/>
      <w:r>
        <w:t>Implications</w:t>
      </w:r>
      <w:bookmarkEnd w:id="413"/>
      <w:bookmarkEnd w:id="414"/>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415"/>
      <w:r w:rsidR="005B6535">
        <w:t xml:space="preserve">was achievable </w:t>
      </w:r>
      <w:commentRangeEnd w:id="415"/>
      <w:r w:rsidR="00E82EA6">
        <w:rPr>
          <w:rStyle w:val="CommentReference"/>
          <w:rFonts w:eastAsia="Times New Roman" w:cs="Arial"/>
          <w:szCs w:val="20"/>
        </w:rPr>
        <w:commentReference w:id="415"/>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416"/>
      <w:r w:rsidR="0021614C">
        <w:t xml:space="preserve">Bell, </w:t>
      </w:r>
      <w:proofErr w:type="spellStart"/>
      <w:r w:rsidR="0021614C">
        <w:t>Koren</w:t>
      </w:r>
      <w:proofErr w:type="spellEnd"/>
      <w:r w:rsidR="0021614C">
        <w:t xml:space="preserve">, and </w:t>
      </w:r>
      <w:proofErr w:type="spellStart"/>
      <w:r w:rsidR="0021614C">
        <w:t>Volinsky’s</w:t>
      </w:r>
      <w:proofErr w:type="spellEnd"/>
      <w:r w:rsidR="0021614C">
        <w:t xml:space="preserve"> </w:t>
      </w:r>
      <w:commentRangeEnd w:id="416"/>
      <w:r w:rsidR="00E82EA6">
        <w:rPr>
          <w:rStyle w:val="CommentReference"/>
          <w:rFonts w:eastAsia="Times New Roman" w:cs="Arial"/>
          <w:szCs w:val="20"/>
        </w:rPr>
        <w:commentReference w:id="416"/>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 xml:space="preserve">One of the core strengths of ensemble algorithms is the ability to mature the various signal </w:t>
      </w:r>
      <w:proofErr w:type="gramStart"/>
      <w:r>
        <w:t>predictor</w:t>
      </w:r>
      <w:proofErr w:type="gramEnd"/>
      <w:r>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417"/>
      <w:r>
        <w:rPr>
          <w:i/>
          <w:iCs/>
        </w:rPr>
        <w:t xml:space="preserve">efficiency </w:t>
      </w:r>
      <w:commentRangeEnd w:id="417"/>
      <w:r w:rsidR="00E82EA6">
        <w:rPr>
          <w:rStyle w:val="CommentReference"/>
          <w:rFonts w:eastAsia="Times New Roman" w:cs="Arial"/>
          <w:szCs w:val="20"/>
        </w:rPr>
        <w:commentReference w:id="417"/>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418" w:name="_Toc128255065"/>
      <w:bookmarkStart w:id="419"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418"/>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419"/>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420"/>
      <w:r w:rsidR="0033517C">
        <w:t>32 &amp; 33</w:t>
      </w:r>
      <w:commentRangeEnd w:id="420"/>
      <w:r w:rsidR="00E82EA6">
        <w:rPr>
          <w:rStyle w:val="CommentReference"/>
          <w:rFonts w:eastAsia="Times New Roman" w:cs="Arial"/>
          <w:szCs w:val="20"/>
        </w:rPr>
        <w:commentReference w:id="420"/>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421" w:name="_Toc128255066"/>
      <w:bookmarkStart w:id="422"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421"/>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422"/>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2"/>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423" w:name="_Toc222132559"/>
      <w:bookmarkStart w:id="424" w:name="_Toc251424093"/>
      <w:bookmarkStart w:id="425" w:name="_Toc464831679"/>
      <w:bookmarkStart w:id="426" w:name="_Toc465328411"/>
      <w:bookmarkStart w:id="427" w:name="_Toc51929243"/>
      <w:bookmarkStart w:id="428" w:name="_Toc131970521"/>
      <w:r>
        <w:t>Recommendations</w:t>
      </w:r>
      <w:bookmarkEnd w:id="423"/>
      <w:bookmarkEnd w:id="424"/>
      <w:r>
        <w:t xml:space="preserve"> for </w:t>
      </w:r>
      <w:bookmarkEnd w:id="425"/>
      <w:bookmarkEnd w:id="426"/>
      <w:r>
        <w:t>Practice</w:t>
      </w:r>
      <w:bookmarkEnd w:id="427"/>
      <w:bookmarkEnd w:id="428"/>
    </w:p>
    <w:p w14:paraId="1A1A24D1" w14:textId="40305E51" w:rsidR="005D1C4A" w:rsidRPr="005D1C4A" w:rsidRDefault="005D1C4A" w:rsidP="00B21582">
      <w:commentRangeStart w:id="429"/>
      <w:r>
        <w:t>This dissertation examines human activity recognition within indoor settings for elderly and special needs care.</w:t>
      </w:r>
      <w:commentRangeEnd w:id="429"/>
      <w:r w:rsidR="004C15C9">
        <w:rPr>
          <w:rStyle w:val="CommentReference"/>
          <w:rFonts w:eastAsia="Times New Roman" w:cs="Arial"/>
          <w:szCs w:val="20"/>
        </w:rPr>
        <w:commentReference w:id="429"/>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430"/>
      <w:r>
        <w:t>tracking the defendant's actions and producing a secure log of behaviors is possible</w:t>
      </w:r>
      <w:commentRangeEnd w:id="430"/>
      <w:r w:rsidR="00082EF8">
        <w:rPr>
          <w:rStyle w:val="CommentReference"/>
          <w:rFonts w:eastAsia="Times New Roman" w:cs="Arial"/>
          <w:szCs w:val="20"/>
        </w:rPr>
        <w:commentReference w:id="430"/>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431" w:name="_Toc464831680"/>
      <w:bookmarkStart w:id="432" w:name="_Toc465328412"/>
      <w:bookmarkStart w:id="433" w:name="_Toc51929244"/>
      <w:bookmarkStart w:id="434" w:name="_Toc131970522"/>
      <w:r>
        <w:t>Recommendations for Future Research</w:t>
      </w:r>
      <w:bookmarkEnd w:id="431"/>
      <w:bookmarkEnd w:id="432"/>
      <w:bookmarkEnd w:id="433"/>
      <w:bookmarkEnd w:id="434"/>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435"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452370"/>
                    </a:xfrm>
                    <a:prstGeom prst="rect">
                      <a:avLst/>
                    </a:prstGeom>
                  </pic:spPr>
                </pic:pic>
              </a:graphicData>
            </a:graphic>
          </wp:inline>
        </w:drawing>
      </w:r>
      <w:bookmarkEnd w:id="435"/>
    </w:p>
    <w:p w14:paraId="163F550E" w14:textId="77777777" w:rsidR="006514D0" w:rsidRDefault="006514D0" w:rsidP="00B21582">
      <w:pPr>
        <w:pStyle w:val="Heading2"/>
        <w:ind w:firstLine="0"/>
      </w:pPr>
      <w:bookmarkStart w:id="436" w:name="_Toc222132560"/>
      <w:bookmarkStart w:id="437" w:name="_Toc251424094"/>
      <w:bookmarkStart w:id="438" w:name="_Toc464831681"/>
      <w:bookmarkStart w:id="439" w:name="_Toc465328413"/>
      <w:bookmarkStart w:id="440" w:name="_Toc51929245"/>
      <w:bookmarkStart w:id="441" w:name="_Toc131970523"/>
      <w:r>
        <w:lastRenderedPageBreak/>
        <w:t>Conclusions</w:t>
      </w:r>
      <w:bookmarkEnd w:id="436"/>
      <w:bookmarkEnd w:id="437"/>
      <w:bookmarkEnd w:id="438"/>
      <w:bookmarkEnd w:id="439"/>
      <w:bookmarkEnd w:id="440"/>
      <w:bookmarkEnd w:id="441"/>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w:t>
      </w:r>
      <w:proofErr w:type="gramStart"/>
      <w:r>
        <w:t>provision</w:t>
      </w:r>
      <w:proofErr w:type="gramEnd"/>
      <w:r>
        <w:t xml:space="preserve">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442"/>
      <w:r>
        <w:lastRenderedPageBreak/>
        <w:t>This study defined success criteria regarding the effectiveness (R1) and efficiency (R2) of identifying human behaviors for medical facilities</w:t>
      </w:r>
      <w:commentRangeEnd w:id="442"/>
      <w:r w:rsidR="00082EF8">
        <w:rPr>
          <w:rStyle w:val="CommentReference"/>
          <w:rFonts w:eastAsia="Times New Roman" w:cs="Arial"/>
          <w:szCs w:val="20"/>
        </w:rPr>
        <w:commentReference w:id="442"/>
      </w:r>
      <w:r>
        <w:t xml:space="preserve">.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proofErr w:type="gramStart"/>
      <w:r>
        <w:t>highly-efficient</w:t>
      </w:r>
      <w:proofErr w:type="gramEnd"/>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443"/>
      <w:r>
        <w:t>constructs</w:t>
      </w:r>
      <w:commentRangeEnd w:id="443"/>
      <w:r w:rsidR="00082EF8">
        <w:rPr>
          <w:rStyle w:val="CommentReference"/>
          <w:rFonts w:eastAsia="Times New Roman" w:cs="Arial"/>
          <w:szCs w:val="20"/>
        </w:rPr>
        <w:commentReference w:id="443"/>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444" w:name="_Toc131970524"/>
      <w:commentRangeStart w:id="445"/>
      <w:commentRangeStart w:id="446"/>
      <w:commentRangeStart w:id="447"/>
      <w:commentRangeStart w:id="448"/>
      <w:r>
        <w:lastRenderedPageBreak/>
        <w:t>Appendix</w:t>
      </w:r>
      <w:r w:rsidR="009A114F">
        <w:t xml:space="preserve">: </w:t>
      </w:r>
      <w:r w:rsidR="008555BA">
        <w:t>Categories</w:t>
      </w:r>
      <w:commentRangeEnd w:id="445"/>
      <w:r w:rsidR="009A114F">
        <w:rPr>
          <w:rStyle w:val="CommentReference"/>
          <w:b w:val="0"/>
          <w:bCs w:val="0"/>
          <w:szCs w:val="20"/>
        </w:rPr>
        <w:commentReference w:id="445"/>
      </w:r>
      <w:commentRangeEnd w:id="446"/>
      <w:r w:rsidR="009A114F">
        <w:rPr>
          <w:rStyle w:val="CommentReference"/>
          <w:b w:val="0"/>
          <w:bCs w:val="0"/>
          <w:szCs w:val="20"/>
        </w:rPr>
        <w:commentReference w:id="446"/>
      </w:r>
      <w:commentRangeEnd w:id="447"/>
      <w:r w:rsidR="009A114F">
        <w:rPr>
          <w:rStyle w:val="CommentReference"/>
          <w:b w:val="0"/>
          <w:bCs w:val="0"/>
          <w:szCs w:val="20"/>
        </w:rPr>
        <w:commentReference w:id="447"/>
      </w:r>
      <w:bookmarkEnd w:id="444"/>
      <w:commentRangeEnd w:id="448"/>
      <w:r w:rsidR="00082EF8">
        <w:rPr>
          <w:rStyle w:val="CommentReference"/>
          <w:b w:val="0"/>
          <w:bCs w:val="0"/>
          <w:szCs w:val="20"/>
        </w:rPr>
        <w:commentReference w:id="448"/>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449" w:name="_Toc464831651" w:displacedByCustomXml="next"/>
    <w:bookmarkEnd w:id="449" w:displacedByCustomXml="next"/>
    <w:bookmarkStart w:id="450" w:name="_Toc465328388" w:displacedByCustomXml="next"/>
    <w:bookmarkEnd w:id="450"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451" w:name="_Toc131970525"/>
          <w:r w:rsidRPr="00FE3EEF">
            <w:rPr>
              <w:b w:val="0"/>
              <w:bCs w:val="0"/>
            </w:rPr>
            <w:lastRenderedPageBreak/>
            <w:t>References</w:t>
          </w:r>
          <w:bookmarkEnd w:id="451"/>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452" w:name="_Toc231285448" w:displacedByCustomXml="prev"/>
    <w:bookmarkEnd w:id="452"/>
    <w:p w14:paraId="765F17F1" w14:textId="77777777" w:rsidR="00887A22" w:rsidRPr="00887A22" w:rsidRDefault="00887A22" w:rsidP="00DA5CF7"/>
    <w:sectPr w:rsidR="00887A22" w:rsidRPr="00887A22" w:rsidSect="00887A22">
      <w:headerReference w:type="default" r:id="rId74"/>
      <w:footerReference w:type="default" r:id="rId75"/>
      <w:headerReference w:type="first" r:id="rId7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6"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410"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411"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412"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415"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416"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417"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420"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429"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430"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442"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443"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445"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446"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447"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448"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35E0"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90E6" w16cex:dateUtc="2023-03-22T21:36: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35E0" w16cid:durableId="27C590E6"/>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A62C5" w14:textId="77777777" w:rsidR="00730C04" w:rsidRDefault="00730C04" w:rsidP="00DA5CF7">
      <w:r>
        <w:separator/>
      </w:r>
    </w:p>
  </w:endnote>
  <w:endnote w:type="continuationSeparator" w:id="0">
    <w:p w14:paraId="57DD8340" w14:textId="77777777" w:rsidR="00730C04" w:rsidRDefault="00730C04" w:rsidP="00DA5CF7">
      <w:r>
        <w:continuationSeparator/>
      </w:r>
    </w:p>
  </w:endnote>
  <w:endnote w:type="continuationNotice" w:id="1">
    <w:p w14:paraId="0BDC5DCE" w14:textId="77777777" w:rsidR="00730C04" w:rsidRDefault="00730C04"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C4EC6" w14:textId="77777777" w:rsidR="00730C04" w:rsidRDefault="00730C04" w:rsidP="00DA5CF7">
      <w:r>
        <w:separator/>
      </w:r>
    </w:p>
  </w:footnote>
  <w:footnote w:type="continuationSeparator" w:id="0">
    <w:p w14:paraId="62CF4AB5" w14:textId="77777777" w:rsidR="00730C04" w:rsidRDefault="00730C04" w:rsidP="00DA5CF7">
      <w:r>
        <w:continuationSeparator/>
      </w:r>
    </w:p>
  </w:footnote>
  <w:footnote w:type="continuationNotice" w:id="1">
    <w:p w14:paraId="3DA01545" w14:textId="77777777" w:rsidR="00730C04" w:rsidRDefault="00730C04"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wFACVt4Z4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3AB2"/>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104B"/>
    <w:rsid w:val="002C1DA7"/>
    <w:rsid w:val="002C259A"/>
    <w:rsid w:val="002C71CA"/>
    <w:rsid w:val="002C7BE6"/>
    <w:rsid w:val="002D22BF"/>
    <w:rsid w:val="002D2E24"/>
    <w:rsid w:val="002D30A5"/>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5B8D"/>
    <w:rsid w:val="007161BA"/>
    <w:rsid w:val="00716C58"/>
    <w:rsid w:val="00720125"/>
    <w:rsid w:val="00720D2E"/>
    <w:rsid w:val="007224B3"/>
    <w:rsid w:val="00722651"/>
    <w:rsid w:val="00722C2E"/>
    <w:rsid w:val="00730BAE"/>
    <w:rsid w:val="00730C04"/>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28A5"/>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320EA"/>
    <w:rsid w:val="00D320FF"/>
    <w:rsid w:val="00D3228B"/>
    <w:rsid w:val="00D3675A"/>
    <w:rsid w:val="00D400F7"/>
    <w:rsid w:val="00D414AD"/>
    <w:rsid w:val="00D41F7B"/>
    <w:rsid w:val="00D41F9D"/>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27.png"/><Relationship Id="rId68" Type="http://schemas.microsoft.com/office/2011/relationships/commentsExtended" Target="commentsExtended.xml"/><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diagramQuickStyle" Target="diagrams/quickStyle4.xml"/><Relationship Id="rId66" Type="http://schemas.openxmlformats.org/officeDocument/2006/relationships/image" Target="media/image30.png"/><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diagramData" Target="diagrams/data4.xml"/><Relationship Id="rId64" Type="http://schemas.openxmlformats.org/officeDocument/2006/relationships/image" Target="media/image28.png"/><Relationship Id="rId69" Type="http://schemas.microsoft.com/office/2016/09/relationships/commentsIds" Target="commentsIds.xm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Data" Target="diagrams/data3.xml"/><Relationship Id="rId72"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diagramColors" Target="diagrams/colors4.xml"/><Relationship Id="rId67" Type="http://schemas.openxmlformats.org/officeDocument/2006/relationships/comments" Target="comments.xml"/><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image" Target="media/image26.png"/><Relationship Id="rId70" Type="http://schemas.microsoft.com/office/2018/08/relationships/commentsExtensible" Target="commentsExtensible.xm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diagramLayout" Target="diagrams/layout4.xml"/><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microsoft.com/office/2007/relationships/diagramDrawing" Target="diagrams/drawing4.xml"/><Relationship Id="rId65" Type="http://schemas.openxmlformats.org/officeDocument/2006/relationships/image" Target="media/image29.png"/><Relationship Id="rId73" Type="http://schemas.openxmlformats.org/officeDocument/2006/relationships/image" Target="media/image33.png"/><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6"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29" y="279917"/>
        <a:ext cx="704353" cy="412349"/>
      </dsp:txXfrm>
    </dsp:sp>
    <dsp:sp modelId="{E01980EB-8049-4114-B86D-FBC79DEAA4E2}">
      <dsp:nvSpPr>
        <dsp:cNvPr id="0" name=""/>
        <dsp:cNvSpPr/>
      </dsp:nvSpPr>
      <dsp:spPr>
        <a:xfrm>
          <a:off x="803013"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13" y="431779"/>
        <a:ext cx="108333" cy="108626"/>
      </dsp:txXfrm>
    </dsp:sp>
    <dsp:sp modelId="{C9DB48FB-0976-4189-8390-9ADAA24F8B12}">
      <dsp:nvSpPr>
        <dsp:cNvPr id="0" name=""/>
        <dsp:cNvSpPr/>
      </dsp:nvSpPr>
      <dsp:spPr>
        <a:xfrm>
          <a:off x="102201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845" y="279917"/>
        <a:ext cx="704353" cy="412349"/>
      </dsp:txXfrm>
    </dsp:sp>
    <dsp:sp modelId="{35F44C8B-AB28-4EC4-B3ED-90DE52221FB9}">
      <dsp:nvSpPr>
        <dsp:cNvPr id="0" name=""/>
        <dsp:cNvSpPr/>
      </dsp:nvSpPr>
      <dsp:spPr>
        <a:xfrm>
          <a:off x="182502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029" y="431779"/>
        <a:ext cx="108333" cy="108626"/>
      </dsp:txXfrm>
    </dsp:sp>
    <dsp:sp modelId="{066995C1-D185-4DDC-8015-9CEF64CFF068}">
      <dsp:nvSpPr>
        <dsp:cNvPr id="0" name=""/>
        <dsp:cNvSpPr/>
      </dsp:nvSpPr>
      <dsp:spPr>
        <a:xfrm>
          <a:off x="204403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6862" y="279917"/>
        <a:ext cx="704353" cy="412349"/>
      </dsp:txXfrm>
    </dsp:sp>
    <dsp:sp modelId="{17944AD9-90F3-4A64-AB95-8EEF00DADBF9}">
      <dsp:nvSpPr>
        <dsp:cNvPr id="0" name=""/>
        <dsp:cNvSpPr/>
      </dsp:nvSpPr>
      <dsp:spPr>
        <a:xfrm>
          <a:off x="2847046"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046" y="431779"/>
        <a:ext cx="108333" cy="108626"/>
      </dsp:txXfrm>
    </dsp:sp>
    <dsp:sp modelId="{43DAEF3E-2E90-47E4-9AE8-AF4FDF6C91F0}">
      <dsp:nvSpPr>
        <dsp:cNvPr id="0" name=""/>
        <dsp:cNvSpPr/>
      </dsp:nvSpPr>
      <dsp:spPr>
        <a:xfrm>
          <a:off x="3066049"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8878" y="279917"/>
        <a:ext cx="704353" cy="412349"/>
      </dsp:txXfrm>
    </dsp:sp>
    <dsp:sp modelId="{AE49541F-17AE-4F61-9054-9DB587A91631}">
      <dsp:nvSpPr>
        <dsp:cNvPr id="0" name=""/>
        <dsp:cNvSpPr/>
      </dsp:nvSpPr>
      <dsp:spPr>
        <a:xfrm>
          <a:off x="3869062"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062" y="431779"/>
        <a:ext cx="108333" cy="108626"/>
      </dsp:txXfrm>
    </dsp:sp>
    <dsp:sp modelId="{853CC948-6364-4037-8B59-806CAD40E1C7}">
      <dsp:nvSpPr>
        <dsp:cNvPr id="0" name=""/>
        <dsp:cNvSpPr/>
      </dsp:nvSpPr>
      <dsp:spPr>
        <a:xfrm>
          <a:off x="408806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0895" y="279917"/>
        <a:ext cx="704353" cy="412349"/>
      </dsp:txXfrm>
    </dsp:sp>
    <dsp:sp modelId="{888584DD-8AFE-4BBC-9A28-F349F986965A}">
      <dsp:nvSpPr>
        <dsp:cNvPr id="0" name=""/>
        <dsp:cNvSpPr/>
      </dsp:nvSpPr>
      <dsp:spPr>
        <a:xfrm>
          <a:off x="489107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079" y="431779"/>
        <a:ext cx="108333" cy="108626"/>
      </dsp:txXfrm>
    </dsp:sp>
    <dsp:sp modelId="{BBA132C9-C787-4468-9709-2C2907CA97E9}">
      <dsp:nvSpPr>
        <dsp:cNvPr id="0" name=""/>
        <dsp:cNvSpPr/>
      </dsp:nvSpPr>
      <dsp:spPr>
        <a:xfrm>
          <a:off x="511008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2912" y="279917"/>
        <a:ext cx="704353" cy="41234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0</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1</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2</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7</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8</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7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2</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4</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5</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6</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7</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0</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1</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9</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4</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5</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6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0</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1</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2</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4</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0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09</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AEDD7D-3A1C-438D-AF9B-6CCF6C5080AD}">
  <ds:schemaRefs>
    <ds:schemaRef ds:uri="http://schemas.openxmlformats.org/officeDocument/2006/bibliography"/>
  </ds:schemaRefs>
</ds:datastoreItem>
</file>

<file path=customXml/itemProps4.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55</Pages>
  <Words>32165</Words>
  <Characters>183347</Characters>
  <Application>Microsoft Office Word</Application>
  <DocSecurity>0</DocSecurity>
  <Lines>1527</Lines>
  <Paragraphs>430</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5082</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8</cp:revision>
  <dcterms:created xsi:type="dcterms:W3CDTF">2023-04-20T17:29:00Z</dcterms:created>
  <dcterms:modified xsi:type="dcterms:W3CDTF">2023-04-2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